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E55E95" w14:textId="77777777" w:rsidR="003A1F4C" w:rsidRDefault="003A1F4C" w:rsidP="003A1F4C">
      <w:pPr>
        <w:pStyle w:val="SubtitleCover"/>
        <w:pBdr>
          <w:top w:val="none" w:sz="0" w:space="0" w:color="auto"/>
        </w:pBdr>
        <w:spacing w:after="0" w:line="240" w:lineRule="auto"/>
        <w:ind w:left="-1276"/>
        <w:rPr>
          <w:rFonts w:ascii="Times New Roman" w:hAnsi="Times New Roman"/>
          <w:color w:val="000000" w:themeColor="text1"/>
          <w:spacing w:val="0"/>
          <w:kern w:val="0"/>
          <w:sz w:val="56"/>
          <w:szCs w:val="56"/>
        </w:rPr>
      </w:pPr>
      <w:r>
        <w:rPr>
          <w:noProof/>
          <w:lang w:eastAsia="en-IN"/>
        </w:rPr>
        <w:drawing>
          <wp:anchor distT="0" distB="0" distL="114300" distR="114300" simplePos="0" relativeHeight="251683840" behindDoc="1" locked="0" layoutInCell="1" allowOverlap="1" wp14:anchorId="48EBEC32" wp14:editId="79C7113E">
            <wp:simplePos x="0" y="0"/>
            <wp:positionH relativeFrom="column">
              <wp:posOffset>-756285</wp:posOffset>
            </wp:positionH>
            <wp:positionV relativeFrom="paragraph">
              <wp:posOffset>0</wp:posOffset>
            </wp:positionV>
            <wp:extent cx="6129020" cy="1092200"/>
            <wp:effectExtent l="0" t="0" r="5080" b="0"/>
            <wp:wrapTight wrapText="bothSides">
              <wp:wrapPolygon edited="0">
                <wp:start x="0" y="0"/>
                <wp:lineTo x="0" y="21098"/>
                <wp:lineTo x="21551" y="21098"/>
                <wp:lineTo x="21551" y="0"/>
                <wp:lineTo x="0" y="0"/>
              </wp:wrapPolygon>
            </wp:wrapTight>
            <wp:docPr id="752602257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602257" name="Graphic 752602257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rcRect t="17936" r="26097" b="20888"/>
                    <a:stretch/>
                  </pic:blipFill>
                  <pic:spPr bwMode="auto">
                    <a:xfrm>
                      <a:off x="0" y="0"/>
                      <a:ext cx="6129020" cy="1092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B5744">
        <w:rPr>
          <w:rFonts w:ascii="Times New Roman" w:hAnsi="Times New Roman"/>
          <w:noProof/>
          <w:color w:val="000000" w:themeColor="text1"/>
          <w:spacing w:val="0"/>
          <w:kern w:val="0"/>
          <w:sz w:val="56"/>
          <w:szCs w:val="56"/>
          <w:lang w:val="en-US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79245A18" wp14:editId="02A13306">
                <wp:simplePos x="0" y="0"/>
                <wp:positionH relativeFrom="margin">
                  <wp:posOffset>3823335</wp:posOffset>
                </wp:positionH>
                <wp:positionV relativeFrom="paragraph">
                  <wp:posOffset>269240</wp:posOffset>
                </wp:positionV>
                <wp:extent cx="1537335" cy="387350"/>
                <wp:effectExtent l="0" t="0" r="571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7335" cy="38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EC055" w14:textId="77777777" w:rsidR="003A1F4C" w:rsidRDefault="003A1F4C" w:rsidP="003A1F4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245A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1.05pt;margin-top:21.2pt;width:121.05pt;height:30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" stroked="f">
                <v:textbox>
                  <w:txbxContent>
                    <w:p w14:paraId="39BEC055" w14:textId="77777777" w:rsidR="003A1F4C" w:rsidRDefault="003A1F4C" w:rsidP="003A1F4C"/>
                  </w:txbxContent>
                </v:textbox>
                <w10:wrap type="square" anchorx="margin"/>
              </v:shape>
            </w:pict>
          </mc:Fallback>
        </mc:AlternateContent>
      </w:r>
    </w:p>
    <w:p w14:paraId="2B6A74F0" w14:textId="77777777" w:rsidR="003A1F4C" w:rsidRDefault="003A1F4C" w:rsidP="003A1F4C">
      <w:pPr>
        <w:pStyle w:val="SubtitleCover"/>
        <w:pBdr>
          <w:top w:val="none" w:sz="0" w:space="0" w:color="auto"/>
        </w:pBdr>
        <w:spacing w:after="0" w:line="276" w:lineRule="auto"/>
        <w:jc w:val="center"/>
        <w:rPr>
          <w:rFonts w:ascii="Times New Roman" w:hAnsi="Times New Roman"/>
          <w:b/>
          <w:szCs w:val="32"/>
        </w:rPr>
      </w:pPr>
    </w:p>
    <w:p w14:paraId="2E14E9DD" w14:textId="77777777" w:rsidR="003A1F4C" w:rsidRDefault="003A1F4C" w:rsidP="003A1F4C">
      <w:pPr>
        <w:pStyle w:val="SubtitleCover"/>
        <w:pBdr>
          <w:top w:val="none" w:sz="0" w:space="0" w:color="auto"/>
        </w:pBdr>
        <w:spacing w:after="0" w:line="276" w:lineRule="auto"/>
        <w:jc w:val="center"/>
        <w:rPr>
          <w:rFonts w:ascii="Times New Roman" w:hAnsi="Times New Roman"/>
          <w:b/>
          <w:szCs w:val="32"/>
        </w:rPr>
      </w:pPr>
    </w:p>
    <w:p w14:paraId="735C927B" w14:textId="77777777" w:rsidR="003A1F4C" w:rsidRDefault="003A1F4C" w:rsidP="003A1F4C">
      <w:pPr>
        <w:pStyle w:val="SubtitleCover"/>
        <w:pBdr>
          <w:top w:val="none" w:sz="0" w:space="0" w:color="auto"/>
        </w:pBdr>
        <w:spacing w:after="0" w:line="276" w:lineRule="auto"/>
        <w:jc w:val="center"/>
        <w:rPr>
          <w:rFonts w:ascii="Times New Roman" w:hAnsi="Times New Roman"/>
          <w:b/>
          <w:szCs w:val="32"/>
        </w:rPr>
      </w:pPr>
    </w:p>
    <w:p w14:paraId="416C78A9" w14:textId="77777777" w:rsidR="003A1F4C" w:rsidRDefault="003A1F4C" w:rsidP="003A1F4C">
      <w:pPr>
        <w:pStyle w:val="SubtitleCover"/>
        <w:pBdr>
          <w:top w:val="none" w:sz="0" w:space="0" w:color="auto"/>
        </w:pBdr>
        <w:spacing w:after="0" w:line="276" w:lineRule="auto"/>
        <w:jc w:val="center"/>
        <w:rPr>
          <w:rFonts w:ascii="Times New Roman" w:hAnsi="Times New Roman"/>
          <w:b/>
          <w:szCs w:val="32"/>
        </w:rPr>
      </w:pPr>
      <w:r w:rsidRPr="008D14D5">
        <w:rPr>
          <w:rFonts w:ascii="Times New Roman" w:hAnsi="Times New Roman"/>
          <w:b/>
          <w:szCs w:val="32"/>
        </w:rPr>
        <w:t>DEPARTMENT OF</w:t>
      </w:r>
      <w:r>
        <w:rPr>
          <w:rFonts w:ascii="Times New Roman" w:hAnsi="Times New Roman"/>
          <w:b/>
          <w:szCs w:val="32"/>
        </w:rPr>
        <w:t xml:space="preserve"> ELECTRONICS AND COMMUNICATION ENGINEERING</w:t>
      </w:r>
    </w:p>
    <w:p w14:paraId="795DCE86" w14:textId="77777777" w:rsidR="003A1F4C" w:rsidRDefault="003A1F4C" w:rsidP="003A1F4C">
      <w:pPr>
        <w:pStyle w:val="SubtitleCover"/>
        <w:pBdr>
          <w:top w:val="none" w:sz="0" w:space="0" w:color="auto"/>
        </w:pBdr>
        <w:spacing w:after="0" w:line="240" w:lineRule="auto"/>
        <w:jc w:val="center"/>
        <w:rPr>
          <w:rFonts w:ascii="Times New Roman" w:hAnsi="Times New Roman"/>
          <w:color w:val="000000" w:themeColor="text1"/>
          <w:spacing w:val="0"/>
          <w:kern w:val="0"/>
          <w:sz w:val="56"/>
          <w:szCs w:val="56"/>
        </w:rPr>
      </w:pPr>
      <w:r>
        <w:rPr>
          <w:rFonts w:ascii="Times New Roman" w:hAnsi="Times New Roman"/>
          <w:b/>
          <w:bCs/>
          <w:sz w:val="48"/>
          <w:szCs w:val="48"/>
        </w:rPr>
        <w:t>Academic Year: 2023-24</w:t>
      </w:r>
    </w:p>
    <w:p w14:paraId="1EC8D06F" w14:textId="77777777" w:rsidR="003A1F4C" w:rsidRDefault="003A1F4C" w:rsidP="003A1F4C">
      <w:pPr>
        <w:pStyle w:val="SubtitleCover"/>
        <w:pBdr>
          <w:top w:val="none" w:sz="0" w:space="0" w:color="auto"/>
        </w:pBdr>
        <w:spacing w:after="0" w:line="240" w:lineRule="auto"/>
        <w:jc w:val="center"/>
        <w:rPr>
          <w:rFonts w:ascii="Times New Roman" w:hAnsi="Times New Roman"/>
          <w:color w:val="000000" w:themeColor="text1"/>
          <w:spacing w:val="0"/>
          <w:kern w:val="0"/>
          <w:sz w:val="56"/>
          <w:szCs w:val="56"/>
        </w:rPr>
      </w:pPr>
    </w:p>
    <w:p w14:paraId="18F0FF94" w14:textId="77777777" w:rsidR="003A1F4C" w:rsidRPr="00452101" w:rsidRDefault="003A1F4C" w:rsidP="003A1F4C">
      <w:pPr>
        <w:pStyle w:val="SubtitleCover"/>
        <w:pBdr>
          <w:top w:val="none" w:sz="0" w:space="0" w:color="auto"/>
        </w:pBdr>
        <w:spacing w:after="0" w:line="240" w:lineRule="auto"/>
        <w:jc w:val="center"/>
        <w:rPr>
          <w:rFonts w:ascii="Times New Roman" w:hAnsi="Times New Roman"/>
          <w:color w:val="000000" w:themeColor="text1"/>
          <w:spacing w:val="0"/>
          <w:kern w:val="0"/>
          <w:sz w:val="56"/>
          <w:szCs w:val="56"/>
        </w:rPr>
      </w:pPr>
      <w:r w:rsidRPr="00452101">
        <w:rPr>
          <w:rFonts w:ascii="Times New Roman" w:hAnsi="Times New Roman"/>
          <w:color w:val="000000" w:themeColor="text1"/>
          <w:spacing w:val="0"/>
          <w:kern w:val="0"/>
          <w:sz w:val="56"/>
          <w:szCs w:val="56"/>
        </w:rPr>
        <w:t>Microwave and Radiating Systems</w:t>
      </w:r>
    </w:p>
    <w:p w14:paraId="70898EA7" w14:textId="77777777" w:rsidR="003A1F4C" w:rsidRPr="00452101" w:rsidRDefault="003A1F4C" w:rsidP="003A1F4C">
      <w:pPr>
        <w:pStyle w:val="SubtitleCover"/>
        <w:pBdr>
          <w:top w:val="none" w:sz="0" w:space="0" w:color="auto"/>
        </w:pBdr>
        <w:spacing w:after="0" w:line="240" w:lineRule="auto"/>
        <w:jc w:val="center"/>
        <w:rPr>
          <w:rFonts w:ascii="Times New Roman" w:hAnsi="Times New Roman"/>
          <w:color w:val="000000" w:themeColor="text1"/>
          <w:spacing w:val="0"/>
          <w:kern w:val="0"/>
          <w:sz w:val="56"/>
          <w:szCs w:val="56"/>
        </w:rPr>
      </w:pPr>
      <w:r>
        <w:rPr>
          <w:rFonts w:ascii="Times New Roman" w:hAnsi="Times New Roman"/>
          <w:color w:val="000000" w:themeColor="text1"/>
          <w:spacing w:val="0"/>
          <w:kern w:val="0"/>
          <w:sz w:val="56"/>
          <w:szCs w:val="56"/>
        </w:rPr>
        <w:t>21</w:t>
      </w:r>
      <w:r w:rsidRPr="00452101">
        <w:rPr>
          <w:rFonts w:ascii="Times New Roman" w:hAnsi="Times New Roman"/>
          <w:color w:val="000000" w:themeColor="text1"/>
          <w:spacing w:val="0"/>
          <w:kern w:val="0"/>
          <w:sz w:val="56"/>
          <w:szCs w:val="56"/>
        </w:rPr>
        <w:t>EC7</w:t>
      </w:r>
      <w:r>
        <w:rPr>
          <w:rFonts w:ascii="Times New Roman" w:hAnsi="Times New Roman"/>
          <w:color w:val="000000" w:themeColor="text1"/>
          <w:spacing w:val="0"/>
          <w:kern w:val="0"/>
          <w:sz w:val="56"/>
          <w:szCs w:val="56"/>
        </w:rPr>
        <w:t>2</w:t>
      </w:r>
    </w:p>
    <w:p w14:paraId="68329E38" w14:textId="77777777" w:rsidR="003A1F4C" w:rsidRPr="00452101" w:rsidRDefault="003A1F4C" w:rsidP="003A1F4C">
      <w:pPr>
        <w:pStyle w:val="SubtitleCover"/>
        <w:pBdr>
          <w:top w:val="none" w:sz="0" w:space="0" w:color="auto"/>
        </w:pBdr>
        <w:spacing w:after="480"/>
        <w:jc w:val="center"/>
        <w:rPr>
          <w:rFonts w:ascii="Times New Roman" w:hAnsi="Times New Roman"/>
          <w:color w:val="000000" w:themeColor="text1"/>
          <w:sz w:val="40"/>
          <w:szCs w:val="40"/>
        </w:rPr>
      </w:pPr>
    </w:p>
    <w:p w14:paraId="78ECA66D" w14:textId="77777777" w:rsidR="003A1F4C" w:rsidRPr="00452101" w:rsidRDefault="003A1F4C" w:rsidP="003A1F4C">
      <w:pPr>
        <w:rPr>
          <w:rFonts w:cs="Times New Roman"/>
          <w:color w:val="000000" w:themeColor="text1"/>
          <w:lang w:val="en-GB"/>
        </w:rPr>
      </w:pPr>
    </w:p>
    <w:p w14:paraId="29B9ACDE" w14:textId="77777777" w:rsidR="003A1F4C" w:rsidRDefault="003A1F4C" w:rsidP="003A1F4C">
      <w:pPr>
        <w:pStyle w:val="SubtitleCover"/>
        <w:pBdr>
          <w:top w:val="none" w:sz="0" w:space="0" w:color="auto"/>
        </w:pBdr>
        <w:spacing w:after="0" w:line="240" w:lineRule="auto"/>
        <w:jc w:val="center"/>
        <w:rPr>
          <w:rFonts w:ascii="Times New Roman" w:hAnsi="Times New Roman"/>
          <w:color w:val="000000" w:themeColor="text1"/>
          <w:sz w:val="48"/>
          <w:szCs w:val="48"/>
        </w:rPr>
      </w:pPr>
    </w:p>
    <w:p w14:paraId="5329917F" w14:textId="77777777" w:rsidR="003A1F4C" w:rsidRDefault="003A1F4C" w:rsidP="003A1F4C">
      <w:pPr>
        <w:pStyle w:val="SubtitleCover"/>
        <w:pBdr>
          <w:top w:val="none" w:sz="0" w:space="0" w:color="auto"/>
        </w:pBdr>
        <w:spacing w:after="0" w:line="240" w:lineRule="auto"/>
        <w:jc w:val="center"/>
        <w:rPr>
          <w:rFonts w:ascii="Times New Roman" w:hAnsi="Times New Roman"/>
          <w:color w:val="000000" w:themeColor="text1"/>
          <w:sz w:val="48"/>
          <w:szCs w:val="48"/>
        </w:rPr>
      </w:pPr>
    </w:p>
    <w:p w14:paraId="7CBF8E99" w14:textId="77777777" w:rsidR="003A1F4C" w:rsidRDefault="003A1F4C" w:rsidP="003A1F4C">
      <w:pPr>
        <w:pStyle w:val="SubtitleCover"/>
        <w:pBdr>
          <w:top w:val="none" w:sz="0" w:space="0" w:color="auto"/>
        </w:pBdr>
        <w:spacing w:after="0" w:line="240" w:lineRule="auto"/>
        <w:jc w:val="center"/>
        <w:rPr>
          <w:rFonts w:ascii="Times New Roman" w:hAnsi="Times New Roman"/>
          <w:color w:val="000000" w:themeColor="text1"/>
          <w:sz w:val="48"/>
          <w:szCs w:val="48"/>
        </w:rPr>
      </w:pPr>
    </w:p>
    <w:p w14:paraId="5BCE7F23" w14:textId="77777777" w:rsidR="003A1F4C" w:rsidRDefault="003A1F4C" w:rsidP="003A1F4C">
      <w:pPr>
        <w:pStyle w:val="SubtitleCover"/>
        <w:pBdr>
          <w:top w:val="none" w:sz="0" w:space="0" w:color="auto"/>
        </w:pBdr>
        <w:spacing w:after="0" w:line="240" w:lineRule="auto"/>
        <w:jc w:val="center"/>
        <w:rPr>
          <w:rFonts w:ascii="Times New Roman" w:hAnsi="Times New Roman"/>
          <w:color w:val="000000" w:themeColor="text1"/>
          <w:sz w:val="48"/>
          <w:szCs w:val="48"/>
        </w:rPr>
      </w:pPr>
    </w:p>
    <w:p w14:paraId="1BF04FC9" w14:textId="033F599C" w:rsidR="003A1F4C" w:rsidRPr="003B551B" w:rsidRDefault="003A1F4C" w:rsidP="003A1F4C">
      <w:pPr>
        <w:pStyle w:val="SubtitleCover"/>
        <w:pBdr>
          <w:top w:val="none" w:sz="0" w:space="0" w:color="auto"/>
        </w:pBdr>
        <w:spacing w:after="0" w:line="240" w:lineRule="auto"/>
        <w:jc w:val="center"/>
        <w:rPr>
          <w:rFonts w:ascii="Times New Roman" w:hAnsi="Times New Roman"/>
          <w:color w:val="000000" w:themeColor="text1"/>
          <w:sz w:val="48"/>
          <w:szCs w:val="48"/>
        </w:rPr>
      </w:pPr>
      <w:r w:rsidRPr="003B551B">
        <w:rPr>
          <w:rFonts w:ascii="Times New Roman" w:hAnsi="Times New Roman"/>
          <w:color w:val="000000" w:themeColor="text1"/>
          <w:sz w:val="48"/>
          <w:szCs w:val="48"/>
        </w:rPr>
        <w:t xml:space="preserve">UG Laboratory </w:t>
      </w:r>
      <w:r>
        <w:rPr>
          <w:rFonts w:ascii="Times New Roman" w:hAnsi="Times New Roman"/>
          <w:color w:val="000000" w:themeColor="text1"/>
          <w:sz w:val="48"/>
          <w:szCs w:val="48"/>
        </w:rPr>
        <w:t>Companion</w:t>
      </w:r>
      <w:r w:rsidRPr="003B551B">
        <w:rPr>
          <w:rFonts w:ascii="Times New Roman" w:hAnsi="Times New Roman"/>
          <w:color w:val="000000" w:themeColor="text1"/>
          <w:sz w:val="48"/>
          <w:szCs w:val="48"/>
        </w:rPr>
        <w:t xml:space="preserve"> </w:t>
      </w:r>
      <w:r>
        <w:rPr>
          <w:rFonts w:ascii="Times New Roman" w:hAnsi="Times New Roman"/>
          <w:color w:val="000000" w:themeColor="text1"/>
          <w:sz w:val="48"/>
          <w:szCs w:val="48"/>
        </w:rPr>
        <w:t>Book</w:t>
      </w:r>
    </w:p>
    <w:p w14:paraId="6D31A556" w14:textId="77777777" w:rsidR="003A1F4C" w:rsidRDefault="003A1F4C" w:rsidP="003A1F4C">
      <w:pPr>
        <w:pStyle w:val="SubtitleCover"/>
        <w:pBdr>
          <w:top w:val="none" w:sz="0" w:space="0" w:color="auto"/>
        </w:pBdr>
        <w:spacing w:after="0" w:line="240" w:lineRule="auto"/>
        <w:jc w:val="center"/>
        <w:rPr>
          <w:rFonts w:ascii="Times New Roman" w:hAnsi="Times New Roman"/>
          <w:color w:val="000000" w:themeColor="text1"/>
          <w:sz w:val="48"/>
          <w:szCs w:val="48"/>
        </w:rPr>
      </w:pPr>
      <w:r w:rsidRPr="003B551B">
        <w:rPr>
          <w:rFonts w:ascii="Times New Roman" w:hAnsi="Times New Roman"/>
          <w:color w:val="000000" w:themeColor="text1"/>
          <w:sz w:val="48"/>
          <w:szCs w:val="48"/>
        </w:rPr>
        <w:t>(Autonomous scheme 20</w:t>
      </w:r>
      <w:r>
        <w:rPr>
          <w:rFonts w:ascii="Times New Roman" w:hAnsi="Times New Roman"/>
          <w:color w:val="000000" w:themeColor="text1"/>
          <w:sz w:val="48"/>
          <w:szCs w:val="48"/>
        </w:rPr>
        <w:t>21</w:t>
      </w:r>
      <w:r w:rsidRPr="003B551B">
        <w:rPr>
          <w:rFonts w:ascii="Times New Roman" w:hAnsi="Times New Roman"/>
          <w:color w:val="000000" w:themeColor="text1"/>
          <w:sz w:val="48"/>
          <w:szCs w:val="48"/>
        </w:rPr>
        <w:t>)</w:t>
      </w:r>
    </w:p>
    <w:p w14:paraId="24A0D3D9" w14:textId="77777777" w:rsidR="003A1F4C" w:rsidRPr="00EF5581" w:rsidRDefault="003A1F4C" w:rsidP="003A1F4C">
      <w:pPr>
        <w:pStyle w:val="SubtitleCover"/>
        <w:pBdr>
          <w:top w:val="none" w:sz="0" w:space="0" w:color="auto"/>
        </w:pBdr>
        <w:spacing w:after="0" w:line="240" w:lineRule="auto"/>
        <w:jc w:val="center"/>
        <w:rPr>
          <w:rFonts w:ascii="Times New Roman" w:hAnsi="Times New Roman"/>
          <w:color w:val="000000" w:themeColor="text1"/>
          <w:sz w:val="56"/>
          <w:szCs w:val="56"/>
        </w:rPr>
      </w:pPr>
      <w:r w:rsidRPr="00EF5581">
        <w:rPr>
          <w:rFonts w:ascii="Times New Roman" w:hAnsi="Times New Roman"/>
          <w:b/>
          <w:color w:val="000000" w:themeColor="text1"/>
          <w:sz w:val="56"/>
          <w:szCs w:val="56"/>
        </w:rPr>
        <w:br w:type="page"/>
      </w:r>
    </w:p>
    <w:p w14:paraId="0AB25B20" w14:textId="01C3649C" w:rsidR="008111E1" w:rsidRPr="008111E1" w:rsidRDefault="008111E1" w:rsidP="008111E1">
      <w:pPr>
        <w:spacing w:after="0"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8111E1">
        <w:rPr>
          <w:rFonts w:ascii="Arial" w:hAnsi="Arial" w:cs="Arial"/>
          <w:b/>
          <w:sz w:val="32"/>
          <w:szCs w:val="32"/>
        </w:rPr>
        <w:lastRenderedPageBreak/>
        <w:t>EXPERIMENT 6</w:t>
      </w:r>
    </w:p>
    <w:p w14:paraId="775E94B1" w14:textId="77777777" w:rsidR="008111E1" w:rsidRPr="008111E1" w:rsidRDefault="008111E1" w:rsidP="008111E1">
      <w:pPr>
        <w:spacing w:after="0"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8111E1">
        <w:rPr>
          <w:rFonts w:ascii="Arial" w:hAnsi="Arial" w:cs="Arial"/>
          <w:b/>
          <w:sz w:val="36"/>
          <w:szCs w:val="36"/>
        </w:rPr>
        <w:t>Design Simulation of Micro Strip Line and Hybrid Ring Using HFSS</w:t>
      </w:r>
    </w:p>
    <w:p w14:paraId="5A16287D" w14:textId="3E05EAE4" w:rsidR="008111E1" w:rsidRPr="008111E1" w:rsidRDefault="008111E1" w:rsidP="008111E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b/>
          <w:bCs/>
          <w:sz w:val="24"/>
          <w:szCs w:val="24"/>
        </w:rPr>
      </w:pPr>
      <w:r w:rsidRPr="008111E1">
        <w:rPr>
          <w:rFonts w:ascii="Arial" w:hAnsi="Arial" w:cs="Arial"/>
          <w:b/>
          <w:bCs/>
          <w:sz w:val="24"/>
          <w:szCs w:val="24"/>
        </w:rPr>
        <w:t>Design of 50 Ω Microstrip line using HFSS</w:t>
      </w:r>
    </w:p>
    <w:p w14:paraId="257A2625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</w:p>
    <w:p w14:paraId="164A9128" w14:textId="614B6BF9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etailed HFSS Steps</w:t>
      </w:r>
    </w:p>
    <w:p w14:paraId="4CFF0A85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</w:p>
    <w:p w14:paraId="6F97F298" w14:textId="4671C976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In ANSYS Electronics Desktop</w:t>
      </w:r>
    </w:p>
    <w:p w14:paraId="33429660" w14:textId="77777777" w:rsidR="008111E1" w:rsidRPr="008111E1" w:rsidRDefault="008111E1" w:rsidP="008111E1">
      <w:pPr>
        <w:pStyle w:val="ListParagraph"/>
        <w:numPr>
          <w:ilvl w:val="0"/>
          <w:numId w:val="2"/>
        </w:numPr>
        <w:spacing w:after="0" w:line="259" w:lineRule="auto"/>
        <w:rPr>
          <w:rFonts w:ascii="Arial" w:eastAsiaTheme="minorEastAsia" w:hAnsi="Arial" w:cs="Arial"/>
        </w:rPr>
      </w:pPr>
      <w:r w:rsidRPr="008111E1">
        <w:rPr>
          <w:rFonts w:ascii="Arial" w:hAnsi="Arial" w:cs="Arial"/>
        </w:rPr>
        <w:t xml:space="preserve">Insert HFSS Design </w:t>
      </w:r>
    </w:p>
    <w:p w14:paraId="1C8F9CBF" w14:textId="77777777" w:rsidR="008111E1" w:rsidRPr="008111E1" w:rsidRDefault="008111E1" w:rsidP="008111E1">
      <w:pPr>
        <w:pStyle w:val="ListParagraph"/>
        <w:numPr>
          <w:ilvl w:val="0"/>
          <w:numId w:val="1"/>
        </w:numPr>
        <w:spacing w:after="0" w:line="259" w:lineRule="auto"/>
        <w:rPr>
          <w:rFonts w:ascii="Arial" w:eastAsiaTheme="minorEastAsia" w:hAnsi="Arial" w:cs="Arial"/>
        </w:rPr>
      </w:pPr>
      <w:r w:rsidRPr="008111E1">
        <w:rPr>
          <w:rFonts w:ascii="Arial" w:hAnsi="Arial" w:cs="Arial"/>
        </w:rPr>
        <w:t>Project--&gt; Insert HFSS Design</w:t>
      </w:r>
    </w:p>
    <w:p w14:paraId="4C7D03E2" w14:textId="77777777" w:rsidR="008111E1" w:rsidRPr="008111E1" w:rsidRDefault="008111E1" w:rsidP="008111E1">
      <w:pPr>
        <w:pStyle w:val="ListParagraph"/>
        <w:numPr>
          <w:ilvl w:val="0"/>
          <w:numId w:val="2"/>
        </w:numPr>
        <w:spacing w:after="0" w:line="259" w:lineRule="auto"/>
        <w:rPr>
          <w:rFonts w:ascii="Arial" w:eastAsiaTheme="minorEastAsia" w:hAnsi="Arial" w:cs="Arial"/>
        </w:rPr>
      </w:pPr>
      <w:r w:rsidRPr="008111E1">
        <w:rPr>
          <w:rFonts w:ascii="Arial" w:hAnsi="Arial" w:cs="Arial"/>
        </w:rPr>
        <w:t>Creating ground plane for microstrip line</w:t>
      </w:r>
    </w:p>
    <w:p w14:paraId="730ACD4A" w14:textId="77777777" w:rsidR="008111E1" w:rsidRPr="008111E1" w:rsidRDefault="008111E1" w:rsidP="008111E1">
      <w:pPr>
        <w:pStyle w:val="ListParagraph"/>
        <w:numPr>
          <w:ilvl w:val="0"/>
          <w:numId w:val="2"/>
        </w:numPr>
        <w:spacing w:after="0" w:line="259" w:lineRule="auto"/>
        <w:rPr>
          <w:rFonts w:ascii="Arial" w:hAnsi="Arial" w:cs="Arial"/>
        </w:rPr>
      </w:pPr>
      <w:r w:rsidRPr="008111E1">
        <w:rPr>
          <w:rFonts w:ascii="Arial" w:hAnsi="Arial" w:cs="Arial"/>
        </w:rPr>
        <w:t>Draw--&gt; Rectangle--&gt; Mouse Pointer in the origin (0,0,0) (Ref Screenshot)</w:t>
      </w:r>
    </w:p>
    <w:p w14:paraId="00728812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0DC2FE42" wp14:editId="0CA0F43C">
            <wp:extent cx="5984631" cy="2468660"/>
            <wp:effectExtent l="0" t="0" r="0" b="8255"/>
            <wp:docPr id="1283341637" name="Picture 1283341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1631" cy="2471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ADB80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Draw rectangle with arbitrary X &amp; Y Distances, </w:t>
      </w:r>
    </w:p>
    <w:p w14:paraId="1B23A9DA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Rename the ground plane with name “ground”</w:t>
      </w:r>
    </w:p>
    <w:p w14:paraId="4237C1CC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Go to Model windows--&gt; Rectangle1--&gt;Attribute--&gt;Name--&gt; “ground”</w:t>
      </w:r>
    </w:p>
    <w:p w14:paraId="70129263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Color--&gt; Orange --&gt; Enter OK</w:t>
      </w:r>
    </w:p>
    <w:p w14:paraId="1386D3A8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15C65580" wp14:editId="68A64B14">
            <wp:extent cx="4834467" cy="2296372"/>
            <wp:effectExtent l="0" t="0" r="4445" b="8890"/>
            <wp:docPr id="1234417814" name="Picture 1234417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4291" cy="2301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298E4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elect the ground plane dimension</w:t>
      </w:r>
    </w:p>
    <w:p w14:paraId="656039E5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Model--&gt; ground--&gt; </w:t>
      </w:r>
      <w:proofErr w:type="spellStart"/>
      <w:r w:rsidRPr="008111E1">
        <w:rPr>
          <w:rFonts w:ascii="Arial" w:hAnsi="Arial" w:cs="Arial"/>
          <w:sz w:val="22"/>
        </w:rPr>
        <w:t>CreateRectangle</w:t>
      </w:r>
      <w:proofErr w:type="spellEnd"/>
      <w:r w:rsidRPr="008111E1">
        <w:rPr>
          <w:rFonts w:ascii="Arial" w:hAnsi="Arial" w:cs="Arial"/>
          <w:sz w:val="22"/>
        </w:rPr>
        <w:t>--&gt;</w:t>
      </w:r>
      <w:proofErr w:type="spellStart"/>
      <w:r w:rsidRPr="008111E1">
        <w:rPr>
          <w:rFonts w:ascii="Arial" w:hAnsi="Arial" w:cs="Arial"/>
          <w:sz w:val="22"/>
        </w:rPr>
        <w:t>XSize</w:t>
      </w:r>
      <w:proofErr w:type="spellEnd"/>
      <w:r w:rsidRPr="008111E1">
        <w:rPr>
          <w:rFonts w:ascii="Arial" w:hAnsi="Arial" w:cs="Arial"/>
          <w:sz w:val="22"/>
        </w:rPr>
        <w:t xml:space="preserve">--&gt; 20mm, </w:t>
      </w:r>
      <w:proofErr w:type="spellStart"/>
      <w:r w:rsidRPr="008111E1">
        <w:rPr>
          <w:rFonts w:ascii="Arial" w:hAnsi="Arial" w:cs="Arial"/>
          <w:sz w:val="22"/>
        </w:rPr>
        <w:t>YSize</w:t>
      </w:r>
      <w:proofErr w:type="spellEnd"/>
      <w:r w:rsidRPr="008111E1">
        <w:rPr>
          <w:rFonts w:ascii="Arial" w:hAnsi="Arial" w:cs="Arial"/>
          <w:sz w:val="22"/>
        </w:rPr>
        <w:t>--&gt;40mm --&gt; Enter OK</w:t>
      </w:r>
    </w:p>
    <w:p w14:paraId="3799E294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238F6C82" wp14:editId="09C3462B">
            <wp:extent cx="5096933" cy="2166197"/>
            <wp:effectExtent l="0" t="0" r="8890" b="5715"/>
            <wp:docPr id="493863587" name="Picture 493863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2110" cy="2168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11E1">
        <w:rPr>
          <w:rFonts w:ascii="Arial" w:hAnsi="Arial" w:cs="Arial"/>
          <w:sz w:val="22"/>
        </w:rPr>
        <w:t>Note: To Fit all models in window, View--&gt; Fit all (or Ctrl + D)</w:t>
      </w:r>
    </w:p>
    <w:p w14:paraId="2596202F" w14:textId="77777777" w:rsidR="008111E1" w:rsidRPr="008111E1" w:rsidRDefault="008111E1" w:rsidP="008111E1">
      <w:pPr>
        <w:rPr>
          <w:rFonts w:ascii="Arial" w:hAnsi="Arial" w:cs="Arial"/>
          <w:sz w:val="22"/>
        </w:rPr>
      </w:pPr>
    </w:p>
    <w:p w14:paraId="0B5D6B71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esign substrate box</w:t>
      </w:r>
    </w:p>
    <w:p w14:paraId="19EF82A7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raw--&gt; Box--&gt;Position--&gt; Using mouse--&gt;Origin(0,0,</w:t>
      </w:r>
      <w:proofErr w:type="gramStart"/>
      <w:r w:rsidRPr="008111E1">
        <w:rPr>
          <w:rFonts w:ascii="Arial" w:hAnsi="Arial" w:cs="Arial"/>
          <w:sz w:val="22"/>
        </w:rPr>
        <w:t>0)--</w:t>
      </w:r>
      <w:proofErr w:type="gramEnd"/>
      <w:r w:rsidRPr="008111E1">
        <w:rPr>
          <w:rFonts w:ascii="Arial" w:hAnsi="Arial" w:cs="Arial"/>
          <w:sz w:val="22"/>
        </w:rPr>
        <w:t>&gt;</w:t>
      </w:r>
      <w:proofErr w:type="spellStart"/>
      <w:r w:rsidRPr="008111E1">
        <w:rPr>
          <w:rFonts w:ascii="Arial" w:hAnsi="Arial" w:cs="Arial"/>
          <w:sz w:val="22"/>
        </w:rPr>
        <w:t>XSize</w:t>
      </w:r>
      <w:proofErr w:type="spellEnd"/>
      <w:r w:rsidRPr="008111E1">
        <w:rPr>
          <w:rFonts w:ascii="Arial" w:hAnsi="Arial" w:cs="Arial"/>
          <w:sz w:val="22"/>
        </w:rPr>
        <w:t xml:space="preserve">--&gt;20mm, </w:t>
      </w:r>
      <w:proofErr w:type="spellStart"/>
      <w:r w:rsidRPr="008111E1">
        <w:rPr>
          <w:rFonts w:ascii="Arial" w:hAnsi="Arial" w:cs="Arial"/>
          <w:sz w:val="22"/>
        </w:rPr>
        <w:t>YSize</w:t>
      </w:r>
      <w:proofErr w:type="spellEnd"/>
      <w:r w:rsidRPr="008111E1">
        <w:rPr>
          <w:rFonts w:ascii="Arial" w:hAnsi="Arial" w:cs="Arial"/>
          <w:sz w:val="22"/>
        </w:rPr>
        <w:t>--&gt;40mm --&gt; Enter OK</w:t>
      </w:r>
    </w:p>
    <w:p w14:paraId="147407C7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23319CF5" wp14:editId="66768657">
            <wp:extent cx="5908431" cy="1600200"/>
            <wp:effectExtent l="0" t="0" r="0" b="0"/>
            <wp:docPr id="106283827" name="Picture 106283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814" cy="1601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B1F3B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lastRenderedPageBreak/>
        <w:t>Rename the box with substrate &amp; choose the substrate material</w:t>
      </w:r>
    </w:p>
    <w:p w14:paraId="3CC9EE47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olids--&gt;</w:t>
      </w:r>
      <w:proofErr w:type="spellStart"/>
      <w:r w:rsidRPr="008111E1">
        <w:rPr>
          <w:rFonts w:ascii="Arial" w:hAnsi="Arial" w:cs="Arial"/>
          <w:sz w:val="22"/>
        </w:rPr>
        <w:t>vaccum</w:t>
      </w:r>
      <w:proofErr w:type="spellEnd"/>
      <w:r w:rsidRPr="008111E1">
        <w:rPr>
          <w:rFonts w:ascii="Arial" w:hAnsi="Arial" w:cs="Arial"/>
          <w:sz w:val="22"/>
        </w:rPr>
        <w:t xml:space="preserve">--&gt;Name--&gt;” substrate” --&gt; Material--&gt; </w:t>
      </w:r>
      <w:proofErr w:type="gramStart"/>
      <w:r w:rsidRPr="008111E1">
        <w:rPr>
          <w:rFonts w:ascii="Arial" w:hAnsi="Arial" w:cs="Arial"/>
          <w:sz w:val="22"/>
        </w:rPr>
        <w:t>Edit..</w:t>
      </w:r>
      <w:proofErr w:type="gramEnd"/>
      <w:r w:rsidRPr="008111E1">
        <w:rPr>
          <w:rFonts w:ascii="Arial" w:hAnsi="Arial" w:cs="Arial"/>
          <w:sz w:val="22"/>
        </w:rPr>
        <w:t>--&gt;Search by Name--&gt; “fr4” --&gt;Select--&gt; “FR4_epoxy” --&gt; Enter OK</w:t>
      </w:r>
    </w:p>
    <w:p w14:paraId="29C6FD73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Change the thickness of the substrate</w:t>
      </w:r>
    </w:p>
    <w:p w14:paraId="51F5EE95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Model--&gt; Solids--&gt; FR4_epoxy--&gt;substrate--&gt;</w:t>
      </w:r>
      <w:proofErr w:type="spellStart"/>
      <w:r w:rsidRPr="008111E1">
        <w:rPr>
          <w:rFonts w:ascii="Arial" w:hAnsi="Arial" w:cs="Arial"/>
          <w:sz w:val="22"/>
        </w:rPr>
        <w:t>CreateBox</w:t>
      </w:r>
      <w:proofErr w:type="spellEnd"/>
      <w:r w:rsidRPr="008111E1">
        <w:rPr>
          <w:rFonts w:ascii="Arial" w:hAnsi="Arial" w:cs="Arial"/>
          <w:sz w:val="22"/>
        </w:rPr>
        <w:t>--&gt;</w:t>
      </w:r>
      <w:proofErr w:type="spellStart"/>
      <w:r w:rsidRPr="008111E1">
        <w:rPr>
          <w:rFonts w:ascii="Arial" w:hAnsi="Arial" w:cs="Arial"/>
          <w:sz w:val="22"/>
        </w:rPr>
        <w:t>ZSize</w:t>
      </w:r>
      <w:proofErr w:type="spellEnd"/>
      <w:r w:rsidRPr="008111E1">
        <w:rPr>
          <w:rFonts w:ascii="Arial" w:hAnsi="Arial" w:cs="Arial"/>
          <w:sz w:val="22"/>
        </w:rPr>
        <w:t>--&gt;1.6--&gt;Enter OK</w:t>
      </w:r>
    </w:p>
    <w:p w14:paraId="62CEA0BF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78167C8B" wp14:editId="11B4CCEC">
            <wp:extent cx="5704318" cy="2543175"/>
            <wp:effectExtent l="0" t="0" r="0" b="0"/>
            <wp:docPr id="1074541726" name="Picture 1074541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318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99854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esign microstrip line at the top of the substrate</w:t>
      </w:r>
    </w:p>
    <w:p w14:paraId="2155994C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Draw Rectangle--&gt;Using mouse pointer above substrate &amp; change its attributes, </w:t>
      </w:r>
    </w:p>
    <w:p w14:paraId="6BE6B6B9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602626EA" wp14:editId="32AFCD27">
            <wp:extent cx="4530969" cy="1850146"/>
            <wp:effectExtent l="0" t="0" r="3175" b="0"/>
            <wp:docPr id="792748746" name="Picture 792748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6755" cy="1852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CC74E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heets--&gt;Unassigned--&gt;Rectangle1--&gt;Double click</w:t>
      </w:r>
    </w:p>
    <w:p w14:paraId="5876A49F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Name--&gt; “line”, Color--&gt; Orange --&gt; Enter OK</w:t>
      </w:r>
    </w:p>
    <w:p w14:paraId="5A9644D2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lastRenderedPageBreak/>
        <w:t xml:space="preserve"> </w:t>
      </w: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1D5E2B76" wp14:editId="2DC12A0A">
            <wp:extent cx="4326467" cy="1811708"/>
            <wp:effectExtent l="0" t="0" r="0" b="0"/>
            <wp:docPr id="1185855753" name="Picture 1185855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345" cy="1813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B1D0E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</w:p>
    <w:p w14:paraId="5DF68A16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Change the dimension &amp; position of micro strip line</w:t>
      </w:r>
    </w:p>
    <w:p w14:paraId="561C4C53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heets--&gt;line--&gt;</w:t>
      </w:r>
      <w:proofErr w:type="spellStart"/>
      <w:r w:rsidRPr="008111E1">
        <w:rPr>
          <w:rFonts w:ascii="Arial" w:hAnsi="Arial" w:cs="Arial"/>
          <w:sz w:val="22"/>
        </w:rPr>
        <w:t>CreateRectangle</w:t>
      </w:r>
      <w:proofErr w:type="spellEnd"/>
    </w:p>
    <w:p w14:paraId="16A9004B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The microstrip line is positioned at top &amp; center of the </w:t>
      </w:r>
      <w:proofErr w:type="spellStart"/>
      <w:r w:rsidRPr="008111E1">
        <w:rPr>
          <w:rFonts w:ascii="Arial" w:hAnsi="Arial" w:cs="Arial"/>
          <w:sz w:val="22"/>
        </w:rPr>
        <w:t>susbstrate</w:t>
      </w:r>
      <w:proofErr w:type="spellEnd"/>
      <w:r w:rsidRPr="008111E1">
        <w:rPr>
          <w:rFonts w:ascii="Arial" w:hAnsi="Arial" w:cs="Arial"/>
          <w:sz w:val="22"/>
        </w:rPr>
        <w:t>.</w:t>
      </w:r>
    </w:p>
    <w:p w14:paraId="6C7D058D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Position--&gt; 10-1.5, 0, 1.6</w:t>
      </w:r>
    </w:p>
    <w:p w14:paraId="134AD6EE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proofErr w:type="spellStart"/>
      <w:r w:rsidRPr="008111E1">
        <w:rPr>
          <w:rFonts w:ascii="Arial" w:hAnsi="Arial" w:cs="Arial"/>
          <w:sz w:val="22"/>
        </w:rPr>
        <w:t>XSize</w:t>
      </w:r>
      <w:proofErr w:type="spellEnd"/>
      <w:r w:rsidRPr="008111E1">
        <w:rPr>
          <w:rFonts w:ascii="Arial" w:hAnsi="Arial" w:cs="Arial"/>
          <w:sz w:val="22"/>
        </w:rPr>
        <w:t>--&gt;3 (width of strip line)</w:t>
      </w:r>
    </w:p>
    <w:p w14:paraId="392420BC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proofErr w:type="spellStart"/>
      <w:r w:rsidRPr="008111E1">
        <w:rPr>
          <w:rFonts w:ascii="Arial" w:hAnsi="Arial" w:cs="Arial"/>
          <w:sz w:val="22"/>
        </w:rPr>
        <w:t>YSize</w:t>
      </w:r>
      <w:proofErr w:type="spellEnd"/>
      <w:r w:rsidRPr="008111E1">
        <w:rPr>
          <w:rFonts w:ascii="Arial" w:hAnsi="Arial" w:cs="Arial"/>
          <w:sz w:val="22"/>
        </w:rPr>
        <w:t>--&gt; 40 (length of strip line)</w:t>
      </w:r>
    </w:p>
    <w:p w14:paraId="3A088F95" w14:textId="77777777" w:rsidR="008111E1" w:rsidRPr="008111E1" w:rsidRDefault="008111E1" w:rsidP="008111E1">
      <w:pPr>
        <w:rPr>
          <w:rFonts w:ascii="Arial" w:hAnsi="Arial" w:cs="Arial"/>
          <w:sz w:val="22"/>
        </w:rPr>
      </w:pPr>
    </w:p>
    <w:p w14:paraId="75792550" w14:textId="77777777" w:rsidR="008111E1" w:rsidRPr="008111E1" w:rsidRDefault="008111E1" w:rsidP="008111E1">
      <w:pPr>
        <w:rPr>
          <w:rFonts w:ascii="Arial" w:hAnsi="Arial" w:cs="Arial"/>
          <w:sz w:val="22"/>
        </w:rPr>
      </w:pPr>
    </w:p>
    <w:p w14:paraId="43995444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20A946CA" wp14:editId="5247F650">
            <wp:extent cx="3704492" cy="1667021"/>
            <wp:effectExtent l="0" t="0" r="0" b="0"/>
            <wp:docPr id="1033508307" name="Picture 1033508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864" cy="166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28540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Assign field boundary to ground plane &amp; micro strip line</w:t>
      </w:r>
    </w:p>
    <w:p w14:paraId="4EFECC34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Using Ctrl Command select both ground &amp; line--&gt; Right mouse click--&gt; Assign Boundary--&gt; Perfect E, Name--&gt;PerfE1--&gt;Enter OK</w:t>
      </w:r>
    </w:p>
    <w:p w14:paraId="1FECCCB8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3688458C" wp14:editId="24E0CF4C">
            <wp:extent cx="4050323" cy="2944922"/>
            <wp:effectExtent l="0" t="0" r="7620" b="8255"/>
            <wp:docPr id="283694844" name="Picture 283694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2670" cy="2946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682E9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Assign excitation for port 1(input) &amp; port 2(output)</w:t>
      </w:r>
    </w:p>
    <w:p w14:paraId="0F891D35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In Draw panel, select X-Z plane </w:t>
      </w:r>
    </w:p>
    <w:p w14:paraId="1A3237B3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5F7D5C5E" wp14:editId="3299D332">
            <wp:extent cx="4067908" cy="1728861"/>
            <wp:effectExtent l="0" t="0" r="0" b="5080"/>
            <wp:docPr id="76873864" name="Picture 76873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2342" cy="173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F7F68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raw--&gt; Rectangle--&gt;With mouse pointer select face of microstrip line</w:t>
      </w:r>
    </w:p>
    <w:p w14:paraId="03178729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Change the attributes Model--&gt;Sheets--&gt;Unassigned--&gt; Rectangle1--&gt;Name--&gt; “port</w:t>
      </w:r>
      <w:proofErr w:type="gramStart"/>
      <w:r w:rsidRPr="008111E1">
        <w:rPr>
          <w:rFonts w:ascii="Arial" w:hAnsi="Arial" w:cs="Arial"/>
          <w:sz w:val="22"/>
        </w:rPr>
        <w:t>1”--</w:t>
      </w:r>
      <w:proofErr w:type="gramEnd"/>
      <w:r w:rsidRPr="008111E1">
        <w:rPr>
          <w:rFonts w:ascii="Arial" w:hAnsi="Arial" w:cs="Arial"/>
          <w:sz w:val="22"/>
        </w:rPr>
        <w:t>&gt;Enter OK</w:t>
      </w:r>
    </w:p>
    <w:p w14:paraId="38A8E339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Adjust the port1 dimension to accurate </w:t>
      </w:r>
    </w:p>
    <w:p w14:paraId="4221C572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Model--&gt;Sheets--&gt;Unassigned--&gt; port1--&gt;</w:t>
      </w:r>
      <w:proofErr w:type="spellStart"/>
      <w:r w:rsidRPr="008111E1">
        <w:rPr>
          <w:rFonts w:ascii="Arial" w:hAnsi="Arial" w:cs="Arial"/>
          <w:sz w:val="22"/>
        </w:rPr>
        <w:t>CreateRectangle</w:t>
      </w:r>
      <w:proofErr w:type="spellEnd"/>
    </w:p>
    <w:p w14:paraId="24A078B0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Position--&gt;8.5,0,1.6</w:t>
      </w:r>
    </w:p>
    <w:p w14:paraId="3B42BC59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proofErr w:type="spellStart"/>
      <w:r w:rsidRPr="008111E1">
        <w:rPr>
          <w:rFonts w:ascii="Arial" w:hAnsi="Arial" w:cs="Arial"/>
          <w:sz w:val="22"/>
        </w:rPr>
        <w:t>XSize</w:t>
      </w:r>
      <w:proofErr w:type="spellEnd"/>
      <w:r w:rsidRPr="008111E1">
        <w:rPr>
          <w:rFonts w:ascii="Arial" w:hAnsi="Arial" w:cs="Arial"/>
          <w:sz w:val="22"/>
        </w:rPr>
        <w:t>--&gt;3 (width of the strip)</w:t>
      </w:r>
    </w:p>
    <w:p w14:paraId="0A4075F5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Enter OK</w:t>
      </w:r>
    </w:p>
    <w:p w14:paraId="65F9E063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</w:p>
    <w:p w14:paraId="3E22327F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Assign Excitation to port 1</w:t>
      </w:r>
    </w:p>
    <w:p w14:paraId="40F807A1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Model--&gt;Sheets--&gt;port1--&gt; Right Click on Mouse, Assign Excitation--&gt; Lumped port--&gt;Name--&gt;1, Next--&gt;Integration Line--&gt;New Line--&gt; Select on face of port 1 from up to down as shown below,</w:t>
      </w:r>
    </w:p>
    <w:p w14:paraId="06498EFF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1E6CE379" wp14:editId="71039C8D">
            <wp:extent cx="4226169" cy="1655250"/>
            <wp:effectExtent l="0" t="0" r="3175" b="2540"/>
            <wp:docPr id="1432412228" name="Picture 1432412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9546" cy="1660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F8881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Next--&gt; Enter Finish</w:t>
      </w:r>
    </w:p>
    <w:p w14:paraId="3C249BB9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Similarly assign port2 </w:t>
      </w:r>
    </w:p>
    <w:p w14:paraId="6376E065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In View panel--&gt;Rotate around current axis</w:t>
      </w:r>
    </w:p>
    <w:p w14:paraId="628B7AE0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2D79EAB2" wp14:editId="392D788B">
            <wp:extent cx="4920356" cy="2162907"/>
            <wp:effectExtent l="0" t="0" r="0" b="8890"/>
            <wp:docPr id="869299427" name="Picture 869299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088" cy="2164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5CAB4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20764A15" wp14:editId="4F9061C5">
            <wp:extent cx="2726970" cy="1477108"/>
            <wp:effectExtent l="0" t="0" r="0" b="8890"/>
            <wp:docPr id="358306076" name="Picture 358306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7395" cy="148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E2160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5689F2EE" wp14:editId="2F970465">
            <wp:extent cx="3868615" cy="1869831"/>
            <wp:effectExtent l="0" t="0" r="0" b="0"/>
            <wp:docPr id="99926692" name="Picture 99926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5103" cy="1872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32C60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lastRenderedPageBreak/>
        <w:t>Verify the excitation in the Project manager explorer</w:t>
      </w:r>
    </w:p>
    <w:p w14:paraId="37CA4A2C" w14:textId="77777777" w:rsidR="008111E1" w:rsidRPr="008111E1" w:rsidRDefault="008111E1" w:rsidP="008111E1">
      <w:pPr>
        <w:jc w:val="center"/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085D453C" wp14:editId="495A7DC0">
            <wp:extent cx="4572000" cy="1562100"/>
            <wp:effectExtent l="0" t="0" r="0" b="0"/>
            <wp:docPr id="1199721736" name="Picture 11997217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C5804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Create Radiation Box bigger than design structure</w:t>
      </w:r>
    </w:p>
    <w:p w14:paraId="31199015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raw--&gt;Box</w:t>
      </w:r>
    </w:p>
    <w:p w14:paraId="3CB94E6B" w14:textId="77777777" w:rsidR="008111E1" w:rsidRPr="008111E1" w:rsidRDefault="008111E1" w:rsidP="008111E1">
      <w:pPr>
        <w:spacing w:after="0"/>
        <w:jc w:val="center"/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108D9E93" wp14:editId="3945E477">
            <wp:extent cx="4572000" cy="1943100"/>
            <wp:effectExtent l="0" t="0" r="0" b="0"/>
            <wp:docPr id="1381096526" name="Picture 1381096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24214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Change the attribute of the Box</w:t>
      </w:r>
    </w:p>
    <w:p w14:paraId="6DADBF9F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Model--&gt;Solid--&gt;vacuum--&gt;Box1--&gt;Name--&gt; “radiation”, material--&gt; Search by name--&gt;air--&gt;Enter OK</w:t>
      </w:r>
    </w:p>
    <w:p w14:paraId="3D9D261B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Transparency--&gt; 1 (To make design structure inside box </w:t>
      </w:r>
      <w:proofErr w:type="gramStart"/>
      <w:r w:rsidRPr="008111E1">
        <w:rPr>
          <w:rFonts w:ascii="Arial" w:hAnsi="Arial" w:cs="Arial"/>
          <w:sz w:val="22"/>
        </w:rPr>
        <w:t>visible)--</w:t>
      </w:r>
      <w:proofErr w:type="gramEnd"/>
      <w:r w:rsidRPr="008111E1">
        <w:rPr>
          <w:rFonts w:ascii="Arial" w:hAnsi="Arial" w:cs="Arial"/>
          <w:sz w:val="22"/>
        </w:rPr>
        <w:t>&gt;Enter OK</w:t>
      </w:r>
    </w:p>
    <w:p w14:paraId="50CBB0A6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Fine tune the Radiation box position &amp; dimensions</w:t>
      </w:r>
    </w:p>
    <w:p w14:paraId="3144BE27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Model--&gt; Solids--&gt;air--&gt;radiation--&gt;</w:t>
      </w:r>
      <w:proofErr w:type="spellStart"/>
      <w:r w:rsidRPr="008111E1">
        <w:rPr>
          <w:rFonts w:ascii="Arial" w:hAnsi="Arial" w:cs="Arial"/>
          <w:sz w:val="22"/>
        </w:rPr>
        <w:t>CreateBox</w:t>
      </w:r>
      <w:proofErr w:type="spellEnd"/>
    </w:p>
    <w:p w14:paraId="353F9C96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Position: -10, -10, -20</w:t>
      </w:r>
    </w:p>
    <w:p w14:paraId="6466E5BB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proofErr w:type="spellStart"/>
      <w:r w:rsidRPr="008111E1">
        <w:rPr>
          <w:rFonts w:ascii="Arial" w:hAnsi="Arial" w:cs="Arial"/>
          <w:sz w:val="22"/>
        </w:rPr>
        <w:t>XSize</w:t>
      </w:r>
      <w:proofErr w:type="spellEnd"/>
      <w:r w:rsidRPr="008111E1">
        <w:rPr>
          <w:rFonts w:ascii="Arial" w:hAnsi="Arial" w:cs="Arial"/>
          <w:sz w:val="22"/>
        </w:rPr>
        <w:t>: 40</w:t>
      </w:r>
    </w:p>
    <w:p w14:paraId="5A881C76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proofErr w:type="spellStart"/>
      <w:r w:rsidRPr="008111E1">
        <w:rPr>
          <w:rFonts w:ascii="Arial" w:hAnsi="Arial" w:cs="Arial"/>
          <w:sz w:val="22"/>
        </w:rPr>
        <w:t>YSize</w:t>
      </w:r>
      <w:proofErr w:type="spellEnd"/>
      <w:r w:rsidRPr="008111E1">
        <w:rPr>
          <w:rFonts w:ascii="Arial" w:hAnsi="Arial" w:cs="Arial"/>
          <w:sz w:val="22"/>
        </w:rPr>
        <w:t xml:space="preserve">: 60 </w:t>
      </w:r>
    </w:p>
    <w:p w14:paraId="32B8B96E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proofErr w:type="spellStart"/>
      <w:r w:rsidRPr="008111E1">
        <w:rPr>
          <w:rFonts w:ascii="Arial" w:hAnsi="Arial" w:cs="Arial"/>
          <w:sz w:val="22"/>
        </w:rPr>
        <w:t>ZSize</w:t>
      </w:r>
      <w:proofErr w:type="spellEnd"/>
      <w:r w:rsidRPr="008111E1">
        <w:rPr>
          <w:rFonts w:ascii="Arial" w:hAnsi="Arial" w:cs="Arial"/>
          <w:sz w:val="22"/>
        </w:rPr>
        <w:t xml:space="preserve">: 40 </w:t>
      </w:r>
    </w:p>
    <w:p w14:paraId="73AE6D46" w14:textId="77777777" w:rsidR="008111E1" w:rsidRPr="008111E1" w:rsidRDefault="008111E1" w:rsidP="008111E1">
      <w:pPr>
        <w:jc w:val="center"/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0C36B550" wp14:editId="199D0E9A">
            <wp:extent cx="2912533" cy="1577622"/>
            <wp:effectExtent l="0" t="0" r="2540" b="3810"/>
            <wp:docPr id="1367147316" name="Picture 1367147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3875" cy="1578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31F1A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To fit all structure</w:t>
      </w:r>
    </w:p>
    <w:p w14:paraId="5DECE7E8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lastRenderedPageBreak/>
        <w:t>Ctrl +D or View--&gt;Fit all</w:t>
      </w:r>
    </w:p>
    <w:p w14:paraId="6489A9B6" w14:textId="77777777" w:rsidR="008111E1" w:rsidRPr="008111E1" w:rsidRDefault="008111E1" w:rsidP="008111E1">
      <w:pPr>
        <w:jc w:val="center"/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2210D558" wp14:editId="7AD54770">
            <wp:extent cx="4572000" cy="1952625"/>
            <wp:effectExtent l="0" t="0" r="0" b="0"/>
            <wp:docPr id="1393265205" name="Picture 1393265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0A3AE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Assign radiation boundary to box</w:t>
      </w:r>
    </w:p>
    <w:p w14:paraId="1AD407A8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Model--&gt; Solids--&gt;air--&gt;radiation, Right click on Mouse--&gt; Assign Boundary--&gt; Radiation--&gt; Enter OK</w:t>
      </w:r>
    </w:p>
    <w:p w14:paraId="53366968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Now micro strip line structure is designed and boundary &amp; excitation are defined.</w:t>
      </w:r>
    </w:p>
    <w:p w14:paraId="6976AF84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</w:p>
    <w:p w14:paraId="09385B02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To analyze the results,</w:t>
      </w:r>
    </w:p>
    <w:p w14:paraId="52081F76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</w:p>
    <w:p w14:paraId="1CABD380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In project manager explorer</w:t>
      </w:r>
    </w:p>
    <w:p w14:paraId="06DDA2FB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HFSS Design--&gt;Analysis--&gt; Right Click--&gt; Add Solution Setup--&gt; Advanced--&gt;Solution Frequency 5 GHz--&gt; Enter OK</w:t>
      </w:r>
    </w:p>
    <w:p w14:paraId="7FC2239D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Under Edit Sweep frequency</w:t>
      </w:r>
    </w:p>
    <w:p w14:paraId="55DD3339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Distribution--&gt; Linear Step--&gt; 1 GHz (Start) 20 GHz (End), Step Size--&gt; 0.1 GHz, Sweep Type--&gt; </w:t>
      </w:r>
      <w:proofErr w:type="spellStart"/>
      <w:r w:rsidRPr="008111E1">
        <w:rPr>
          <w:rFonts w:ascii="Arial" w:hAnsi="Arial" w:cs="Arial"/>
          <w:sz w:val="22"/>
        </w:rPr>
        <w:t>FastClick</w:t>
      </w:r>
      <w:proofErr w:type="spellEnd"/>
      <w:r w:rsidRPr="008111E1">
        <w:rPr>
          <w:rFonts w:ascii="Arial" w:hAnsi="Arial" w:cs="Arial"/>
          <w:sz w:val="22"/>
        </w:rPr>
        <w:t xml:space="preserve"> on “Preview” to check the number of iterations execution</w:t>
      </w:r>
    </w:p>
    <w:p w14:paraId="2202EED8" w14:textId="77777777" w:rsidR="008111E1" w:rsidRPr="008111E1" w:rsidRDefault="008111E1" w:rsidP="008111E1">
      <w:pPr>
        <w:jc w:val="center"/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632295E9" wp14:editId="4E5412D2">
            <wp:extent cx="2607733" cy="2395854"/>
            <wp:effectExtent l="0" t="0" r="2540" b="5080"/>
            <wp:docPr id="1473827898" name="Picture 1473827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2821" cy="2400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1A5D7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(Note: User can also use “interpolation” sweep type)</w:t>
      </w:r>
    </w:p>
    <w:p w14:paraId="1F940CFD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Enter OK</w:t>
      </w:r>
    </w:p>
    <w:p w14:paraId="2564E285" w14:textId="77777777" w:rsidR="00061035" w:rsidRDefault="00061035">
      <w:pPr>
        <w:rPr>
          <w:rFonts w:ascii="Arial" w:hAnsi="Arial" w:cs="Arial"/>
          <w:sz w:val="22"/>
        </w:rPr>
      </w:pPr>
    </w:p>
    <w:p w14:paraId="596C5488" w14:textId="1A2C8B9F" w:rsidR="008111E1" w:rsidRPr="008111E1" w:rsidRDefault="008111E1" w:rsidP="008111E1">
      <w:pPr>
        <w:rPr>
          <w:rFonts w:ascii="Arial" w:hAnsi="Arial" w:cs="Arial"/>
          <w:b/>
          <w:bCs/>
          <w:sz w:val="22"/>
        </w:rPr>
      </w:pPr>
      <w:r w:rsidRPr="008111E1">
        <w:rPr>
          <w:rFonts w:ascii="Arial" w:hAnsi="Arial" w:cs="Arial"/>
          <w:b/>
          <w:bCs/>
          <w:sz w:val="22"/>
        </w:rPr>
        <w:t>Note: Continue the remaining steps in the lab manual for the results</w:t>
      </w:r>
    </w:p>
    <w:p w14:paraId="364AB9CD" w14:textId="77777777" w:rsidR="008111E1" w:rsidRPr="008111E1" w:rsidRDefault="008111E1" w:rsidP="008111E1">
      <w:pPr>
        <w:pStyle w:val="ListParagraph"/>
        <w:numPr>
          <w:ilvl w:val="0"/>
          <w:numId w:val="3"/>
        </w:numPr>
        <w:rPr>
          <w:rFonts w:ascii="Arial" w:eastAsia="Verdana" w:hAnsi="Arial" w:cs="Arial"/>
          <w:b/>
          <w:bCs/>
          <w:color w:val="000000" w:themeColor="text1"/>
          <w:sz w:val="24"/>
          <w:szCs w:val="24"/>
        </w:rPr>
      </w:pPr>
      <w:r w:rsidRPr="008111E1">
        <w:rPr>
          <w:rFonts w:ascii="Arial" w:eastAsia="Verdana" w:hAnsi="Arial" w:cs="Arial"/>
          <w:b/>
          <w:bCs/>
          <w:color w:val="000000" w:themeColor="text1"/>
          <w:sz w:val="24"/>
          <w:szCs w:val="24"/>
        </w:rPr>
        <w:lastRenderedPageBreak/>
        <w:t>The hybrid ring design using microstrip line in HFSS</w:t>
      </w:r>
    </w:p>
    <w:p w14:paraId="39459C57" w14:textId="77777777" w:rsidR="008111E1" w:rsidRDefault="008111E1">
      <w:pPr>
        <w:rPr>
          <w:rFonts w:ascii="Arial" w:hAnsi="Arial" w:cs="Arial"/>
          <w:sz w:val="22"/>
        </w:rPr>
      </w:pPr>
    </w:p>
    <w:p w14:paraId="421ADDD7" w14:textId="77777777" w:rsidR="008111E1" w:rsidRPr="008111E1" w:rsidRDefault="008111E1" w:rsidP="008111E1">
      <w:pPr>
        <w:rPr>
          <w:rFonts w:ascii="Arial" w:eastAsia="Verdana" w:hAnsi="Arial" w:cs="Arial"/>
          <w:color w:val="000000" w:themeColor="text1"/>
          <w:sz w:val="22"/>
        </w:rPr>
      </w:pPr>
      <w:r w:rsidRPr="008111E1">
        <w:rPr>
          <w:rFonts w:ascii="Arial" w:eastAsia="Verdana" w:hAnsi="Arial" w:cs="Arial"/>
          <w:color w:val="000000" w:themeColor="text1"/>
          <w:sz w:val="22"/>
        </w:rPr>
        <w:t xml:space="preserve">Draw Circle, </w:t>
      </w:r>
    </w:p>
    <w:p w14:paraId="1BBD5C39" w14:textId="77777777" w:rsidR="008111E1" w:rsidRPr="008111E1" w:rsidRDefault="008111E1" w:rsidP="008111E1">
      <w:pPr>
        <w:rPr>
          <w:rFonts w:ascii="Arial" w:eastAsia="Verdana" w:hAnsi="Arial" w:cs="Arial"/>
          <w:color w:val="000000" w:themeColor="text1"/>
          <w:sz w:val="22"/>
        </w:rPr>
      </w:pPr>
      <w:r w:rsidRPr="008111E1">
        <w:rPr>
          <w:rFonts w:ascii="Arial" w:eastAsia="Verdana" w:hAnsi="Arial" w:cs="Arial"/>
          <w:color w:val="000000" w:themeColor="text1"/>
          <w:sz w:val="22"/>
        </w:rPr>
        <w:t>Change the attributes &amp; position of circle as below,</w:t>
      </w:r>
    </w:p>
    <w:p w14:paraId="4A87A563" w14:textId="77777777" w:rsidR="008111E1" w:rsidRPr="008111E1" w:rsidRDefault="008111E1" w:rsidP="008111E1">
      <w:pPr>
        <w:rPr>
          <w:rFonts w:ascii="Arial" w:eastAsia="Verdana" w:hAnsi="Arial" w:cs="Arial"/>
          <w:color w:val="000000" w:themeColor="text1"/>
          <w:sz w:val="22"/>
        </w:rPr>
      </w:pPr>
      <w:r w:rsidRPr="008111E1">
        <w:rPr>
          <w:rFonts w:ascii="Arial" w:eastAsia="Verdana" w:hAnsi="Arial" w:cs="Arial"/>
          <w:color w:val="000000" w:themeColor="text1"/>
          <w:sz w:val="22"/>
        </w:rPr>
        <w:t>Centre position: 0, 0, 0 mm</w:t>
      </w:r>
    </w:p>
    <w:p w14:paraId="50E0A706" w14:textId="77777777" w:rsidR="008111E1" w:rsidRPr="008111E1" w:rsidRDefault="008111E1" w:rsidP="008111E1">
      <w:pPr>
        <w:rPr>
          <w:rFonts w:ascii="Arial" w:eastAsia="Verdana" w:hAnsi="Arial" w:cs="Arial"/>
          <w:color w:val="000000" w:themeColor="text1"/>
          <w:sz w:val="22"/>
        </w:rPr>
      </w:pPr>
      <w:r w:rsidRPr="008111E1">
        <w:rPr>
          <w:rFonts w:ascii="Arial" w:eastAsia="Verdana" w:hAnsi="Arial" w:cs="Arial"/>
          <w:color w:val="000000" w:themeColor="text1"/>
          <w:sz w:val="22"/>
        </w:rPr>
        <w:t xml:space="preserve">Radius= 17.52 mm (Outer Circle) </w:t>
      </w:r>
      <w:r w:rsidRPr="008111E1">
        <w:rPr>
          <w:rFonts w:ascii="Arial" w:eastAsia="Verdana" w:hAnsi="Arial" w:cs="Arial"/>
          <w:color w:val="000000" w:themeColor="text1"/>
          <w:sz w:val="22"/>
        </w:rPr>
        <w:sym w:font="Wingdings" w:char="F0E0"/>
      </w:r>
      <w:r w:rsidRPr="008111E1">
        <w:rPr>
          <w:rFonts w:ascii="Arial" w:eastAsia="Verdana" w:hAnsi="Arial" w:cs="Arial"/>
          <w:color w:val="000000" w:themeColor="text1"/>
          <w:sz w:val="22"/>
        </w:rPr>
        <w:t xml:space="preserve"> Enter OK</w:t>
      </w:r>
    </w:p>
    <w:p w14:paraId="557465C6" w14:textId="77777777" w:rsidR="008111E1" w:rsidRPr="008111E1" w:rsidRDefault="008111E1" w:rsidP="008111E1">
      <w:pPr>
        <w:rPr>
          <w:rFonts w:ascii="Arial" w:eastAsia="Verdana" w:hAnsi="Arial" w:cs="Arial"/>
          <w:color w:val="000000" w:themeColor="text1"/>
          <w:sz w:val="22"/>
        </w:rPr>
      </w:pPr>
      <w:r w:rsidRPr="008111E1">
        <w:rPr>
          <w:rFonts w:ascii="Arial" w:eastAsia="Verdana" w:hAnsi="Arial" w:cs="Arial"/>
          <w:noProof/>
          <w:color w:val="000000" w:themeColor="text1"/>
          <w:sz w:val="22"/>
        </w:rPr>
        <w:drawing>
          <wp:inline distT="0" distB="0" distL="0" distR="0" wp14:anchorId="4E2F7D2D" wp14:editId="0EE2059C">
            <wp:extent cx="4348480" cy="2142621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84" cy="2151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1398A" w14:textId="77777777" w:rsidR="008111E1" w:rsidRPr="008111E1" w:rsidRDefault="008111E1" w:rsidP="008111E1">
      <w:pPr>
        <w:rPr>
          <w:rFonts w:ascii="Arial" w:eastAsia="Verdana" w:hAnsi="Arial" w:cs="Arial"/>
          <w:color w:val="000000" w:themeColor="text1"/>
          <w:sz w:val="22"/>
        </w:rPr>
      </w:pPr>
      <w:r w:rsidRPr="008111E1">
        <w:rPr>
          <w:rFonts w:ascii="Arial" w:eastAsia="Verdana" w:hAnsi="Arial" w:cs="Arial"/>
          <w:color w:val="000000" w:themeColor="text1"/>
          <w:sz w:val="22"/>
        </w:rPr>
        <w:t>Fit View</w:t>
      </w:r>
      <w:r w:rsidRPr="008111E1">
        <w:rPr>
          <w:rFonts w:ascii="Arial" w:eastAsia="Verdana" w:hAnsi="Arial" w:cs="Arial"/>
          <w:color w:val="000000" w:themeColor="text1"/>
          <w:sz w:val="22"/>
        </w:rPr>
        <w:sym w:font="Wingdings" w:char="F0E0"/>
      </w:r>
      <w:r w:rsidRPr="008111E1">
        <w:rPr>
          <w:rFonts w:ascii="Arial" w:eastAsia="Verdana" w:hAnsi="Arial" w:cs="Arial"/>
          <w:color w:val="000000" w:themeColor="text1"/>
          <w:sz w:val="22"/>
        </w:rPr>
        <w:t xml:space="preserve"> </w:t>
      </w:r>
      <w:proofErr w:type="spellStart"/>
      <w:r w:rsidRPr="008111E1">
        <w:rPr>
          <w:rFonts w:ascii="Arial" w:eastAsia="Verdana" w:hAnsi="Arial" w:cs="Arial"/>
          <w:color w:val="000000" w:themeColor="text1"/>
          <w:sz w:val="22"/>
        </w:rPr>
        <w:t>Ctrl+D</w:t>
      </w:r>
      <w:proofErr w:type="spellEnd"/>
      <w:r w:rsidRPr="008111E1">
        <w:rPr>
          <w:rFonts w:ascii="Arial" w:eastAsia="Verdana" w:hAnsi="Arial" w:cs="Arial"/>
          <w:color w:val="000000" w:themeColor="text1"/>
          <w:sz w:val="22"/>
        </w:rPr>
        <w:t xml:space="preserve"> or View</w:t>
      </w:r>
      <w:r w:rsidRPr="008111E1">
        <w:rPr>
          <w:rFonts w:ascii="Arial" w:eastAsia="Verdana" w:hAnsi="Arial" w:cs="Arial"/>
          <w:color w:val="000000" w:themeColor="text1"/>
          <w:sz w:val="22"/>
        </w:rPr>
        <w:sym w:font="Wingdings" w:char="F0E0"/>
      </w:r>
      <w:r w:rsidRPr="008111E1">
        <w:rPr>
          <w:rFonts w:ascii="Arial" w:eastAsia="Verdana" w:hAnsi="Arial" w:cs="Arial"/>
          <w:color w:val="000000" w:themeColor="text1"/>
          <w:sz w:val="22"/>
        </w:rPr>
        <w:t xml:space="preserve"> Fit all</w:t>
      </w:r>
    </w:p>
    <w:p w14:paraId="2BB95074" w14:textId="77777777" w:rsidR="008111E1" w:rsidRPr="008111E1" w:rsidRDefault="008111E1" w:rsidP="008111E1">
      <w:pPr>
        <w:rPr>
          <w:rFonts w:ascii="Arial" w:eastAsia="Verdana" w:hAnsi="Arial" w:cs="Arial"/>
          <w:color w:val="000000" w:themeColor="text1"/>
          <w:sz w:val="22"/>
        </w:rPr>
      </w:pPr>
      <w:r w:rsidRPr="008111E1">
        <w:rPr>
          <w:rFonts w:ascii="Arial" w:eastAsia="Verdana" w:hAnsi="Arial" w:cs="Arial"/>
          <w:color w:val="000000" w:themeColor="text1"/>
          <w:sz w:val="22"/>
        </w:rPr>
        <w:t>Duplicate the same circle</w:t>
      </w:r>
    </w:p>
    <w:p w14:paraId="7F504C93" w14:textId="77777777" w:rsidR="008111E1" w:rsidRPr="008111E1" w:rsidRDefault="008111E1" w:rsidP="008111E1">
      <w:pPr>
        <w:rPr>
          <w:rFonts w:ascii="Arial" w:eastAsia="Verdana" w:hAnsi="Arial" w:cs="Arial"/>
          <w:color w:val="000000" w:themeColor="text1"/>
          <w:sz w:val="22"/>
        </w:rPr>
      </w:pPr>
      <w:r w:rsidRPr="008111E1">
        <w:rPr>
          <w:rFonts w:ascii="Arial" w:eastAsia="Verdana" w:hAnsi="Arial" w:cs="Arial"/>
          <w:color w:val="000000" w:themeColor="text1"/>
          <w:sz w:val="22"/>
        </w:rPr>
        <w:t>Under Model</w:t>
      </w:r>
      <w:r w:rsidRPr="008111E1">
        <w:rPr>
          <w:rFonts w:ascii="Arial" w:eastAsia="Verdana" w:hAnsi="Arial" w:cs="Arial"/>
          <w:color w:val="000000" w:themeColor="text1"/>
          <w:sz w:val="22"/>
        </w:rPr>
        <w:sym w:font="Wingdings" w:char="F0E0"/>
      </w:r>
      <w:r w:rsidRPr="008111E1">
        <w:rPr>
          <w:rFonts w:ascii="Arial" w:eastAsia="Verdana" w:hAnsi="Arial" w:cs="Arial"/>
          <w:color w:val="000000" w:themeColor="text1"/>
          <w:sz w:val="22"/>
        </w:rPr>
        <w:t xml:space="preserve"> Sheets</w:t>
      </w:r>
      <w:r w:rsidRPr="008111E1">
        <w:rPr>
          <w:rFonts w:ascii="Arial" w:eastAsia="Verdana" w:hAnsi="Arial" w:cs="Arial"/>
          <w:color w:val="000000" w:themeColor="text1"/>
          <w:sz w:val="22"/>
        </w:rPr>
        <w:sym w:font="Wingdings" w:char="F0E0"/>
      </w:r>
      <w:r w:rsidRPr="008111E1">
        <w:rPr>
          <w:rFonts w:ascii="Arial" w:eastAsia="Verdana" w:hAnsi="Arial" w:cs="Arial"/>
          <w:color w:val="000000" w:themeColor="text1"/>
          <w:sz w:val="22"/>
        </w:rPr>
        <w:t xml:space="preserve">Unassigned, Right Click on Mouse Circle1, </w:t>
      </w:r>
      <w:proofErr w:type="gramStart"/>
      <w:r w:rsidRPr="008111E1">
        <w:rPr>
          <w:rFonts w:ascii="Arial" w:eastAsia="Verdana" w:hAnsi="Arial" w:cs="Arial"/>
          <w:color w:val="000000" w:themeColor="text1"/>
          <w:sz w:val="22"/>
        </w:rPr>
        <w:t>Edit</w:t>
      </w:r>
      <w:proofErr w:type="gramEnd"/>
      <w:r w:rsidRPr="008111E1">
        <w:rPr>
          <w:rFonts w:ascii="Arial" w:eastAsia="Verdana" w:hAnsi="Arial" w:cs="Arial"/>
          <w:color w:val="000000" w:themeColor="text1"/>
          <w:sz w:val="22"/>
        </w:rPr>
        <w:sym w:font="Wingdings" w:char="F0E0"/>
      </w:r>
      <w:r w:rsidRPr="008111E1">
        <w:rPr>
          <w:rFonts w:ascii="Arial" w:eastAsia="Verdana" w:hAnsi="Arial" w:cs="Arial"/>
          <w:color w:val="000000" w:themeColor="text1"/>
          <w:sz w:val="22"/>
        </w:rPr>
        <w:t xml:space="preserve"> Copy and Paste in the Same directory</w:t>
      </w:r>
    </w:p>
    <w:p w14:paraId="4696ACD2" w14:textId="77777777" w:rsidR="008111E1" w:rsidRPr="008111E1" w:rsidRDefault="008111E1" w:rsidP="008111E1">
      <w:pPr>
        <w:rPr>
          <w:rFonts w:ascii="Arial" w:eastAsia="Verdana" w:hAnsi="Arial" w:cs="Arial"/>
          <w:color w:val="000000" w:themeColor="text1"/>
          <w:sz w:val="22"/>
        </w:rPr>
      </w:pPr>
      <w:r w:rsidRPr="008111E1">
        <w:rPr>
          <w:rFonts w:ascii="Arial" w:eastAsia="Verdana" w:hAnsi="Arial" w:cs="Arial"/>
          <w:noProof/>
          <w:color w:val="000000" w:themeColor="text1"/>
          <w:sz w:val="22"/>
        </w:rPr>
        <w:lastRenderedPageBreak/>
        <w:drawing>
          <wp:inline distT="0" distB="0" distL="0" distR="0" wp14:anchorId="0FFDF87B" wp14:editId="4452052B">
            <wp:extent cx="5379720" cy="3232430"/>
            <wp:effectExtent l="0" t="0" r="0" b="635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474" cy="3235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70D33A" w14:textId="77777777" w:rsidR="008111E1" w:rsidRPr="008111E1" w:rsidRDefault="008111E1" w:rsidP="008111E1">
      <w:pPr>
        <w:rPr>
          <w:rFonts w:ascii="Arial" w:eastAsia="Verdana" w:hAnsi="Arial" w:cs="Arial"/>
          <w:color w:val="000000" w:themeColor="text1"/>
          <w:sz w:val="22"/>
        </w:rPr>
      </w:pPr>
      <w:r w:rsidRPr="008111E1">
        <w:rPr>
          <w:rFonts w:ascii="Arial" w:eastAsia="Verdana" w:hAnsi="Arial" w:cs="Arial"/>
          <w:color w:val="000000" w:themeColor="text1"/>
          <w:sz w:val="22"/>
        </w:rPr>
        <w:t>Change the radius of Circle2 as 15.9 mm as mentioned step above.</w:t>
      </w:r>
    </w:p>
    <w:p w14:paraId="0C6410DF" w14:textId="77777777" w:rsidR="008111E1" w:rsidRPr="008111E1" w:rsidRDefault="008111E1" w:rsidP="008111E1">
      <w:pPr>
        <w:rPr>
          <w:rFonts w:ascii="Arial" w:eastAsia="Verdana" w:hAnsi="Arial" w:cs="Arial"/>
          <w:color w:val="000000" w:themeColor="text1"/>
          <w:sz w:val="22"/>
        </w:rPr>
      </w:pPr>
      <w:r w:rsidRPr="008111E1">
        <w:rPr>
          <w:rFonts w:ascii="Arial" w:eastAsia="Verdana" w:hAnsi="Arial" w:cs="Arial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AB3D81" wp14:editId="7A6339A7">
                <wp:simplePos x="0" y="0"/>
                <wp:positionH relativeFrom="margin">
                  <wp:posOffset>1969770</wp:posOffset>
                </wp:positionH>
                <wp:positionV relativeFrom="paragraph">
                  <wp:posOffset>365942</wp:posOffset>
                </wp:positionV>
                <wp:extent cx="658586" cy="294640"/>
                <wp:effectExtent l="0" t="0" r="0" b="0"/>
                <wp:wrapNone/>
                <wp:docPr id="1831616056" name="Rectangle: Rounded Corners 18316160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586" cy="294640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998219" w14:textId="77777777" w:rsidR="008111E1" w:rsidRPr="00D8355C" w:rsidRDefault="008111E1" w:rsidP="008111E1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rcl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AB3D81" id="Rectangle: Rounded Corners 1831616056" o:spid="_x0000_s1027" style="position:absolute;margin-left:155.1pt;margin-top:28.8pt;width:51.85pt;height:23.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" filled="f" stroked="f" strokeweight="1pt">
                <v:stroke joinstyle="miter"/>
                <v:textbox>
                  <w:txbxContent>
                    <w:p w14:paraId="14998219" w14:textId="77777777" w:rsidR="008111E1" w:rsidRPr="00D8355C" w:rsidRDefault="008111E1" w:rsidP="008111E1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ircle 1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8111E1">
        <w:rPr>
          <w:rFonts w:ascii="Arial" w:eastAsia="Verdana" w:hAnsi="Arial" w:cs="Arial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7B9EC" wp14:editId="7C946F1E">
                <wp:simplePos x="0" y="0"/>
                <wp:positionH relativeFrom="margin">
                  <wp:posOffset>2808514</wp:posOffset>
                </wp:positionH>
                <wp:positionV relativeFrom="paragraph">
                  <wp:posOffset>497024</wp:posOffset>
                </wp:positionV>
                <wp:extent cx="658586" cy="294640"/>
                <wp:effectExtent l="0" t="0" r="0" b="0"/>
                <wp:wrapNone/>
                <wp:docPr id="1831616057" name="Rectangle: Rounded Corners 18316160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586" cy="294640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EBBAD" w14:textId="77777777" w:rsidR="008111E1" w:rsidRPr="00D8355C" w:rsidRDefault="008111E1" w:rsidP="008111E1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rcle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A7B9EC" id="Rectangle: Rounded Corners 1831616057" o:spid="_x0000_s1028" style="position:absolute;margin-left:221.15pt;margin-top:39.15pt;width:51.85pt;height:23.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" filled="f" stroked="f" strokeweight="1pt">
                <v:stroke joinstyle="miter"/>
                <v:textbox>
                  <w:txbxContent>
                    <w:p w14:paraId="634EBBAD" w14:textId="77777777" w:rsidR="008111E1" w:rsidRPr="00D8355C" w:rsidRDefault="008111E1" w:rsidP="008111E1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ircle 2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8111E1">
        <w:rPr>
          <w:rFonts w:ascii="Arial" w:eastAsia="Verdana" w:hAnsi="Arial" w:cs="Arial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77D0AD" wp14:editId="408D6393">
                <wp:simplePos x="0" y="0"/>
                <wp:positionH relativeFrom="column">
                  <wp:posOffset>2242366</wp:posOffset>
                </wp:positionH>
                <wp:positionV relativeFrom="paragraph">
                  <wp:posOffset>681899</wp:posOffset>
                </wp:positionV>
                <wp:extent cx="76200" cy="936172"/>
                <wp:effectExtent l="0" t="38100" r="76200" b="16510"/>
                <wp:wrapNone/>
                <wp:docPr id="1831616058" name="Straight Arrow Connector 18316160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" cy="936172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984FC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31616058" o:spid="_x0000_s1026" type="#_x0000_t32" style="position:absolute;margin-left:176.55pt;margin-top:53.7pt;width:6pt;height:73.7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" strokecolor="black [3213]" strokeweight="1.5pt">
                <v:stroke endarrow="block" joinstyle="miter"/>
              </v:shape>
            </w:pict>
          </mc:Fallback>
        </mc:AlternateContent>
      </w:r>
      <w:r w:rsidRPr="008111E1">
        <w:rPr>
          <w:rFonts w:ascii="Arial" w:eastAsia="Verdana" w:hAnsi="Arial" w:cs="Arial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31D95E" wp14:editId="126CB242">
                <wp:simplePos x="0" y="0"/>
                <wp:positionH relativeFrom="column">
                  <wp:posOffset>2944586</wp:posOffset>
                </wp:positionH>
                <wp:positionV relativeFrom="paragraph">
                  <wp:posOffset>807266</wp:posOffset>
                </wp:positionV>
                <wp:extent cx="76200" cy="936172"/>
                <wp:effectExtent l="0" t="38100" r="76200" b="16510"/>
                <wp:wrapNone/>
                <wp:docPr id="1831616059" name="Straight Arrow Connector 18316160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" cy="936172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C25188" id="Straight Arrow Connector 1831616059" o:spid="_x0000_s1026" type="#_x0000_t32" style="position:absolute;margin-left:231.85pt;margin-top:63.55pt;width:6pt;height:73.7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" strokecolor="black [3213]" strokeweight="1.5pt">
                <v:stroke endarrow="block" joinstyle="miter"/>
              </v:shape>
            </w:pict>
          </mc:Fallback>
        </mc:AlternateContent>
      </w:r>
      <w:r w:rsidRPr="008111E1">
        <w:rPr>
          <w:rFonts w:ascii="Arial" w:eastAsia="Verdana" w:hAnsi="Arial" w:cs="Arial"/>
          <w:noProof/>
          <w:color w:val="000000" w:themeColor="text1"/>
          <w:sz w:val="22"/>
        </w:rPr>
        <w:drawing>
          <wp:inline distT="0" distB="0" distL="0" distR="0" wp14:anchorId="6EFF4FE9" wp14:editId="15FA7472">
            <wp:extent cx="4615543" cy="2430557"/>
            <wp:effectExtent l="0" t="0" r="0" b="825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601" cy="2432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7E259" w14:textId="77777777" w:rsidR="008111E1" w:rsidRPr="008111E1" w:rsidRDefault="008111E1" w:rsidP="008111E1">
      <w:pPr>
        <w:rPr>
          <w:rFonts w:ascii="Arial" w:eastAsia="Verdana" w:hAnsi="Arial" w:cs="Arial"/>
          <w:color w:val="000000" w:themeColor="text1"/>
          <w:sz w:val="22"/>
        </w:rPr>
      </w:pPr>
      <w:r w:rsidRPr="008111E1">
        <w:rPr>
          <w:rFonts w:ascii="Arial" w:eastAsia="Verdana" w:hAnsi="Arial" w:cs="Arial"/>
          <w:color w:val="000000" w:themeColor="text1"/>
          <w:sz w:val="22"/>
        </w:rPr>
        <w:t>Subtract Circle1-Circle2</w:t>
      </w:r>
    </w:p>
    <w:p w14:paraId="5BE35808" w14:textId="77777777" w:rsidR="008111E1" w:rsidRPr="008111E1" w:rsidRDefault="008111E1" w:rsidP="008111E1">
      <w:pPr>
        <w:rPr>
          <w:rFonts w:ascii="Arial" w:eastAsia="Verdana" w:hAnsi="Arial" w:cs="Arial"/>
          <w:color w:val="000000" w:themeColor="text1"/>
          <w:sz w:val="22"/>
        </w:rPr>
      </w:pPr>
      <w:r w:rsidRPr="008111E1">
        <w:rPr>
          <w:rFonts w:ascii="Arial" w:eastAsia="Verdana" w:hAnsi="Arial" w:cs="Arial"/>
          <w:color w:val="000000" w:themeColor="text1"/>
          <w:sz w:val="22"/>
        </w:rPr>
        <w:t xml:space="preserve">Using Mouse pointer, Select Circle1 and Circle 2 </w:t>
      </w:r>
    </w:p>
    <w:p w14:paraId="3BB513BB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Modeler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Boolean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Substrate or in Draw panel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Subtract </w:t>
      </w:r>
      <w:r w:rsidRPr="008111E1">
        <w:rPr>
          <w:rFonts w:ascii="Arial" w:hAnsi="Arial" w:cs="Arial"/>
          <w:sz w:val="22"/>
        </w:rPr>
        <w:tab/>
      </w:r>
    </w:p>
    <w:p w14:paraId="2CC2CB32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2C3369ED" wp14:editId="0D266B99">
            <wp:extent cx="5932805" cy="969010"/>
            <wp:effectExtent l="0" t="0" r="0" b="254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96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A03F9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lastRenderedPageBreak/>
        <w:t>In Subtract pan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Enter OK</w:t>
      </w:r>
    </w:p>
    <w:p w14:paraId="5D7733E2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28173282" wp14:editId="1CF97E8B">
            <wp:extent cx="2099444" cy="1687286"/>
            <wp:effectExtent l="0" t="0" r="0" b="8255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873" cy="1690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E496E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rawing the first port</w:t>
      </w:r>
    </w:p>
    <w:p w14:paraId="5C23E31E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Change the TOP view orientation by</w:t>
      </w:r>
    </w:p>
    <w:p w14:paraId="67CCCDCA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View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Modify attribut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Orientation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</w:t>
      </w:r>
      <w:proofErr w:type="spellStart"/>
      <w:r w:rsidRPr="008111E1">
        <w:rPr>
          <w:rFonts w:ascii="Arial" w:hAnsi="Arial" w:cs="Arial"/>
          <w:sz w:val="22"/>
        </w:rPr>
        <w:t>Orientation</w:t>
      </w:r>
      <w:proofErr w:type="spellEnd"/>
      <w:r w:rsidRPr="008111E1">
        <w:rPr>
          <w:rFonts w:ascii="Arial" w:hAnsi="Arial" w:cs="Arial"/>
          <w:sz w:val="22"/>
        </w:rPr>
        <w:t xml:space="preserve"> List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top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Apply to View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Close</w:t>
      </w:r>
    </w:p>
    <w:p w14:paraId="36FF9AB2" w14:textId="77777777" w:rsidR="008111E1" w:rsidRPr="008111E1" w:rsidRDefault="008111E1" w:rsidP="008111E1">
      <w:pPr>
        <w:rPr>
          <w:rFonts w:ascii="Arial" w:hAnsi="Arial" w:cs="Arial"/>
          <w:b/>
          <w:bCs/>
          <w:sz w:val="22"/>
        </w:rPr>
      </w:pPr>
      <w:r w:rsidRPr="008111E1">
        <w:rPr>
          <w:rFonts w:ascii="Arial" w:hAnsi="Arial" w:cs="Arial"/>
          <w:b/>
          <w:bCs/>
          <w:sz w:val="22"/>
        </w:rPr>
        <w:t>Draw rectangle with the port line width</w:t>
      </w:r>
    </w:p>
    <w:p w14:paraId="06DE701D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raw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Rectangle</w:t>
      </w:r>
    </w:p>
    <w:p w14:paraId="1E7FCD06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Model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Sheet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Rectangle1</w:t>
      </w:r>
      <w:r w:rsidRPr="008111E1">
        <w:rPr>
          <w:rFonts w:ascii="Arial" w:hAnsi="Arial" w:cs="Arial"/>
          <w:sz w:val="22"/>
        </w:rPr>
        <w:sym w:font="Wingdings" w:char="F0E0"/>
      </w:r>
      <w:proofErr w:type="spellStart"/>
      <w:r w:rsidRPr="008111E1">
        <w:rPr>
          <w:rFonts w:ascii="Arial" w:hAnsi="Arial" w:cs="Arial"/>
          <w:sz w:val="22"/>
        </w:rPr>
        <w:t>CreateRectangle</w:t>
      </w:r>
      <w:proofErr w:type="spellEnd"/>
    </w:p>
    <w:p w14:paraId="27E91368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Position: -1.5, -40, 0 (since width is measure along X-axis along origin, the X range is (-1.5 to 1.5 mm, total 3mm and Y-axis position -40 + </w:t>
      </w:r>
      <w:proofErr w:type="spellStart"/>
      <w:r w:rsidRPr="008111E1">
        <w:rPr>
          <w:rFonts w:ascii="Arial" w:hAnsi="Arial" w:cs="Arial"/>
          <w:sz w:val="22"/>
        </w:rPr>
        <w:t>YSize</w:t>
      </w:r>
      <w:proofErr w:type="spellEnd"/>
      <w:r w:rsidRPr="008111E1">
        <w:rPr>
          <w:rFonts w:ascii="Arial" w:hAnsi="Arial" w:cs="Arial"/>
          <w:sz w:val="22"/>
        </w:rPr>
        <w:t xml:space="preserve"> of 24 =-16 position which overlap on ring)</w:t>
      </w:r>
    </w:p>
    <w:p w14:paraId="339A4769" w14:textId="77777777" w:rsidR="008111E1" w:rsidRPr="008111E1" w:rsidRDefault="008111E1" w:rsidP="008111E1">
      <w:pPr>
        <w:rPr>
          <w:rFonts w:ascii="Arial" w:hAnsi="Arial" w:cs="Arial"/>
          <w:sz w:val="22"/>
        </w:rPr>
      </w:pPr>
      <w:proofErr w:type="spellStart"/>
      <w:r w:rsidRPr="008111E1">
        <w:rPr>
          <w:rFonts w:ascii="Arial" w:hAnsi="Arial" w:cs="Arial"/>
          <w:sz w:val="22"/>
        </w:rPr>
        <w:t>XSize</w:t>
      </w:r>
      <w:proofErr w:type="spellEnd"/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3 mm</w:t>
      </w:r>
    </w:p>
    <w:p w14:paraId="40B25DB0" w14:textId="77777777" w:rsidR="008111E1" w:rsidRPr="008111E1" w:rsidRDefault="008111E1" w:rsidP="008111E1">
      <w:pPr>
        <w:rPr>
          <w:rFonts w:ascii="Arial" w:hAnsi="Arial" w:cs="Arial"/>
          <w:sz w:val="22"/>
        </w:rPr>
      </w:pPr>
      <w:proofErr w:type="spellStart"/>
      <w:r w:rsidRPr="008111E1">
        <w:rPr>
          <w:rFonts w:ascii="Arial" w:hAnsi="Arial" w:cs="Arial"/>
          <w:sz w:val="22"/>
        </w:rPr>
        <w:t>YSize</w:t>
      </w:r>
      <w:proofErr w:type="spellEnd"/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24 mm</w:t>
      </w:r>
    </w:p>
    <w:p w14:paraId="15C0FAE9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Enter OK </w:t>
      </w:r>
    </w:p>
    <w:p w14:paraId="27668B8C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2A7861C1" wp14:editId="2163CFC5">
            <wp:extent cx="3678004" cy="2928257"/>
            <wp:effectExtent l="0" t="0" r="0" b="571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545" cy="2931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4379A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Note: The port line length can be shortened by changing the position &amp; size of rectangle. For </w:t>
      </w:r>
      <w:proofErr w:type="spellStart"/>
      <w:r w:rsidRPr="008111E1">
        <w:rPr>
          <w:rFonts w:ascii="Arial" w:hAnsi="Arial" w:cs="Arial"/>
          <w:sz w:val="22"/>
        </w:rPr>
        <w:t>e.g</w:t>
      </w:r>
      <w:proofErr w:type="spellEnd"/>
      <w:r w:rsidRPr="008111E1">
        <w:rPr>
          <w:rFonts w:ascii="Arial" w:hAnsi="Arial" w:cs="Arial"/>
          <w:sz w:val="22"/>
        </w:rPr>
        <w:t xml:space="preserve">, </w:t>
      </w:r>
    </w:p>
    <w:p w14:paraId="50D5DC32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In Model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Sheet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Rectangle1</w:t>
      </w:r>
      <w:r w:rsidRPr="008111E1">
        <w:rPr>
          <w:rFonts w:ascii="Arial" w:hAnsi="Arial" w:cs="Arial"/>
          <w:sz w:val="22"/>
        </w:rPr>
        <w:sym w:font="Wingdings" w:char="F0E0"/>
      </w:r>
      <w:proofErr w:type="spellStart"/>
      <w:r w:rsidRPr="008111E1">
        <w:rPr>
          <w:rFonts w:ascii="Arial" w:hAnsi="Arial" w:cs="Arial"/>
          <w:sz w:val="22"/>
        </w:rPr>
        <w:t>CreateRectangle</w:t>
      </w:r>
      <w:proofErr w:type="spellEnd"/>
    </w:p>
    <w:p w14:paraId="376D4E6B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Position: -1.5, -30, 0</w:t>
      </w:r>
    </w:p>
    <w:p w14:paraId="77663A0E" w14:textId="77777777" w:rsidR="008111E1" w:rsidRPr="008111E1" w:rsidRDefault="008111E1" w:rsidP="008111E1">
      <w:pPr>
        <w:rPr>
          <w:rFonts w:ascii="Arial" w:hAnsi="Arial" w:cs="Arial"/>
          <w:sz w:val="22"/>
        </w:rPr>
      </w:pPr>
      <w:proofErr w:type="spellStart"/>
      <w:r w:rsidRPr="008111E1">
        <w:rPr>
          <w:rFonts w:ascii="Arial" w:hAnsi="Arial" w:cs="Arial"/>
          <w:sz w:val="22"/>
        </w:rPr>
        <w:t>XSize</w:t>
      </w:r>
      <w:proofErr w:type="spellEnd"/>
      <w:r w:rsidRPr="008111E1">
        <w:rPr>
          <w:rFonts w:ascii="Arial" w:hAnsi="Arial" w:cs="Arial"/>
          <w:sz w:val="22"/>
        </w:rPr>
        <w:t>: 3</w:t>
      </w:r>
    </w:p>
    <w:p w14:paraId="27CE2D77" w14:textId="77777777" w:rsidR="008111E1" w:rsidRPr="008111E1" w:rsidRDefault="008111E1" w:rsidP="008111E1">
      <w:pPr>
        <w:rPr>
          <w:rFonts w:ascii="Arial" w:hAnsi="Arial" w:cs="Arial"/>
          <w:sz w:val="22"/>
        </w:rPr>
      </w:pPr>
      <w:proofErr w:type="spellStart"/>
      <w:r w:rsidRPr="008111E1">
        <w:rPr>
          <w:rFonts w:ascii="Arial" w:hAnsi="Arial" w:cs="Arial"/>
          <w:sz w:val="22"/>
        </w:rPr>
        <w:t>YSize</w:t>
      </w:r>
      <w:proofErr w:type="spellEnd"/>
      <w:r w:rsidRPr="008111E1">
        <w:rPr>
          <w:rFonts w:ascii="Arial" w:hAnsi="Arial" w:cs="Arial"/>
          <w:sz w:val="22"/>
        </w:rPr>
        <w:t>: 14</w:t>
      </w:r>
    </w:p>
    <w:p w14:paraId="2BB2E3CE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raw other ports</w:t>
      </w:r>
    </w:p>
    <w:p w14:paraId="08DA2ACF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eastAsia="Verdana" w:hAnsi="Arial" w:cs="Arial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3ECD83" wp14:editId="7E5EFEFE">
                <wp:simplePos x="0" y="0"/>
                <wp:positionH relativeFrom="margin">
                  <wp:posOffset>-795655</wp:posOffset>
                </wp:positionH>
                <wp:positionV relativeFrom="paragraph">
                  <wp:posOffset>205422</wp:posOffset>
                </wp:positionV>
                <wp:extent cx="1976437" cy="609600"/>
                <wp:effectExtent l="0" t="0" r="0" b="0"/>
                <wp:wrapNone/>
                <wp:docPr id="1831616061" name="Rectangle: Rounded Corners 18316160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6437" cy="609600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1EB47A" w14:textId="77777777" w:rsidR="008111E1" w:rsidRPr="00D8355C" w:rsidRDefault="008111E1" w:rsidP="008111E1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otate the port(B) along Z- axis of -90 de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3ECD83" id="Rectangle: Rounded Corners 1831616061" o:spid="_x0000_s1029" style="position:absolute;margin-left:-62.65pt;margin-top:16.15pt;width:155.6pt;height:48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" filled="f" stroked="f" strokeweight="1pt">
                <v:stroke joinstyle="miter"/>
                <v:textbox>
                  <w:txbxContent>
                    <w:p w14:paraId="5A1EB47A" w14:textId="77777777" w:rsidR="008111E1" w:rsidRPr="00D8355C" w:rsidRDefault="008111E1" w:rsidP="008111E1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otate the port(B) along Z- axis of -90 deg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8111E1">
        <w:rPr>
          <w:rFonts w:ascii="Arial" w:hAnsi="Arial" w:cs="Arial"/>
          <w:sz w:val="22"/>
        </w:rPr>
        <w:t>From the design, duplicate and create other ports</w:t>
      </w:r>
    </w:p>
    <w:p w14:paraId="34A8F9ED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eastAsia="Verdana" w:hAnsi="Arial" w:cs="Arial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D693F66" wp14:editId="69B1FFE6">
                <wp:simplePos x="0" y="0"/>
                <wp:positionH relativeFrom="page">
                  <wp:posOffset>215590</wp:posOffset>
                </wp:positionH>
                <wp:positionV relativeFrom="paragraph">
                  <wp:posOffset>2368674</wp:posOffset>
                </wp:positionV>
                <wp:extent cx="2141034" cy="869795"/>
                <wp:effectExtent l="0" t="0" r="0" b="0"/>
                <wp:wrapNone/>
                <wp:docPr id="1831616062" name="Rectangle: Rounded Corners 18316160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1034" cy="869795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314748" w14:textId="77777777" w:rsidR="008111E1" w:rsidRPr="00D8355C" w:rsidRDefault="008111E1" w:rsidP="008111E1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otate the port (B) along Z- axis of +90 de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693F66" id="Rectangle: Rounded Corners 1831616062" o:spid="_x0000_s1030" style="position:absolute;margin-left:17pt;margin-top:186.5pt;width:168.6pt;height:68.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" filled="f" stroked="f" strokeweight="1pt">
                <v:stroke joinstyle="miter"/>
                <v:textbox>
                  <w:txbxContent>
                    <w:p w14:paraId="4D314748" w14:textId="77777777" w:rsidR="008111E1" w:rsidRPr="00D8355C" w:rsidRDefault="008111E1" w:rsidP="008111E1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otate the port (B) along Z- axis of +90 deg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  <w:r w:rsidRPr="008111E1"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CB2FE35" wp14:editId="29CF276C">
                <wp:simplePos x="0" y="0"/>
                <wp:positionH relativeFrom="margin">
                  <wp:align>left</wp:align>
                </wp:positionH>
                <wp:positionV relativeFrom="paragraph">
                  <wp:posOffset>1031784</wp:posOffset>
                </wp:positionV>
                <wp:extent cx="718185" cy="342900"/>
                <wp:effectExtent l="0" t="0" r="0" b="0"/>
                <wp:wrapNone/>
                <wp:docPr id="289" name="Rectangle: Rounded Corners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8185" cy="342900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7E4E24" w14:textId="77777777" w:rsidR="008111E1" w:rsidRPr="00D8355C" w:rsidRDefault="008111E1" w:rsidP="008111E1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30 de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B2FE35" id="Rectangle: Rounded Corners 289" o:spid="_x0000_s1031" style="position:absolute;margin-left:0;margin-top:81.25pt;width:56.55pt;height:27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" filled="f" stroked="f" strokeweight="1pt">
                <v:stroke joinstyle="miter"/>
                <v:textbox>
                  <w:txbxContent>
                    <w:p w14:paraId="6C7E4E24" w14:textId="77777777" w:rsidR="008111E1" w:rsidRPr="00D8355C" w:rsidRDefault="008111E1" w:rsidP="008111E1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-30 deg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8111E1"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B2830EE" wp14:editId="1FE9D402">
                <wp:simplePos x="0" y="0"/>
                <wp:positionH relativeFrom="column">
                  <wp:posOffset>-674914</wp:posOffset>
                </wp:positionH>
                <wp:positionV relativeFrom="paragraph">
                  <wp:posOffset>2060484</wp:posOffset>
                </wp:positionV>
                <wp:extent cx="794385" cy="342900"/>
                <wp:effectExtent l="0" t="0" r="0" b="0"/>
                <wp:wrapNone/>
                <wp:docPr id="291" name="Rectangle: Rounded Corners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4385" cy="342900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01A7DF" w14:textId="77777777" w:rsidR="008111E1" w:rsidRPr="00D8355C" w:rsidRDefault="008111E1" w:rsidP="008111E1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+90 de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B2830EE" id="Rectangle: Rounded Corners 291" o:spid="_x0000_s1032" style="position:absolute;margin-left:-53.15pt;margin-top:162.25pt;width:62.55pt;height:2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" filled="f" stroked="f" strokeweight="1pt">
                <v:stroke joinstyle="miter"/>
                <v:textbox>
                  <w:txbxContent>
                    <w:p w14:paraId="4A01A7DF" w14:textId="77777777" w:rsidR="008111E1" w:rsidRPr="00D8355C" w:rsidRDefault="008111E1" w:rsidP="008111E1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+90 deg</w:t>
                      </w:r>
                    </w:p>
                  </w:txbxContent>
                </v:textbox>
              </v:roundrect>
            </w:pict>
          </mc:Fallback>
        </mc:AlternateContent>
      </w:r>
      <w:r w:rsidRPr="008111E1"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8771762" wp14:editId="3BC8EF75">
                <wp:simplePos x="0" y="0"/>
                <wp:positionH relativeFrom="column">
                  <wp:posOffset>-838199</wp:posOffset>
                </wp:positionH>
                <wp:positionV relativeFrom="paragraph">
                  <wp:posOffset>449399</wp:posOffset>
                </wp:positionV>
                <wp:extent cx="892356" cy="342900"/>
                <wp:effectExtent l="0" t="0" r="0" b="0"/>
                <wp:wrapNone/>
                <wp:docPr id="290" name="Rectangle: Rounded Corners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2356" cy="342900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01607A" w14:textId="77777777" w:rsidR="008111E1" w:rsidRPr="00D8355C" w:rsidRDefault="008111E1" w:rsidP="008111E1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90 de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8771762" id="Rectangle: Rounded Corners 290" o:spid="_x0000_s1033" style="position:absolute;margin-left:-66pt;margin-top:35.4pt;width:70.25pt;height:2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" filled="f" stroked="f" strokeweight="1pt">
                <v:stroke joinstyle="miter"/>
                <v:textbox>
                  <w:txbxContent>
                    <w:p w14:paraId="4701607A" w14:textId="77777777" w:rsidR="008111E1" w:rsidRPr="00D8355C" w:rsidRDefault="008111E1" w:rsidP="008111E1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-90 deg</w:t>
                      </w:r>
                    </w:p>
                  </w:txbxContent>
                </v:textbox>
              </v:roundrect>
            </w:pict>
          </mc:Fallback>
        </mc:AlternateContent>
      </w:r>
      <w:r w:rsidRPr="008111E1"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69721B7" wp14:editId="0EF52487">
                <wp:simplePos x="0" y="0"/>
                <wp:positionH relativeFrom="margin">
                  <wp:posOffset>2405561</wp:posOffset>
                </wp:positionH>
                <wp:positionV relativeFrom="paragraph">
                  <wp:posOffset>530951</wp:posOffset>
                </wp:positionV>
                <wp:extent cx="2748643" cy="348161"/>
                <wp:effectExtent l="0" t="0" r="0" b="0"/>
                <wp:wrapNone/>
                <wp:docPr id="296" name="Rectangle: Rounded Corners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8643" cy="348161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9082FC" w14:textId="77777777" w:rsidR="008111E1" w:rsidRPr="00D8355C" w:rsidRDefault="008111E1" w:rsidP="008111E1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gram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Z  (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ing outward from pap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9721B7" id="Rectangle: Rounded Corners 296" o:spid="_x0000_s1034" style="position:absolute;margin-left:189.4pt;margin-top:41.8pt;width:216.45pt;height:27.4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" filled="f" stroked="f" strokeweight="1pt">
                <v:stroke joinstyle="miter"/>
                <v:textbox>
                  <w:txbxContent>
                    <w:p w14:paraId="799082FC" w14:textId="77777777" w:rsidR="008111E1" w:rsidRPr="00D8355C" w:rsidRDefault="008111E1" w:rsidP="008111E1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gramStart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Z  (</w:t>
                      </w:r>
                      <w:proofErr w:type="gramEnd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ing outward from paper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8111E1"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D87079D" wp14:editId="703BF131">
                <wp:simplePos x="0" y="0"/>
                <wp:positionH relativeFrom="column">
                  <wp:posOffset>2394857</wp:posOffset>
                </wp:positionH>
                <wp:positionV relativeFrom="paragraph">
                  <wp:posOffset>726984</wp:posOffset>
                </wp:positionV>
                <wp:extent cx="413657" cy="653143"/>
                <wp:effectExtent l="0" t="38100" r="62865" b="33020"/>
                <wp:wrapNone/>
                <wp:docPr id="1831616063" name="Straight Arrow Connector 18316160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3657" cy="653143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CD969C" id="Straight Arrow Connector 1831616063" o:spid="_x0000_s1026" type="#_x0000_t32" style="position:absolute;margin-left:188.55pt;margin-top:57.25pt;width:32.55pt;height:51.45pt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" strokecolor="black [3213]" strokeweight="1.5pt">
                <v:stroke endarrow="block" joinstyle="miter"/>
              </v:shape>
            </w:pict>
          </mc:Fallback>
        </mc:AlternateContent>
      </w:r>
      <w:r w:rsidRPr="008111E1"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A0D904" wp14:editId="23B23DCE">
                <wp:simplePos x="0" y="0"/>
                <wp:positionH relativeFrom="column">
                  <wp:posOffset>-142059</wp:posOffset>
                </wp:positionH>
                <wp:positionV relativeFrom="paragraph">
                  <wp:posOffset>1520462</wp:posOffset>
                </wp:positionV>
                <wp:extent cx="941615" cy="342900"/>
                <wp:effectExtent l="0" t="0" r="0" b="0"/>
                <wp:wrapNone/>
                <wp:docPr id="293" name="Rectangle: Rounded Corners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1615" cy="342900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033D8" w14:textId="77777777" w:rsidR="008111E1" w:rsidRPr="00D8355C" w:rsidRDefault="008111E1" w:rsidP="008111E1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+30 de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A0D904" id="Rectangle: Rounded Corners 293" o:spid="_x0000_s1035" style="position:absolute;margin-left:-11.2pt;margin-top:119.7pt;width:74.15pt;height:2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" filled="f" stroked="f" strokeweight="1pt">
                <v:stroke joinstyle="miter"/>
                <v:textbox>
                  <w:txbxContent>
                    <w:p w14:paraId="245033D8" w14:textId="77777777" w:rsidR="008111E1" w:rsidRPr="00D8355C" w:rsidRDefault="008111E1" w:rsidP="008111E1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+30 deg</w:t>
                      </w:r>
                    </w:p>
                  </w:txbxContent>
                </v:textbox>
              </v:roundrect>
            </w:pict>
          </mc:Fallback>
        </mc:AlternateContent>
      </w:r>
      <w:r w:rsidRPr="008111E1"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7F9C907" wp14:editId="14A1C612">
                <wp:simplePos x="0" y="0"/>
                <wp:positionH relativeFrom="column">
                  <wp:posOffset>26942</wp:posOffset>
                </wp:positionH>
                <wp:positionV relativeFrom="paragraph">
                  <wp:posOffset>1475195</wp:posOffset>
                </wp:positionV>
                <wp:extent cx="299357" cy="391341"/>
                <wp:effectExtent l="0" t="0" r="43815" b="85090"/>
                <wp:wrapNone/>
                <wp:docPr id="101" name="Connector: Curved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9357" cy="391341"/>
                        </a:xfrm>
                        <a:prstGeom prst="curvedConnector3">
                          <a:avLst>
                            <a:gd name="adj1" fmla="val 17228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AAD3F00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101" o:spid="_x0000_s1026" type="#_x0000_t38" style="position:absolute;margin-left:2.1pt;margin-top:116.15pt;width:23.55pt;height:30.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" adj="3721" strokecolor="black [3213]" strokeweight="1.5pt">
                <v:stroke endarrow="block" joinstyle="miter"/>
              </v:shape>
            </w:pict>
          </mc:Fallback>
        </mc:AlternateContent>
      </w:r>
      <w:r w:rsidRPr="008111E1"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D3860AE" wp14:editId="16E1B946">
                <wp:simplePos x="0" y="0"/>
                <wp:positionH relativeFrom="column">
                  <wp:posOffset>108857</wp:posOffset>
                </wp:positionH>
                <wp:positionV relativeFrom="paragraph">
                  <wp:posOffset>857613</wp:posOffset>
                </wp:positionV>
                <wp:extent cx="299357" cy="391341"/>
                <wp:effectExtent l="0" t="57150" r="5715" b="27940"/>
                <wp:wrapNone/>
                <wp:docPr id="292" name="Connector: Curved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9357" cy="391341"/>
                        </a:xfrm>
                        <a:prstGeom prst="curvedConnector3">
                          <a:avLst>
                            <a:gd name="adj1" fmla="val 17228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E49AFE" id="Connector: Curved 292" o:spid="_x0000_s1026" type="#_x0000_t38" style="position:absolute;margin-left:8.55pt;margin-top:67.55pt;width:23.55pt;height:30.8pt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" adj="3721" strokecolor="black [3213]" strokeweight="1.5pt">
                <v:stroke endarrow="block" joinstyle="miter"/>
              </v:shape>
            </w:pict>
          </mc:Fallback>
        </mc:AlternateContent>
      </w:r>
      <w:r w:rsidRPr="008111E1"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C8D5F89" wp14:editId="0696F1F3">
                <wp:simplePos x="0" y="0"/>
                <wp:positionH relativeFrom="column">
                  <wp:posOffset>756376</wp:posOffset>
                </wp:positionH>
                <wp:positionV relativeFrom="paragraph">
                  <wp:posOffset>552359</wp:posOffset>
                </wp:positionV>
                <wp:extent cx="642257" cy="342900"/>
                <wp:effectExtent l="0" t="0" r="0" b="0"/>
                <wp:wrapNone/>
                <wp:docPr id="288" name="Rectangle: Rounded Corners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57" cy="342900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C355EB" w14:textId="77777777" w:rsidR="008111E1" w:rsidRPr="00D8355C" w:rsidRDefault="008111E1" w:rsidP="008111E1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60 de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8D5F89" id="Rectangle: Rounded Corners 288" o:spid="_x0000_s1036" style="position:absolute;margin-left:59.55pt;margin-top:43.5pt;width:50.55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" filled="f" stroked="f" strokeweight="1pt">
                <v:stroke joinstyle="miter"/>
                <v:textbox>
                  <w:txbxContent>
                    <w:p w14:paraId="72C355EB" w14:textId="77777777" w:rsidR="008111E1" w:rsidRPr="00D8355C" w:rsidRDefault="008111E1" w:rsidP="008111E1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60 deg</w:t>
                      </w:r>
                    </w:p>
                  </w:txbxContent>
                </v:textbox>
              </v:roundrect>
            </w:pict>
          </mc:Fallback>
        </mc:AlternateContent>
      </w:r>
      <w:r w:rsidRPr="008111E1">
        <w:rPr>
          <w:rFonts w:ascii="Arial" w:eastAsia="Times New Roman" w:hAnsi="Arial" w:cs="Arial"/>
          <w:noProof/>
          <w:sz w:val="22"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7CCAF66" wp14:editId="3271B7C5">
                <wp:simplePos x="0" y="0"/>
                <wp:positionH relativeFrom="column">
                  <wp:posOffset>-160564</wp:posOffset>
                </wp:positionH>
                <wp:positionV relativeFrom="paragraph">
                  <wp:posOffset>1464491</wp:posOffset>
                </wp:positionV>
                <wp:extent cx="1510393" cy="840922"/>
                <wp:effectExtent l="228600" t="19050" r="52070" b="92710"/>
                <wp:wrapNone/>
                <wp:docPr id="102" name="Connector: Curved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0393" cy="840922"/>
                        </a:xfrm>
                        <a:prstGeom prst="curvedConnector3">
                          <a:avLst>
                            <a:gd name="adj1" fmla="val -13267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B3988" id="Connector: Curved 102" o:spid="_x0000_s1026" type="#_x0000_t38" style="position:absolute;margin-left:-12.65pt;margin-top:115.3pt;width:118.95pt;height:66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" adj="-2866" strokecolor="black [3213]" strokeweight="2.25pt">
                <v:stroke endarrow="block" joinstyle="miter"/>
              </v:shape>
            </w:pict>
          </mc:Fallback>
        </mc:AlternateContent>
      </w:r>
      <w:r w:rsidRPr="008111E1">
        <w:rPr>
          <w:rFonts w:ascii="Arial" w:eastAsia="Times New Roman" w:hAnsi="Arial" w:cs="Arial"/>
          <w:noProof/>
          <w:sz w:val="22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A3C0A1" wp14:editId="5821C5F1">
                <wp:simplePos x="0" y="0"/>
                <wp:positionH relativeFrom="margin">
                  <wp:posOffset>-87268</wp:posOffset>
                </wp:positionH>
                <wp:positionV relativeFrom="paragraph">
                  <wp:posOffset>1280976</wp:posOffset>
                </wp:positionV>
                <wp:extent cx="947058" cy="183606"/>
                <wp:effectExtent l="0" t="0" r="24765" b="26035"/>
                <wp:wrapNone/>
                <wp:docPr id="103" name="Rectangl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7058" cy="183606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159D6E" w14:textId="77777777" w:rsidR="008111E1" w:rsidRPr="00DB4020" w:rsidRDefault="008111E1" w:rsidP="008111E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4020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25200" rIns="36000" bIns="252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A3C0A1" id="Rectangle 103" o:spid="_x0000_s1037" style="position:absolute;margin-left:-6.85pt;margin-top:100.85pt;width:74.55pt;height:14.4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" fillcolor="#a8d08d [1945]" strokecolor="#538135 [2409]" strokeweight="1pt">
                <v:textbox inset="1mm,.7mm,1mm,.7mm">
                  <w:txbxContent>
                    <w:p w14:paraId="5C159D6E" w14:textId="77777777" w:rsidR="008111E1" w:rsidRPr="00DB4020" w:rsidRDefault="008111E1" w:rsidP="008111E1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4020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8111E1">
        <w:rPr>
          <w:rFonts w:ascii="Arial" w:hAnsi="Arial" w:cs="Arial"/>
          <w:noProof/>
          <w:sz w:val="22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2B38625" wp14:editId="5C2DF9E1">
                <wp:simplePos x="0" y="0"/>
                <wp:positionH relativeFrom="column">
                  <wp:posOffset>2367190</wp:posOffset>
                </wp:positionH>
                <wp:positionV relativeFrom="paragraph">
                  <wp:posOffset>340179</wp:posOffset>
                </wp:positionV>
                <wp:extent cx="1703614" cy="2095500"/>
                <wp:effectExtent l="76200" t="0" r="49530" b="3810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3614" cy="2095500"/>
                          <a:chOff x="0" y="0"/>
                          <a:chExt cx="2112010" cy="2123622"/>
                        </a:xfrm>
                      </wpg:grpSpPr>
                      <wps:wsp>
                        <wps:cNvPr id="106" name="Straight Arrow Connector 106"/>
                        <wps:cNvCnPr/>
                        <wps:spPr>
                          <a:xfrm>
                            <a:off x="181" y="1069704"/>
                            <a:ext cx="2111829" cy="5443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7" name="Straight Arrow Connector 107"/>
                        <wps:cNvCnPr/>
                        <wps:spPr>
                          <a:xfrm rot="5400000" flipV="1">
                            <a:off x="-1053193" y="1053193"/>
                            <a:ext cx="2111829" cy="5443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8" name="Rectangle: Rounded Corners 108"/>
                        <wps:cNvSpPr/>
                        <wps:spPr>
                          <a:xfrm>
                            <a:off x="1687466" y="1175840"/>
                            <a:ext cx="326571" cy="294640"/>
                          </a:xfrm>
                          <a:prstGeom prst="round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1E18EC" w14:textId="77777777" w:rsidR="008111E1" w:rsidRPr="00D8355C" w:rsidRDefault="008111E1" w:rsidP="008111E1">
                              <w:pPr>
                                <w:jc w:val="center"/>
                                <w:rPr>
                                  <w:color w:val="000000" w:themeColor="text1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" name="Rectangle: Rounded Corners 109"/>
                        <wps:cNvSpPr/>
                        <wps:spPr>
                          <a:xfrm>
                            <a:off x="70938" y="1828982"/>
                            <a:ext cx="326571" cy="294640"/>
                          </a:xfrm>
                          <a:prstGeom prst="round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CD90430" w14:textId="77777777" w:rsidR="008111E1" w:rsidRPr="00D8355C" w:rsidRDefault="008111E1" w:rsidP="008111E1">
                              <w:pPr>
                                <w:jc w:val="center"/>
                                <w:rPr>
                                  <w:color w:val="000000" w:themeColor="text1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B38625" id="Group 105" o:spid="_x0000_s1038" style="position:absolute;margin-left:186.4pt;margin-top:26.8pt;width:134.15pt;height:165pt;z-index:251666432;mso-width-relative:margin;mso-height-relative:margin" coordsize="21120,212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06" o:spid="_x0000_s1039" type="#_x0000_t32" style="position:absolute;left:1;top:10697;width:21119;height: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" strokecolor="black [3213]" strokeweight="1.5pt">
                  <v:stroke endarrow="block" joinstyle="miter"/>
                </v:shape>
                <v:shape id="Straight Arrow Connector 107" o:spid="_x0000_s1040" type="#_x0000_t32" style="position:absolute;left:-10532;top:10532;width:21118;height:54;rotation:-9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" strokecolor="black [3213]" strokeweight="1.5pt">
                  <v:stroke endarrow="block" joinstyle="miter"/>
                </v:shape>
                <v:roundrect id="Rectangle: Rounded Corners 108" o:spid="_x0000_s1041" style="position:absolute;left:16874;top:11758;width:3266;height:294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" filled="f" stroked="f" strokeweight="1pt">
                  <v:stroke joinstyle="miter"/>
                  <v:textbox>
                    <w:txbxContent>
                      <w:p w14:paraId="391E18EC" w14:textId="77777777" w:rsidR="008111E1" w:rsidRPr="00D8355C" w:rsidRDefault="008111E1" w:rsidP="008111E1">
                        <w:pPr>
                          <w:jc w:val="center"/>
                          <w:rPr>
                            <w:color w:val="000000" w:themeColor="text1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Y</w:t>
                        </w:r>
                      </w:p>
                    </w:txbxContent>
                  </v:textbox>
                </v:roundrect>
                <v:roundrect id="Rectangle: Rounded Corners 109" o:spid="_x0000_s1042" style="position:absolute;left:709;top:18289;width:3266;height:294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" filled="f" stroked="f" strokeweight="1pt">
                  <v:stroke joinstyle="miter"/>
                  <v:textbox>
                    <w:txbxContent>
                      <w:p w14:paraId="1CD90430" w14:textId="77777777" w:rsidR="008111E1" w:rsidRPr="00D8355C" w:rsidRDefault="008111E1" w:rsidP="008111E1">
                        <w:pPr>
                          <w:jc w:val="center"/>
                          <w:rPr>
                            <w:color w:val="000000" w:themeColor="text1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X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 w:rsidRPr="008111E1">
        <w:rPr>
          <w:rFonts w:ascii="Arial" w:eastAsia="Times New Roman" w:hAnsi="Arial" w:cs="Arial"/>
          <w:noProof/>
          <w:sz w:val="22"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D80EAB" wp14:editId="7DB79F78">
                <wp:simplePos x="0" y="0"/>
                <wp:positionH relativeFrom="column">
                  <wp:posOffset>43543</wp:posOffset>
                </wp:positionH>
                <wp:positionV relativeFrom="paragraph">
                  <wp:posOffset>384084</wp:posOffset>
                </wp:positionV>
                <wp:extent cx="1273628" cy="865415"/>
                <wp:effectExtent l="190500" t="76200" r="3175" b="30480"/>
                <wp:wrapNone/>
                <wp:docPr id="110" name="Connector: Curved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73628" cy="865415"/>
                        </a:xfrm>
                        <a:prstGeom prst="curvedConnector3">
                          <a:avLst>
                            <a:gd name="adj1" fmla="val -13267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9EC0D1" id="Connector: Curved 110" o:spid="_x0000_s1026" type="#_x0000_t38" style="position:absolute;margin-left:3.45pt;margin-top:30.25pt;width:100.3pt;height:68.15p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" adj="-2866" strokecolor="black [3213]" strokeweight="2.25pt">
                <v:stroke endarrow="block" joinstyle="miter"/>
              </v:shape>
            </w:pict>
          </mc:Fallback>
        </mc:AlternateContent>
      </w:r>
      <w:r w:rsidRPr="008111E1">
        <w:rPr>
          <w:rFonts w:ascii="Arial" w:eastAsia="Times New Roman" w:hAnsi="Arial" w:cs="Arial"/>
          <w:noProof/>
          <w:sz w:val="22"/>
          <w:lang w:eastAsia="en-IN"/>
        </w:rPr>
        <w:drawing>
          <wp:inline distT="0" distB="0" distL="0" distR="0" wp14:anchorId="086DA76C" wp14:editId="71BC9234">
            <wp:extent cx="2361837" cy="2562479"/>
            <wp:effectExtent l="0" t="0" r="635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grayscl/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3" t="3681" r="5637"/>
                    <a:stretch/>
                  </pic:blipFill>
                  <pic:spPr bwMode="auto">
                    <a:xfrm>
                      <a:off x="0" y="0"/>
                      <a:ext cx="2380843" cy="258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88D1D0" w14:textId="77777777" w:rsidR="008111E1" w:rsidRPr="008111E1" w:rsidRDefault="008111E1" w:rsidP="008111E1">
      <w:pPr>
        <w:rPr>
          <w:rFonts w:ascii="Arial" w:hAnsi="Arial" w:cs="Arial"/>
          <w:sz w:val="22"/>
        </w:rPr>
      </w:pPr>
    </w:p>
    <w:p w14:paraId="08E5F4CE" w14:textId="77777777" w:rsidR="008111E1" w:rsidRPr="008111E1" w:rsidRDefault="008111E1" w:rsidP="008111E1">
      <w:pPr>
        <w:rPr>
          <w:rFonts w:ascii="Arial" w:hAnsi="Arial" w:cs="Arial"/>
          <w:sz w:val="22"/>
        </w:rPr>
      </w:pPr>
    </w:p>
    <w:p w14:paraId="78ED26F3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elect the port and in draw panel, Duplicate around Axis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</w:t>
      </w:r>
      <w:proofErr w:type="spellStart"/>
      <w:r w:rsidRPr="008111E1">
        <w:rPr>
          <w:rFonts w:ascii="Arial" w:hAnsi="Arial" w:cs="Arial"/>
          <w:sz w:val="22"/>
        </w:rPr>
        <w:t>Axis</w:t>
      </w:r>
      <w:proofErr w:type="spellEnd"/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Z, Angl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-90 deg, Total number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2 (port 2)</w:t>
      </w:r>
    </w:p>
    <w:p w14:paraId="3CFC273F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6A41C907" wp14:editId="45B3E4F8">
            <wp:extent cx="5935980" cy="815340"/>
            <wp:effectExtent l="0" t="0" r="7620" b="381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81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A762D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imilarly,</w:t>
      </w:r>
    </w:p>
    <w:p w14:paraId="65147177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elect the port and in draw panel, Around Axis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</w:t>
      </w:r>
      <w:proofErr w:type="spellStart"/>
      <w:r w:rsidRPr="008111E1">
        <w:rPr>
          <w:rFonts w:ascii="Arial" w:hAnsi="Arial" w:cs="Arial"/>
          <w:sz w:val="22"/>
        </w:rPr>
        <w:t>Axis</w:t>
      </w:r>
      <w:proofErr w:type="spellEnd"/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Z, Angl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90 deg, Total number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2 (port 4)</w:t>
      </w:r>
    </w:p>
    <w:p w14:paraId="5C51C941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elect the port and in draw panel, Around Axis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</w:t>
      </w:r>
      <w:proofErr w:type="spellStart"/>
      <w:r w:rsidRPr="008111E1">
        <w:rPr>
          <w:rFonts w:ascii="Arial" w:hAnsi="Arial" w:cs="Arial"/>
          <w:sz w:val="22"/>
        </w:rPr>
        <w:t>Axis</w:t>
      </w:r>
      <w:proofErr w:type="spellEnd"/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Z, Angl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-30 deg, Total number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2 (port 1)</w:t>
      </w:r>
    </w:p>
    <w:p w14:paraId="48A2B973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Move the remaining port to +30</w:t>
      </w:r>
      <w:r w:rsidRPr="008111E1">
        <w:rPr>
          <w:rFonts w:ascii="Arial" w:hAnsi="Arial" w:cs="Arial"/>
          <w:sz w:val="22"/>
          <w:vertAlign w:val="superscript"/>
        </w:rPr>
        <w:t>o</w:t>
      </w:r>
      <w:r w:rsidRPr="008111E1">
        <w:rPr>
          <w:rFonts w:ascii="Arial" w:hAnsi="Arial" w:cs="Arial"/>
          <w:sz w:val="22"/>
        </w:rPr>
        <w:t xml:space="preserve"> degree</w:t>
      </w:r>
    </w:p>
    <w:p w14:paraId="25B14DC4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elect the port and in draw panel, Rotat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Axis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Z, Angl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30 deg (port 2)</w:t>
      </w:r>
    </w:p>
    <w:p w14:paraId="1E011BA4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anchor distT="0" distB="0" distL="114300" distR="114300" simplePos="0" relativeHeight="251678720" behindDoc="0" locked="0" layoutInCell="1" allowOverlap="1" wp14:anchorId="787CBC0F" wp14:editId="562E34FE">
            <wp:simplePos x="0" y="0"/>
            <wp:positionH relativeFrom="column">
              <wp:posOffset>3428365</wp:posOffset>
            </wp:positionH>
            <wp:positionV relativeFrom="paragraph">
              <wp:posOffset>247650</wp:posOffset>
            </wp:positionV>
            <wp:extent cx="1823720" cy="1975485"/>
            <wp:effectExtent l="0" t="0" r="5080" b="5715"/>
            <wp:wrapSquare wrapText="bothSides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3720" cy="197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2746DD1B" wp14:editId="649D2AAD">
            <wp:extent cx="1867398" cy="2224088"/>
            <wp:effectExtent l="0" t="0" r="0" b="508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765" cy="2231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111E1">
        <w:rPr>
          <w:rFonts w:ascii="Arial" w:hAnsi="Arial" w:cs="Arial"/>
          <w:sz w:val="22"/>
        </w:rPr>
        <w:t xml:space="preserve"> </w:t>
      </w:r>
    </w:p>
    <w:p w14:paraId="2B8E2857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elect ALL objects and unite</w:t>
      </w:r>
    </w:p>
    <w:p w14:paraId="07AE4935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In Draw panel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Unite (or) Modeler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Boolean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Unite</w:t>
      </w:r>
    </w:p>
    <w:p w14:paraId="443B2130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Change the properties of ALL objects as “ring” by changing it attribute Name as “ring”</w:t>
      </w:r>
    </w:p>
    <w:p w14:paraId="2B750B5A" w14:textId="77777777" w:rsidR="008111E1" w:rsidRPr="008111E1" w:rsidRDefault="008111E1" w:rsidP="008111E1">
      <w:pPr>
        <w:rPr>
          <w:rFonts w:ascii="Arial" w:hAnsi="Arial" w:cs="Arial"/>
          <w:b/>
          <w:bCs/>
          <w:sz w:val="22"/>
        </w:rPr>
      </w:pPr>
      <w:r w:rsidRPr="008111E1">
        <w:rPr>
          <w:rFonts w:ascii="Arial" w:hAnsi="Arial" w:cs="Arial"/>
          <w:b/>
          <w:bCs/>
          <w:sz w:val="22"/>
        </w:rPr>
        <w:t>Draw the substrate &amp; ground plane beneath hybrid ring</w:t>
      </w:r>
    </w:p>
    <w:p w14:paraId="4441382A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elect ALL Object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Edit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Select All,</w:t>
      </w:r>
    </w:p>
    <w:p w14:paraId="15146D24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In Draw panel, </w:t>
      </w:r>
      <w:proofErr w:type="gramStart"/>
      <w:r w:rsidRPr="008111E1">
        <w:rPr>
          <w:rFonts w:ascii="Arial" w:hAnsi="Arial" w:cs="Arial"/>
          <w:sz w:val="22"/>
        </w:rPr>
        <w:t>Rotate</w:t>
      </w:r>
      <w:proofErr w:type="gramEnd"/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Axis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Z, Angl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30 deg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Enter OK</w:t>
      </w:r>
    </w:p>
    <w:p w14:paraId="4BABB54D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lastRenderedPageBreak/>
        <w:t>Creating ground plane:</w:t>
      </w:r>
    </w:p>
    <w:p w14:paraId="15571FCB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Draw regular polyhedron </w:t>
      </w:r>
    </w:p>
    <w:p w14:paraId="4A6B79E6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7C7B0ED4" wp14:editId="17F4CF02">
            <wp:extent cx="5486338" cy="1592580"/>
            <wp:effectExtent l="0" t="0" r="635" b="762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BEBA8EAE-BF5A-486C-A8C5-ECC9F3942E4B}">
                          <a14:imgProps xmlns:a14="http://schemas.microsoft.com/office/drawing/2010/main">
                            <a14:imgLayer r:embed="rId39">
                              <a14:imgEffect>
                                <a14:sharpenSoften amount="25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361" cy="1599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04D84" w14:textId="77777777" w:rsidR="008111E1" w:rsidRPr="008111E1" w:rsidRDefault="008111E1" w:rsidP="008111E1">
      <w:pPr>
        <w:rPr>
          <w:rFonts w:ascii="Arial" w:hAnsi="Arial" w:cs="Arial"/>
          <w:sz w:val="22"/>
        </w:rPr>
      </w:pPr>
    </w:p>
    <w:p w14:paraId="101A7615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Use mouse pointer, select origin and draw the circle and choose Number of segments: 6</w:t>
      </w:r>
    </w:p>
    <w:p w14:paraId="6230AEC9" w14:textId="77777777" w:rsidR="008111E1" w:rsidRPr="008111E1" w:rsidRDefault="008111E1" w:rsidP="008111E1">
      <w:pPr>
        <w:jc w:val="center"/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25B63A19" wp14:editId="5ADF97AA">
            <wp:extent cx="1785620" cy="1752807"/>
            <wp:effectExtent l="0" t="0" r="508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9648" cy="1756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E46D7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Choose the properties of polyhedron (ground plane), </w:t>
      </w:r>
    </w:p>
    <w:p w14:paraId="38E05636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Model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Sheets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Unassigned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RegularPolyhedron1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</w:t>
      </w:r>
      <w:proofErr w:type="spellStart"/>
      <w:r w:rsidRPr="008111E1">
        <w:rPr>
          <w:rFonts w:ascii="Arial" w:hAnsi="Arial" w:cs="Arial"/>
          <w:sz w:val="22"/>
        </w:rPr>
        <w:t>CreateRegularPolyhedron</w:t>
      </w:r>
      <w:proofErr w:type="spellEnd"/>
    </w:p>
    <w:p w14:paraId="115820A0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elect properties as,</w:t>
      </w:r>
    </w:p>
    <w:p w14:paraId="7CE8523E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Centre position: 0, 0, 0</w:t>
      </w:r>
    </w:p>
    <w:p w14:paraId="77A81699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tart position: 30mm/cos(30*pi/180) ,0mm ,0mm (</w:t>
      </w:r>
      <w:r w:rsidRPr="008111E1">
        <w:rPr>
          <w:rFonts w:ascii="Arial" w:hAnsi="Arial" w:cs="Arial"/>
          <w:b/>
          <w:bCs/>
          <w:sz w:val="22"/>
        </w:rPr>
        <w:t>Note:</w:t>
      </w:r>
      <w:r w:rsidRPr="008111E1">
        <w:rPr>
          <w:rFonts w:ascii="Arial" w:hAnsi="Arial" w:cs="Arial"/>
          <w:sz w:val="22"/>
        </w:rPr>
        <w:t xml:space="preserve"> radius of polygon is port line length/ cos(30*pi/180). Pythagoras theorem) </w:t>
      </w:r>
    </w:p>
    <w:p w14:paraId="0677D203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Axis: Z</w:t>
      </w:r>
    </w:p>
    <w:p w14:paraId="3DC07C41" w14:textId="77777777" w:rsidR="008111E1" w:rsidRPr="008111E1" w:rsidRDefault="008111E1" w:rsidP="008111E1">
      <w:pPr>
        <w:spacing w:after="0"/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Height: 0 mm</w:t>
      </w:r>
    </w:p>
    <w:p w14:paraId="1C6BA82D" w14:textId="77777777" w:rsidR="008111E1" w:rsidRPr="008111E1" w:rsidRDefault="008111E1" w:rsidP="008111E1">
      <w:pPr>
        <w:jc w:val="center"/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4ECA32A4" wp14:editId="02B789CD">
            <wp:extent cx="1871663" cy="1903217"/>
            <wp:effectExtent l="0" t="0" r="0" b="1905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89" cy="1909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F82AA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uplicate polyhedron for substrate:</w:t>
      </w:r>
    </w:p>
    <w:p w14:paraId="78E49610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elect the ground plane, Model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Sheets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Unassigned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RegularPolyhedron1, Right Mouse Click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Edit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Copy &amp; Paste in same location (RegularPolyhedron2 will be created) </w:t>
      </w:r>
    </w:p>
    <w:p w14:paraId="745DC9A3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7AFB6E18" wp14:editId="094A4EA3">
            <wp:extent cx="1455420" cy="1760592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473" cy="1770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D6CB9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Choose the properties of polyhedron (substrate), </w:t>
      </w:r>
    </w:p>
    <w:p w14:paraId="1710CE73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Model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Sheets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Unassigned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RegularPolyhedron2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</w:t>
      </w:r>
      <w:proofErr w:type="spellStart"/>
      <w:r w:rsidRPr="008111E1">
        <w:rPr>
          <w:rFonts w:ascii="Arial" w:hAnsi="Arial" w:cs="Arial"/>
          <w:sz w:val="22"/>
        </w:rPr>
        <w:t>CreateRegularPolyhedron</w:t>
      </w:r>
      <w:proofErr w:type="spellEnd"/>
    </w:p>
    <w:p w14:paraId="7ACCD210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elect properties as,</w:t>
      </w:r>
    </w:p>
    <w:p w14:paraId="1EA3AA2C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Centre position: 0, 0, 0</w:t>
      </w:r>
    </w:p>
    <w:p w14:paraId="07C4254B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tart position: 30mm/cos(30*pi/180) ,0mm ,0mm (</w:t>
      </w:r>
      <w:r w:rsidRPr="008111E1">
        <w:rPr>
          <w:rFonts w:ascii="Arial" w:hAnsi="Arial" w:cs="Arial"/>
          <w:b/>
          <w:bCs/>
          <w:sz w:val="22"/>
        </w:rPr>
        <w:t>Note:</w:t>
      </w:r>
      <w:r w:rsidRPr="008111E1">
        <w:rPr>
          <w:rFonts w:ascii="Arial" w:hAnsi="Arial" w:cs="Arial"/>
          <w:sz w:val="22"/>
        </w:rPr>
        <w:t xml:space="preserve"> radius of polygon is port line length/ cos(30*pi/180). Pythagoras theorem) </w:t>
      </w:r>
    </w:p>
    <w:p w14:paraId="0AD7506B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Axis: Z</w:t>
      </w:r>
    </w:p>
    <w:p w14:paraId="0134C5C2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Height: -1.6 mm</w:t>
      </w:r>
    </w:p>
    <w:p w14:paraId="60934F62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Assign substrate material,</w:t>
      </w:r>
    </w:p>
    <w:p w14:paraId="0E594D61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olid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Vacuum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RegularPolyhedron2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Material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Edit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Search by Nam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FR4_epoxy</w:t>
      </w:r>
    </w:p>
    <w:p w14:paraId="12FA3AF6" w14:textId="77777777" w:rsidR="008111E1" w:rsidRPr="008111E1" w:rsidRDefault="008111E1" w:rsidP="008111E1">
      <w:pPr>
        <w:rPr>
          <w:rFonts w:ascii="Arial" w:hAnsi="Arial" w:cs="Arial"/>
          <w:sz w:val="22"/>
        </w:rPr>
      </w:pPr>
    </w:p>
    <w:p w14:paraId="24B4B61A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lastRenderedPageBreak/>
        <w:t xml:space="preserve">Move the ground-plane polyhedron beneath substrate </w:t>
      </w:r>
    </w:p>
    <w:p w14:paraId="43BAC8E7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Draw panel 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Orient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Trimetric </w:t>
      </w:r>
    </w:p>
    <w:p w14:paraId="6FBA2E5E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Select Face of RegularPolyhedron1,</w:t>
      </w:r>
    </w:p>
    <w:p w14:paraId="5491ADEE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In Draw panel, </w:t>
      </w:r>
      <w:proofErr w:type="gramStart"/>
      <w:r w:rsidRPr="008111E1">
        <w:rPr>
          <w:rFonts w:ascii="Arial" w:hAnsi="Arial" w:cs="Arial"/>
          <w:sz w:val="22"/>
        </w:rPr>
        <w:t>Select</w:t>
      </w:r>
      <w:proofErr w:type="gramEnd"/>
      <w:r w:rsidRPr="008111E1">
        <w:rPr>
          <w:rFonts w:ascii="Arial" w:hAnsi="Arial" w:cs="Arial"/>
          <w:sz w:val="22"/>
        </w:rPr>
        <w:sym w:font="Wingdings" w:char="F0E0"/>
      </w:r>
      <w:proofErr w:type="spellStart"/>
      <w:r w:rsidRPr="008111E1">
        <w:rPr>
          <w:rFonts w:ascii="Arial" w:hAnsi="Arial" w:cs="Arial"/>
          <w:sz w:val="22"/>
        </w:rPr>
        <w:t>Select</w:t>
      </w:r>
      <w:proofErr w:type="spellEnd"/>
      <w:r w:rsidRPr="008111E1">
        <w:rPr>
          <w:rFonts w:ascii="Arial" w:hAnsi="Arial" w:cs="Arial"/>
          <w:sz w:val="22"/>
        </w:rPr>
        <w:t xml:space="preserve"> by Nam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RegularPolyhedron1</w:t>
      </w:r>
    </w:p>
    <w:p w14:paraId="73CA5EF2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Move in Z-Axis</w:t>
      </w:r>
    </w:p>
    <w:p w14:paraId="35A961CD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raw panel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Move</w:t>
      </w:r>
    </w:p>
    <w:p w14:paraId="3E19C0ED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Select the corner of RegularPolyhedron1 and move down in Z-axis by -1.6mm </w:t>
      </w:r>
    </w:p>
    <w:p w14:paraId="7D0B1A90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object w:dxaOrig="16776" w:dyaOrig="7536" w14:anchorId="1B512F8A">
          <v:shape id="_x0000_i1026" type="#_x0000_t75" style="width:466.5pt;height:210pt" o:ole="">
            <v:imagedata r:id="rId43" o:title=""/>
          </v:shape>
          <o:OLEObject Type="Embed" ProgID="PBrush" ShapeID="_x0000_i1026" DrawAspect="Content" ObjectID="_1793439439" r:id="rId44"/>
        </w:object>
      </w:r>
    </w:p>
    <w:p w14:paraId="2E06F7AE" w14:textId="77777777" w:rsidR="008111E1" w:rsidRPr="008111E1" w:rsidRDefault="008111E1" w:rsidP="008111E1">
      <w:pPr>
        <w:rPr>
          <w:rFonts w:ascii="Arial" w:hAnsi="Arial" w:cs="Arial"/>
          <w:sz w:val="22"/>
        </w:rPr>
      </w:pPr>
    </w:p>
    <w:p w14:paraId="5C58A14E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29B156AF" wp14:editId="13575157">
            <wp:extent cx="3714750" cy="1857375"/>
            <wp:effectExtent l="0" t="0" r="0" b="952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9174" cy="1864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11809" w14:textId="77777777" w:rsidR="008111E1" w:rsidRPr="008111E1" w:rsidRDefault="008111E1" w:rsidP="008111E1">
      <w:pPr>
        <w:rPr>
          <w:rFonts w:ascii="Arial" w:hAnsi="Arial" w:cs="Arial"/>
          <w:sz w:val="22"/>
        </w:rPr>
      </w:pPr>
    </w:p>
    <w:p w14:paraId="2973DDEC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Place the rectangle sheet in all port as a lumped port</w:t>
      </w:r>
    </w:p>
    <w:p w14:paraId="5D15799B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Note: Every time rotate 30/60</w:t>
      </w:r>
      <w:r w:rsidRPr="008111E1">
        <w:rPr>
          <w:rFonts w:ascii="Arial" w:hAnsi="Arial" w:cs="Arial"/>
          <w:sz w:val="22"/>
          <w:vertAlign w:val="superscript"/>
        </w:rPr>
        <w:t>o</w:t>
      </w:r>
      <w:r w:rsidRPr="008111E1">
        <w:rPr>
          <w:rFonts w:ascii="Arial" w:hAnsi="Arial" w:cs="Arial"/>
          <w:sz w:val="22"/>
        </w:rPr>
        <w:t xml:space="preserve"> degree and draw rectangular sheet for each port</w:t>
      </w:r>
    </w:p>
    <w:p w14:paraId="1BE7051B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lastRenderedPageBreak/>
        <w:t xml:space="preserve">Select ALL Object, </w:t>
      </w:r>
      <w:proofErr w:type="gramStart"/>
      <w:r w:rsidRPr="008111E1">
        <w:rPr>
          <w:rFonts w:ascii="Arial" w:hAnsi="Arial" w:cs="Arial"/>
          <w:sz w:val="22"/>
        </w:rPr>
        <w:t>Edit</w:t>
      </w:r>
      <w:proofErr w:type="gramEnd"/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Select All</w:t>
      </w:r>
    </w:p>
    <w:p w14:paraId="08BB8F77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raw panel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Rotat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Axis: Z, Angl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30 deg</w:t>
      </w:r>
    </w:p>
    <w:p w14:paraId="1E7B739E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rawing rectangle on each port:</w:t>
      </w:r>
    </w:p>
    <w:p w14:paraId="010F2E66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In Draw panel</w:t>
      </w:r>
      <w:r w:rsidRPr="008111E1">
        <w:rPr>
          <w:rFonts w:ascii="Arial" w:hAnsi="Arial" w:cs="Arial"/>
          <w:sz w:val="22"/>
        </w:rPr>
        <w:sym w:font="Wingdings" w:char="F0E0"/>
      </w:r>
    </w:p>
    <w:p w14:paraId="3E73A2CC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Change the drawing plane choose the plane accordingly (YZ)</w:t>
      </w:r>
    </w:p>
    <w:p w14:paraId="7539383C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raw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Rectangle on every port</w:t>
      </w:r>
    </w:p>
    <w:p w14:paraId="2F2F5015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17D84150" wp14:editId="5E4E5135">
            <wp:extent cx="2728913" cy="1742740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22622" t="24504" r="19266" b="9520"/>
                    <a:stretch/>
                  </pic:blipFill>
                  <pic:spPr bwMode="auto">
                    <a:xfrm>
                      <a:off x="0" y="0"/>
                      <a:ext cx="2737411" cy="1748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1FF9E3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For </w:t>
      </w:r>
      <w:proofErr w:type="spellStart"/>
      <w:r w:rsidRPr="008111E1">
        <w:rPr>
          <w:rFonts w:ascii="Arial" w:hAnsi="Arial" w:cs="Arial"/>
          <w:sz w:val="22"/>
        </w:rPr>
        <w:t>e.g</w:t>
      </w:r>
      <w:proofErr w:type="spellEnd"/>
      <w:r w:rsidRPr="008111E1">
        <w:rPr>
          <w:rFonts w:ascii="Arial" w:hAnsi="Arial" w:cs="Arial"/>
          <w:sz w:val="22"/>
        </w:rPr>
        <w:t xml:space="preserve"> port 3 (Note: In view panel, Use Pan &amp; Zoom in to draw)</w:t>
      </w:r>
    </w:p>
    <w:p w14:paraId="76C26582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7D8E5277" wp14:editId="57FE94DE">
            <wp:extent cx="3952875" cy="1796109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968" cy="1798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D2996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Adjust the dimension of rectangle to match with width of strip line. </w:t>
      </w:r>
    </w:p>
    <w:p w14:paraId="65F10E9F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(Rectangle2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</w:t>
      </w:r>
      <w:proofErr w:type="spellStart"/>
      <w:r w:rsidRPr="008111E1">
        <w:rPr>
          <w:rFonts w:ascii="Arial" w:hAnsi="Arial" w:cs="Arial"/>
          <w:sz w:val="22"/>
        </w:rPr>
        <w:t>CreateRectangle</w:t>
      </w:r>
      <w:proofErr w:type="spellEnd"/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</w:t>
      </w:r>
      <w:proofErr w:type="spellStart"/>
      <w:r w:rsidRPr="008111E1">
        <w:rPr>
          <w:rFonts w:ascii="Arial" w:hAnsi="Arial" w:cs="Arial"/>
          <w:sz w:val="22"/>
        </w:rPr>
        <w:t>YSize</w:t>
      </w:r>
      <w:proofErr w:type="spellEnd"/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3 mm </w:t>
      </w:r>
    </w:p>
    <w:p w14:paraId="6BCACD44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5CA1E961" wp14:editId="4A831B2F">
            <wp:extent cx="5114925" cy="2664023"/>
            <wp:effectExtent l="0" t="0" r="0" b="317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463" cy="266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18BEF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Before rotating the object,</w:t>
      </w:r>
    </w:p>
    <w:p w14:paraId="2DD22EC3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Change the orientation: Draw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>Orient-&gt;Top(-Z)</w:t>
      </w:r>
    </w:p>
    <w:p w14:paraId="7358A7A2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 xml:space="preserve">Select ALL Object, </w:t>
      </w:r>
      <w:proofErr w:type="gramStart"/>
      <w:r w:rsidRPr="008111E1">
        <w:rPr>
          <w:rFonts w:ascii="Arial" w:hAnsi="Arial" w:cs="Arial"/>
          <w:sz w:val="22"/>
        </w:rPr>
        <w:t>Edit</w:t>
      </w:r>
      <w:proofErr w:type="gramEnd"/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Select All</w:t>
      </w:r>
    </w:p>
    <w:p w14:paraId="2B23E5EB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raw panel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Rotat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Axis: Z, Angle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60 deg (for port 1 &amp; 2) 180 deg (for port 4)</w:t>
      </w:r>
    </w:p>
    <w:p w14:paraId="1B3829C9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sz w:val="22"/>
        </w:rPr>
        <w:t>Draw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Rectangle on every other port (Hint: Use view</w:t>
      </w:r>
      <w:r w:rsidRPr="008111E1">
        <w:rPr>
          <w:rFonts w:ascii="Arial" w:hAnsi="Arial" w:cs="Arial"/>
          <w:sz w:val="22"/>
        </w:rPr>
        <w:sym w:font="Wingdings" w:char="F0E0"/>
      </w:r>
      <w:r w:rsidRPr="008111E1">
        <w:rPr>
          <w:rFonts w:ascii="Arial" w:hAnsi="Arial" w:cs="Arial"/>
          <w:sz w:val="22"/>
        </w:rPr>
        <w:t xml:space="preserve"> Fit all, </w:t>
      </w:r>
      <w:proofErr w:type="gramStart"/>
      <w:r w:rsidRPr="008111E1">
        <w:rPr>
          <w:rFonts w:ascii="Arial" w:hAnsi="Arial" w:cs="Arial"/>
          <w:sz w:val="22"/>
        </w:rPr>
        <w:t>Rotate</w:t>
      </w:r>
      <w:proofErr w:type="gramEnd"/>
      <w:r w:rsidRPr="008111E1">
        <w:rPr>
          <w:rFonts w:ascii="Arial" w:hAnsi="Arial" w:cs="Arial"/>
          <w:sz w:val="22"/>
        </w:rPr>
        <w:t xml:space="preserve"> around axis to choose other ports for drawing). </w:t>
      </w:r>
    </w:p>
    <w:p w14:paraId="54A7CD73" w14:textId="77777777" w:rsidR="008111E1" w:rsidRPr="008111E1" w:rsidRDefault="008111E1" w:rsidP="008111E1">
      <w:pPr>
        <w:rPr>
          <w:rFonts w:ascii="Arial" w:hAnsi="Arial" w:cs="Arial"/>
          <w:b/>
          <w:bCs/>
          <w:sz w:val="22"/>
        </w:rPr>
      </w:pPr>
      <w:r w:rsidRPr="008111E1">
        <w:rPr>
          <w:rFonts w:ascii="Arial" w:hAnsi="Arial" w:cs="Arial"/>
          <w:b/>
          <w:bCs/>
          <w:sz w:val="22"/>
        </w:rPr>
        <w:t>Assign Port excitation</w:t>
      </w:r>
    </w:p>
    <w:p w14:paraId="44818EEB" w14:textId="77777777" w:rsidR="008111E1" w:rsidRPr="008111E1" w:rsidRDefault="008111E1" w:rsidP="008111E1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Select the port face object individually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Right mouse click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Assign excitation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Port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Lumped port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Name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1 or 2 or 3 or 4 (Provide the name according to hybrid ring design)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Integration line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New line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Select on face of port from bottom to up at </w:t>
      </w:r>
      <w:proofErr w:type="gramStart"/>
      <w:r w:rsidRPr="008111E1">
        <w:rPr>
          <w:rFonts w:ascii="Arial" w:hAnsi="Arial" w:cs="Arial"/>
          <w:lang w:val="en-US"/>
        </w:rPr>
        <w:t>middle(</w:t>
      </w:r>
      <w:proofErr w:type="gramEnd"/>
      <w:r w:rsidRPr="008111E1">
        <w:rPr>
          <w:rFonts w:ascii="Arial" w:hAnsi="Arial" w:cs="Arial"/>
          <w:lang w:val="en-US"/>
        </w:rPr>
        <w:t>Ref microstrip line)</w:t>
      </w:r>
    </w:p>
    <w:p w14:paraId="3954948E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drawing>
          <wp:inline distT="0" distB="0" distL="0" distR="0" wp14:anchorId="22B6B7F6" wp14:editId="05B19914">
            <wp:extent cx="1518557" cy="1357322"/>
            <wp:effectExtent l="0" t="0" r="5715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3457" cy="1361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3D47D" w14:textId="77777777" w:rsidR="008111E1" w:rsidRPr="008111E1" w:rsidRDefault="008111E1" w:rsidP="008111E1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Assign excitation for remaining ports. (Note: While selecting integrating line on face of port object, keep relevant plane of reference either XY or YZ or XZ)</w:t>
      </w:r>
    </w:p>
    <w:p w14:paraId="658BB57F" w14:textId="77777777" w:rsidR="008111E1" w:rsidRPr="008111E1" w:rsidRDefault="008111E1" w:rsidP="008111E1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Excitation port can be verified in project manager under excitation numbered 1 to 4.</w:t>
      </w:r>
    </w:p>
    <w:p w14:paraId="3BBEAD2B" w14:textId="77777777" w:rsidR="008111E1" w:rsidRPr="008111E1" w:rsidRDefault="008111E1" w:rsidP="008111E1">
      <w:pPr>
        <w:rPr>
          <w:rFonts w:ascii="Arial" w:hAnsi="Arial" w:cs="Arial"/>
          <w:sz w:val="22"/>
        </w:rPr>
      </w:pPr>
      <w:r w:rsidRPr="008111E1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0A8BE7B3" wp14:editId="34447A1F">
            <wp:extent cx="1204913" cy="1912420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440" cy="191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610E8" w14:textId="77777777" w:rsidR="008111E1" w:rsidRPr="008111E1" w:rsidRDefault="008111E1" w:rsidP="008111E1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Assign Boundary to ring and ground plane</w:t>
      </w:r>
    </w:p>
    <w:p w14:paraId="0CC3564C" w14:textId="77777777" w:rsidR="008111E1" w:rsidRPr="008111E1" w:rsidRDefault="008111E1" w:rsidP="008111E1">
      <w:pPr>
        <w:pStyle w:val="ListParagraph"/>
        <w:numPr>
          <w:ilvl w:val="1"/>
          <w:numId w:val="5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Select the ring, Model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Sheet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Unassigned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ring than</w:t>
      </w:r>
    </w:p>
    <w:p w14:paraId="3CD2560F" w14:textId="77777777" w:rsidR="008111E1" w:rsidRPr="008111E1" w:rsidRDefault="008111E1" w:rsidP="008111E1">
      <w:pPr>
        <w:pStyle w:val="ListParagraph"/>
        <w:numPr>
          <w:ilvl w:val="1"/>
          <w:numId w:val="5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 xml:space="preserve">Right mouse </w:t>
      </w:r>
      <w:proofErr w:type="gramStart"/>
      <w:r w:rsidRPr="008111E1">
        <w:rPr>
          <w:rFonts w:ascii="Arial" w:hAnsi="Arial" w:cs="Arial"/>
          <w:lang w:val="en-US"/>
        </w:rPr>
        <w:t>click</w:t>
      </w:r>
      <w:proofErr w:type="gramEnd"/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Assign the Boundary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Perfect E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Enter OK</w:t>
      </w:r>
    </w:p>
    <w:p w14:paraId="6C3C5CFB" w14:textId="77777777" w:rsidR="008111E1" w:rsidRPr="008111E1" w:rsidRDefault="008111E1" w:rsidP="008111E1">
      <w:pPr>
        <w:pStyle w:val="ListParagraph"/>
        <w:numPr>
          <w:ilvl w:val="1"/>
          <w:numId w:val="5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Select the ground plane, Sheets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Unassigned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RegularPolyhedron1 than </w:t>
      </w:r>
    </w:p>
    <w:p w14:paraId="62C7F9B9" w14:textId="77777777" w:rsidR="008111E1" w:rsidRPr="008111E1" w:rsidRDefault="008111E1" w:rsidP="008111E1">
      <w:pPr>
        <w:pStyle w:val="ListParagraph"/>
        <w:numPr>
          <w:ilvl w:val="1"/>
          <w:numId w:val="5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 xml:space="preserve">Right mouse </w:t>
      </w:r>
      <w:proofErr w:type="gramStart"/>
      <w:r w:rsidRPr="008111E1">
        <w:rPr>
          <w:rFonts w:ascii="Arial" w:hAnsi="Arial" w:cs="Arial"/>
          <w:lang w:val="en-US"/>
        </w:rPr>
        <w:t>click</w:t>
      </w:r>
      <w:proofErr w:type="gramEnd"/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Assign the Boundary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Perfect E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Enter OK</w:t>
      </w:r>
    </w:p>
    <w:p w14:paraId="2CC427D1" w14:textId="77777777" w:rsidR="008111E1" w:rsidRPr="008111E1" w:rsidRDefault="008111E1" w:rsidP="008111E1">
      <w:pPr>
        <w:pStyle w:val="ListParagraph"/>
        <w:numPr>
          <w:ilvl w:val="1"/>
          <w:numId w:val="5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 xml:space="preserve">Create Radiation bigger enough to accommodate hybrid ring </w:t>
      </w:r>
    </w:p>
    <w:p w14:paraId="7C384F32" w14:textId="77777777" w:rsidR="008111E1" w:rsidRPr="008111E1" w:rsidRDefault="008111E1" w:rsidP="008111E1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Draw Box, In Attribute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Position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(-50, -50, -50) </w:t>
      </w:r>
    </w:p>
    <w:p w14:paraId="17431BF1" w14:textId="77777777" w:rsidR="008111E1" w:rsidRPr="008111E1" w:rsidRDefault="008111E1" w:rsidP="008111E1">
      <w:pPr>
        <w:pStyle w:val="ListParagraph"/>
        <w:numPr>
          <w:ilvl w:val="1"/>
          <w:numId w:val="4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XSize:100</w:t>
      </w:r>
    </w:p>
    <w:p w14:paraId="049399E3" w14:textId="77777777" w:rsidR="008111E1" w:rsidRPr="008111E1" w:rsidRDefault="008111E1" w:rsidP="008111E1">
      <w:pPr>
        <w:pStyle w:val="ListParagraph"/>
        <w:numPr>
          <w:ilvl w:val="1"/>
          <w:numId w:val="4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YSize:100</w:t>
      </w:r>
    </w:p>
    <w:p w14:paraId="2D8348D2" w14:textId="77777777" w:rsidR="008111E1" w:rsidRPr="008111E1" w:rsidRDefault="008111E1" w:rsidP="008111E1">
      <w:pPr>
        <w:pStyle w:val="ListParagraph"/>
        <w:numPr>
          <w:ilvl w:val="1"/>
          <w:numId w:val="4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ZSize:100</w:t>
      </w:r>
    </w:p>
    <w:p w14:paraId="208D7256" w14:textId="77777777" w:rsidR="008111E1" w:rsidRPr="008111E1" w:rsidRDefault="008111E1" w:rsidP="008111E1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Assign material as “Air” to Box, Solids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vacuum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Box2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Right Mouse click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Assign material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Search by Name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air.</w:t>
      </w:r>
    </w:p>
    <w:p w14:paraId="6D68231C" w14:textId="77777777" w:rsidR="008111E1" w:rsidRPr="008111E1" w:rsidRDefault="008111E1" w:rsidP="008111E1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Increase the transparency of Box to view the device structure inside the box</w:t>
      </w:r>
    </w:p>
    <w:p w14:paraId="4F17C928" w14:textId="77777777" w:rsidR="008111E1" w:rsidRPr="008111E1" w:rsidRDefault="008111E1" w:rsidP="008111E1">
      <w:pPr>
        <w:pStyle w:val="ListParagraph"/>
        <w:numPr>
          <w:ilvl w:val="1"/>
          <w:numId w:val="4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Solids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air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Box2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Right Mouse click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properties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transparency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0.7 to 1</w:t>
      </w:r>
    </w:p>
    <w:p w14:paraId="5E8CD13B" w14:textId="77777777" w:rsidR="008111E1" w:rsidRPr="008111E1" w:rsidRDefault="008111E1" w:rsidP="008111E1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 xml:space="preserve">Assign Boundary as Radiation to Air Box </w:t>
      </w:r>
    </w:p>
    <w:p w14:paraId="5B43AC22" w14:textId="77777777" w:rsidR="008111E1" w:rsidRPr="008111E1" w:rsidRDefault="008111E1" w:rsidP="008111E1">
      <w:pPr>
        <w:pStyle w:val="ListParagraph"/>
        <w:numPr>
          <w:ilvl w:val="1"/>
          <w:numId w:val="4"/>
        </w:numPr>
        <w:spacing w:after="160" w:line="259" w:lineRule="auto"/>
        <w:rPr>
          <w:rFonts w:ascii="Arial" w:hAnsi="Arial" w:cs="Arial"/>
          <w:lang w:val="en-US"/>
        </w:rPr>
      </w:pPr>
      <w:r w:rsidRPr="008111E1">
        <w:rPr>
          <w:rFonts w:ascii="Arial" w:hAnsi="Arial" w:cs="Arial"/>
          <w:lang w:val="en-US"/>
        </w:rPr>
        <w:t>Solids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air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Box2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Right Mouse click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>Assign the Boundary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Radiation</w:t>
      </w:r>
      <w:r w:rsidRPr="008111E1">
        <w:rPr>
          <w:rFonts w:ascii="Arial" w:hAnsi="Arial" w:cs="Arial"/>
          <w:lang w:val="en-US"/>
        </w:rPr>
        <w:sym w:font="Wingdings" w:char="F0E0"/>
      </w:r>
      <w:r w:rsidRPr="008111E1">
        <w:rPr>
          <w:rFonts w:ascii="Arial" w:hAnsi="Arial" w:cs="Arial"/>
          <w:lang w:val="en-US"/>
        </w:rPr>
        <w:t xml:space="preserve"> Enter OK</w:t>
      </w:r>
    </w:p>
    <w:p w14:paraId="0C4CCB9B" w14:textId="69B29FA3" w:rsidR="008111E1" w:rsidRDefault="008111E1">
      <w:pPr>
        <w:rPr>
          <w:rFonts w:ascii="Arial" w:hAnsi="Arial" w:cs="Arial"/>
          <w:b/>
          <w:bCs/>
          <w:sz w:val="22"/>
        </w:rPr>
      </w:pPr>
      <w:r w:rsidRPr="008111E1">
        <w:rPr>
          <w:rFonts w:ascii="Arial" w:hAnsi="Arial" w:cs="Arial"/>
          <w:b/>
          <w:bCs/>
          <w:sz w:val="22"/>
        </w:rPr>
        <w:t>Note: Continue the remaining steps in the lab manual for the results</w:t>
      </w:r>
    </w:p>
    <w:p w14:paraId="0CE43B13" w14:textId="77777777" w:rsidR="008111E1" w:rsidRDefault="008111E1">
      <w:pPr>
        <w:rPr>
          <w:rFonts w:ascii="Arial" w:hAnsi="Arial" w:cs="Arial"/>
          <w:b/>
          <w:bCs/>
          <w:sz w:val="22"/>
        </w:rPr>
      </w:pPr>
    </w:p>
    <w:p w14:paraId="6358BDC0" w14:textId="77777777" w:rsidR="008111E1" w:rsidRDefault="008111E1">
      <w:pPr>
        <w:rPr>
          <w:rFonts w:ascii="Arial" w:hAnsi="Arial" w:cs="Arial"/>
          <w:b/>
          <w:bCs/>
          <w:sz w:val="22"/>
        </w:rPr>
      </w:pPr>
    </w:p>
    <w:p w14:paraId="33305F8E" w14:textId="77777777" w:rsidR="008111E1" w:rsidRDefault="008111E1">
      <w:pPr>
        <w:rPr>
          <w:rFonts w:ascii="Arial" w:hAnsi="Arial" w:cs="Arial"/>
          <w:b/>
          <w:bCs/>
          <w:sz w:val="22"/>
        </w:rPr>
      </w:pPr>
    </w:p>
    <w:p w14:paraId="4F8C7B03" w14:textId="77777777" w:rsidR="008111E1" w:rsidRDefault="008111E1">
      <w:pPr>
        <w:rPr>
          <w:rFonts w:ascii="Arial" w:hAnsi="Arial" w:cs="Arial"/>
          <w:b/>
          <w:bCs/>
          <w:sz w:val="22"/>
        </w:rPr>
      </w:pPr>
    </w:p>
    <w:p w14:paraId="581B3A22" w14:textId="77777777" w:rsidR="008111E1" w:rsidRDefault="008111E1">
      <w:pPr>
        <w:rPr>
          <w:rFonts w:ascii="Arial" w:hAnsi="Arial" w:cs="Arial"/>
          <w:b/>
          <w:bCs/>
          <w:sz w:val="22"/>
        </w:rPr>
      </w:pPr>
    </w:p>
    <w:p w14:paraId="2A4CBFBB" w14:textId="77777777" w:rsidR="008111E1" w:rsidRDefault="008111E1">
      <w:pPr>
        <w:rPr>
          <w:rFonts w:ascii="Arial" w:hAnsi="Arial" w:cs="Arial"/>
          <w:b/>
          <w:bCs/>
          <w:sz w:val="22"/>
        </w:rPr>
      </w:pPr>
    </w:p>
    <w:p w14:paraId="6640A731" w14:textId="77777777" w:rsidR="008111E1" w:rsidRDefault="008111E1">
      <w:pPr>
        <w:rPr>
          <w:rFonts w:ascii="Arial" w:hAnsi="Arial" w:cs="Arial"/>
          <w:b/>
          <w:bCs/>
          <w:sz w:val="22"/>
        </w:rPr>
      </w:pPr>
    </w:p>
    <w:p w14:paraId="10CBEEDA" w14:textId="77777777" w:rsidR="008111E1" w:rsidRDefault="008111E1">
      <w:pPr>
        <w:rPr>
          <w:rFonts w:ascii="Arial" w:hAnsi="Arial" w:cs="Arial"/>
          <w:b/>
          <w:bCs/>
          <w:sz w:val="22"/>
        </w:rPr>
      </w:pPr>
    </w:p>
    <w:p w14:paraId="76C6B8DE" w14:textId="77777777" w:rsidR="00D75357" w:rsidRDefault="00D75357">
      <w:pPr>
        <w:rPr>
          <w:rFonts w:ascii="Arial" w:hAnsi="Arial" w:cs="Arial"/>
          <w:b/>
          <w:bCs/>
          <w:sz w:val="22"/>
        </w:rPr>
        <w:sectPr w:rsidR="00D75357" w:rsidSect="003C58B7">
          <w:headerReference w:type="even" r:id="rId51"/>
          <w:headerReference w:type="default" r:id="rId52"/>
          <w:footerReference w:type="even" r:id="rId53"/>
          <w:footerReference w:type="default" r:id="rId54"/>
          <w:headerReference w:type="first" r:id="rId55"/>
          <w:footerReference w:type="first" r:id="rId5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9CB00BE" w14:textId="61D1FDBD" w:rsidR="008111E1" w:rsidRDefault="008111E1">
      <w:pPr>
        <w:rPr>
          <w:rFonts w:ascii="Arial" w:hAnsi="Arial" w:cs="Arial"/>
          <w:b/>
          <w:bCs/>
          <w:sz w:val="22"/>
        </w:rPr>
      </w:pPr>
    </w:p>
    <w:p w14:paraId="29F157EE" w14:textId="0123A2A9" w:rsidR="008111E1" w:rsidRDefault="008111E1" w:rsidP="008111E1">
      <w:pPr>
        <w:spacing w:after="0"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8111E1">
        <w:rPr>
          <w:rFonts w:ascii="Arial" w:hAnsi="Arial" w:cs="Arial"/>
          <w:b/>
          <w:sz w:val="32"/>
          <w:szCs w:val="32"/>
        </w:rPr>
        <w:t>EXPERIMENT 7</w:t>
      </w:r>
    </w:p>
    <w:p w14:paraId="1111405B" w14:textId="67C06A69" w:rsidR="003A1F4C" w:rsidRPr="008111E1" w:rsidRDefault="003A1F4C" w:rsidP="003A1F4C">
      <w:pPr>
        <w:spacing w:after="0" w:line="240" w:lineRule="auto"/>
        <w:jc w:val="center"/>
        <w:rPr>
          <w:rFonts w:ascii="Arial" w:hAnsi="Arial" w:cs="Arial"/>
          <w:b/>
          <w:sz w:val="36"/>
          <w:szCs w:val="36"/>
        </w:rPr>
      </w:pPr>
      <w:r w:rsidRPr="008111E1">
        <w:rPr>
          <w:rFonts w:ascii="Arial" w:hAnsi="Arial" w:cs="Arial"/>
          <w:b/>
          <w:sz w:val="36"/>
          <w:szCs w:val="36"/>
        </w:rPr>
        <w:t>Design and Simulation of Rectangular Waveguide and Magic-Tee using HFSS</w:t>
      </w:r>
    </w:p>
    <w:p w14:paraId="5DDEA37F" w14:textId="5BBF247F" w:rsidR="003A1F4C" w:rsidRPr="00D75357" w:rsidRDefault="003A1F4C" w:rsidP="003A1F4C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b/>
          <w:bCs/>
          <w:sz w:val="24"/>
          <w:szCs w:val="24"/>
          <w:lang w:val="en-GB" w:eastAsia="en-GB"/>
        </w:rPr>
      </w:pPr>
      <w:r w:rsidRPr="00D75357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80768" behindDoc="1" locked="0" layoutInCell="1" allowOverlap="1" wp14:anchorId="33F0B126" wp14:editId="068AB2E9">
            <wp:simplePos x="0" y="0"/>
            <wp:positionH relativeFrom="column">
              <wp:posOffset>105410</wp:posOffset>
            </wp:positionH>
            <wp:positionV relativeFrom="paragraph">
              <wp:posOffset>325755</wp:posOffset>
            </wp:positionV>
            <wp:extent cx="9133840" cy="4781550"/>
            <wp:effectExtent l="0" t="0" r="0" b="0"/>
            <wp:wrapTopAndBottom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BEBA8EAE-BF5A-486C-A8C5-ECC9F3942E4B}">
                          <a14:imgProps xmlns:a14="http://schemas.microsoft.com/office/drawing/2010/main">
                            <a14:imgLayer r:embed="rId58"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3840" cy="4781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75357">
        <w:rPr>
          <w:rFonts w:ascii="Arial" w:hAnsi="Arial" w:cs="Arial"/>
          <w:b/>
          <w:sz w:val="24"/>
          <w:szCs w:val="24"/>
        </w:rPr>
        <w:t xml:space="preserve"> Simulation of Rectangular Waveguide</w:t>
      </w:r>
    </w:p>
    <w:p w14:paraId="0D0B99A0" w14:textId="3844B7C6" w:rsidR="003A1F4C" w:rsidRPr="008111E1" w:rsidRDefault="003A1F4C" w:rsidP="008111E1">
      <w:pPr>
        <w:spacing w:after="0" w:line="360" w:lineRule="auto"/>
        <w:jc w:val="center"/>
        <w:rPr>
          <w:rFonts w:ascii="Arial" w:hAnsi="Arial" w:cs="Arial"/>
          <w:b/>
          <w:sz w:val="32"/>
          <w:szCs w:val="32"/>
        </w:rPr>
      </w:pPr>
    </w:p>
    <w:p w14:paraId="40AF0B05" w14:textId="0CB0228F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164687B9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>
        <w:rPr>
          <w:noProof/>
        </w:rPr>
        <w:drawing>
          <wp:inline distT="0" distB="0" distL="0" distR="0" wp14:anchorId="3C4E568D" wp14:editId="14F6FC75">
            <wp:extent cx="9421562" cy="535940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3374" cy="53604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D193EF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4524F57D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EA0AF1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5B75034D" wp14:editId="2D4B9A46">
            <wp:extent cx="9295130" cy="5278731"/>
            <wp:effectExtent l="0" t="0" r="127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9300869" cy="528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AA90F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06646677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EA0AF1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02E41750" wp14:editId="33529CD5">
            <wp:extent cx="8668597" cy="4796907"/>
            <wp:effectExtent l="0" t="0" r="0" b="381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8670447" cy="4797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B97AE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3BB6CDBF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6EFFE290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EA0AF1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70F4172D" wp14:editId="6D256298">
            <wp:extent cx="8990330" cy="4712982"/>
            <wp:effectExtent l="0" t="0" r="127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8994004" cy="4714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3A7C5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46681B57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22EDAC3A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EA0AF1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68D2DD9E" wp14:editId="16799CA0">
            <wp:extent cx="9125797" cy="4804044"/>
            <wp:effectExtent l="0" t="0" r="0" b="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137448" cy="4810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4FBD3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5B6D7D75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1272C700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EA0AF1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43370DA6" wp14:editId="660D24F1">
            <wp:extent cx="9193530" cy="3845388"/>
            <wp:effectExtent l="0" t="0" r="7620" b="3175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9196842" cy="3846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90824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04CA2F50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5B85C88F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366BEE24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659BACE6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2044DAE2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0C8DD617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EA0AF1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2EA56A95" wp14:editId="251A7675">
            <wp:extent cx="8863330" cy="4362375"/>
            <wp:effectExtent l="0" t="0" r="0" b="635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8866506" cy="4363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AD67F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0FE38B13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275B0F93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6B7152AA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EA0AF1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011AB930" wp14:editId="142137A9">
            <wp:extent cx="8812530" cy="4480282"/>
            <wp:effectExtent l="0" t="0" r="762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8815791" cy="448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D42E8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617CC7EC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0B0E9C81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4A96A654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EA0AF1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0619A8F1" wp14:editId="42AF6FDF">
            <wp:extent cx="8931063" cy="2422316"/>
            <wp:effectExtent l="0" t="0" r="381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8939751" cy="2424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7B777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5BC606A1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56F92362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2ECF38B9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5EBFEE0B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041BF7DD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400080EC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6E5EBAF1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4336AE41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23C7D373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4407A277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EA0AF1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4E3BF05E" wp14:editId="7AB6B35C">
            <wp:extent cx="8346863" cy="4393994"/>
            <wp:effectExtent l="0" t="0" r="0" b="6985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8349154" cy="439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09834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700BEF16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14E003EC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EA0AF1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344CD533" wp14:editId="51BC5996">
            <wp:extent cx="8829463" cy="4615531"/>
            <wp:effectExtent l="0" t="0" r="0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8832208" cy="461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41FC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250744CE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22E747D0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724B8F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2EA1842B" wp14:editId="3F4E41C8">
            <wp:extent cx="8964930" cy="4735577"/>
            <wp:effectExtent l="0" t="0" r="7620" b="825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8967298" cy="4736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ABA26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1F841780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29865F38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724B8F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25C6B7B3" wp14:editId="0535A674">
            <wp:extent cx="8753263" cy="4664486"/>
            <wp:effectExtent l="0" t="0" r="0" b="3175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8757071" cy="46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FB964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47780732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62B8E925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724B8F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3FBC89CD" wp14:editId="1C5117FD">
            <wp:extent cx="8888730" cy="4657998"/>
            <wp:effectExtent l="0" t="0" r="7620" b="9525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8891306" cy="4659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5246E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0DE370B2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69672352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724B8F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62896378" wp14:editId="24844F10">
            <wp:extent cx="8897197" cy="4980315"/>
            <wp:effectExtent l="0" t="0" r="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8899580" cy="4981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40597" w14:textId="77777777" w:rsidR="00D75357" w:rsidRDefault="00D75357" w:rsidP="00D75357">
      <w:pPr>
        <w:rPr>
          <w:rFonts w:ascii="Arial" w:hAnsi="Arial" w:cs="Arial"/>
          <w:b/>
          <w:bCs/>
          <w:sz w:val="22"/>
        </w:rPr>
      </w:pPr>
      <w:r w:rsidRPr="008111E1">
        <w:rPr>
          <w:rFonts w:ascii="Arial" w:hAnsi="Arial" w:cs="Arial"/>
          <w:b/>
          <w:bCs/>
          <w:sz w:val="22"/>
        </w:rPr>
        <w:t>Note: Continue the remaining steps in the lab manual for the results</w:t>
      </w:r>
    </w:p>
    <w:p w14:paraId="17433A7C" w14:textId="77777777" w:rsidR="00D75357" w:rsidRDefault="00D75357" w:rsidP="008111E1">
      <w:pPr>
        <w:spacing w:after="0"/>
        <w:rPr>
          <w:rFonts w:ascii="Arial" w:hAnsi="Arial" w:cs="Arial"/>
          <w:b/>
          <w:bCs/>
          <w:szCs w:val="24"/>
          <w:lang w:val="en-GB" w:eastAsia="en-GB"/>
        </w:rPr>
      </w:pPr>
    </w:p>
    <w:p w14:paraId="44FDF178" w14:textId="77777777" w:rsidR="00D75357" w:rsidRDefault="00D75357" w:rsidP="008111E1">
      <w:pPr>
        <w:spacing w:after="0"/>
        <w:rPr>
          <w:rFonts w:ascii="Arial" w:hAnsi="Arial" w:cs="Arial"/>
          <w:b/>
          <w:bCs/>
          <w:szCs w:val="24"/>
          <w:lang w:val="en-GB" w:eastAsia="en-GB"/>
        </w:rPr>
      </w:pPr>
    </w:p>
    <w:p w14:paraId="7E9899F5" w14:textId="77777777" w:rsidR="00D75357" w:rsidRDefault="00D75357" w:rsidP="008111E1">
      <w:pPr>
        <w:spacing w:after="0"/>
        <w:rPr>
          <w:rFonts w:ascii="Arial" w:hAnsi="Arial" w:cs="Arial"/>
          <w:b/>
          <w:bCs/>
          <w:szCs w:val="24"/>
          <w:lang w:val="en-GB" w:eastAsia="en-GB"/>
        </w:rPr>
      </w:pPr>
    </w:p>
    <w:p w14:paraId="1152F32E" w14:textId="77777777" w:rsidR="00D75357" w:rsidRDefault="00D75357" w:rsidP="008111E1">
      <w:pPr>
        <w:spacing w:after="0"/>
        <w:rPr>
          <w:rFonts w:ascii="Arial" w:hAnsi="Arial" w:cs="Arial"/>
          <w:b/>
          <w:bCs/>
          <w:szCs w:val="24"/>
          <w:lang w:val="en-GB" w:eastAsia="en-GB"/>
        </w:rPr>
      </w:pPr>
    </w:p>
    <w:p w14:paraId="39CD1AA7" w14:textId="77777777" w:rsidR="00D75357" w:rsidRDefault="00D75357" w:rsidP="008111E1">
      <w:pPr>
        <w:spacing w:after="0"/>
        <w:rPr>
          <w:rFonts w:ascii="Arial" w:hAnsi="Arial" w:cs="Arial"/>
          <w:b/>
          <w:bCs/>
          <w:szCs w:val="24"/>
          <w:lang w:val="en-GB" w:eastAsia="en-GB"/>
        </w:rPr>
        <w:sectPr w:rsidR="00D75357" w:rsidSect="00D75357">
          <w:footerReference w:type="default" r:id="rId74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467A8009" w14:textId="5BB2E5B2" w:rsidR="00D75357" w:rsidRPr="00D75357" w:rsidRDefault="00D75357" w:rsidP="00D75357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b/>
          <w:bCs/>
          <w:szCs w:val="24"/>
          <w:lang w:val="en-GB" w:eastAsia="en-GB"/>
        </w:rPr>
      </w:pPr>
      <w:r>
        <w:rPr>
          <w:rFonts w:ascii="Arial" w:hAnsi="Arial" w:cs="Arial"/>
          <w:b/>
          <w:bCs/>
          <w:szCs w:val="24"/>
          <w:lang w:val="en-GB" w:eastAsia="en-GB"/>
        </w:rPr>
        <w:lastRenderedPageBreak/>
        <w:t xml:space="preserve">Design and Simulation of </w:t>
      </w:r>
      <w:r w:rsidRPr="00D75357">
        <w:rPr>
          <w:rFonts w:cs="Times New Roman"/>
          <w:b/>
          <w:sz w:val="24"/>
          <w:szCs w:val="24"/>
        </w:rPr>
        <w:t>Magic-Tee using HFSS</w:t>
      </w:r>
    </w:p>
    <w:p w14:paraId="40E2EF57" w14:textId="783C207F" w:rsidR="008111E1" w:rsidRPr="008111E1" w:rsidRDefault="008111E1" w:rsidP="008111E1">
      <w:pPr>
        <w:spacing w:after="0"/>
        <w:rPr>
          <w:rFonts w:ascii="Arial" w:hAnsi="Arial" w:cs="Arial"/>
          <w:b/>
          <w:bCs/>
          <w:szCs w:val="24"/>
          <w:lang w:val="en-GB" w:eastAsia="en-GB"/>
        </w:rPr>
      </w:pPr>
      <w:r w:rsidRPr="008111E1">
        <w:rPr>
          <w:rFonts w:ascii="Arial" w:hAnsi="Arial" w:cs="Arial"/>
          <w:b/>
          <w:bCs/>
          <w:szCs w:val="24"/>
          <w:lang w:val="en-GB" w:eastAsia="en-GB"/>
        </w:rPr>
        <w:t>Magic Tee HFSS Procedure</w:t>
      </w:r>
      <w:r w:rsidR="00BD4620">
        <w:rPr>
          <w:rFonts w:ascii="Arial" w:hAnsi="Arial" w:cs="Arial"/>
          <w:b/>
          <w:bCs/>
          <w:szCs w:val="24"/>
          <w:lang w:val="en-GB" w:eastAsia="en-GB"/>
        </w:rPr>
        <w:t xml:space="preserve"> </w:t>
      </w:r>
    </w:p>
    <w:p w14:paraId="41CF8611" w14:textId="77777777" w:rsidR="008111E1" w:rsidRPr="008111E1" w:rsidRDefault="008111E1" w:rsidP="008111E1">
      <w:pPr>
        <w:spacing w:after="0"/>
        <w:rPr>
          <w:rFonts w:ascii="Arial" w:hAnsi="Arial" w:cs="Arial"/>
          <w:b/>
          <w:bCs/>
          <w:szCs w:val="24"/>
          <w:lang w:val="en-GB" w:eastAsia="en-GB"/>
        </w:rPr>
      </w:pPr>
      <w:r w:rsidRPr="008111E1">
        <w:rPr>
          <w:rFonts w:ascii="Arial" w:hAnsi="Arial" w:cs="Arial"/>
          <w:b/>
          <w:bCs/>
          <w:szCs w:val="24"/>
          <w:lang w:val="en-GB" w:eastAsia="en-GB"/>
        </w:rPr>
        <w:t>Setting Tool Options</w:t>
      </w:r>
    </w:p>
    <w:p w14:paraId="51570208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 xml:space="preserve">•Note: In order to follow the steps outlined in this example, verify that the following tool options are </w:t>
      </w:r>
      <w:proofErr w:type="gramStart"/>
      <w:r w:rsidRPr="008111E1">
        <w:rPr>
          <w:rFonts w:ascii="Arial" w:hAnsi="Arial" w:cs="Arial"/>
          <w:szCs w:val="24"/>
          <w:lang w:val="en-GB" w:eastAsia="en-GB"/>
        </w:rPr>
        <w:t>set :</w:t>
      </w:r>
      <w:proofErr w:type="gramEnd"/>
    </w:p>
    <w:p w14:paraId="11F5CE2B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•Select the menu item Tools &gt; Options &gt; General Options…</w:t>
      </w:r>
    </w:p>
    <w:p w14:paraId="1DF2F242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•Expand the HFSS Branch</w:t>
      </w:r>
    </w:p>
    <w:p w14:paraId="0C448F05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Left Mouse Click Boundary Assignment</w:t>
      </w:r>
    </w:p>
    <w:p w14:paraId="3D2F5968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 xml:space="preserve">•Use Wizards for data input when creating new boundaries:    </w:t>
      </w:r>
    </w:p>
    <w:p w14:paraId="5C85B329" w14:textId="77777777" w:rsidR="008111E1" w:rsidRPr="008111E1" w:rsidRDefault="008111E1" w:rsidP="008111E1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  <w:szCs w:val="24"/>
          <w:lang w:val="en-GB" w:eastAsia="en-GB"/>
        </w:rPr>
      </w:pPr>
      <w:r w:rsidRPr="008111E1">
        <w:rPr>
          <w:rFonts w:ascii="Arial" w:hAnsi="Arial" w:cs="Arial"/>
          <w:sz w:val="24"/>
          <w:szCs w:val="24"/>
          <w:lang w:val="en-GB" w:eastAsia="en-GB"/>
        </w:rPr>
        <w:t>Checked</w:t>
      </w:r>
    </w:p>
    <w:p w14:paraId="10371792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 xml:space="preserve">•Duplicate boundaries/mesh operations with geometry: </w:t>
      </w:r>
    </w:p>
    <w:p w14:paraId="2C8FF031" w14:textId="77777777" w:rsidR="008111E1" w:rsidRPr="008111E1" w:rsidRDefault="008111E1" w:rsidP="008111E1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  <w:szCs w:val="24"/>
          <w:lang w:val="en-GB" w:eastAsia="en-GB"/>
        </w:rPr>
      </w:pPr>
      <w:r w:rsidRPr="008111E1">
        <w:rPr>
          <w:rFonts w:ascii="Arial" w:hAnsi="Arial" w:cs="Arial"/>
          <w:sz w:val="24"/>
          <w:szCs w:val="24"/>
          <w:lang w:val="en-GB" w:eastAsia="en-GB"/>
        </w:rPr>
        <w:t>Checked</w:t>
      </w:r>
    </w:p>
    <w:p w14:paraId="28FE4B76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•Expand the 3D Modeler Branch</w:t>
      </w:r>
    </w:p>
    <w:p w14:paraId="3EA1C888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 xml:space="preserve">Drawing: Edit properties of new primitives: </w:t>
      </w:r>
    </w:p>
    <w:p w14:paraId="5F96DB00" w14:textId="77777777" w:rsidR="008111E1" w:rsidRPr="008111E1" w:rsidRDefault="008111E1" w:rsidP="008111E1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  <w:szCs w:val="24"/>
          <w:lang w:val="en-GB" w:eastAsia="en-GB"/>
        </w:rPr>
      </w:pPr>
      <w:r w:rsidRPr="008111E1">
        <w:rPr>
          <w:rFonts w:ascii="Arial" w:hAnsi="Arial" w:cs="Arial"/>
          <w:sz w:val="24"/>
          <w:szCs w:val="24"/>
          <w:lang w:val="en-GB" w:eastAsia="en-GB"/>
        </w:rPr>
        <w:t>Checked</w:t>
      </w:r>
    </w:p>
    <w:p w14:paraId="395C87C9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Expand the Display Branch</w:t>
      </w:r>
    </w:p>
    <w:p w14:paraId="2DD1FC5E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Rendering Set Default Transparency to 0.7</w:t>
      </w:r>
    </w:p>
    <w:p w14:paraId="6BCB6D86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History Tree: Select last command on object/</w:t>
      </w:r>
      <w:proofErr w:type="spellStart"/>
      <w:r w:rsidRPr="008111E1">
        <w:rPr>
          <w:rFonts w:ascii="Arial" w:hAnsi="Arial" w:cs="Arial"/>
          <w:szCs w:val="24"/>
          <w:lang w:val="en-GB" w:eastAsia="en-GB"/>
        </w:rPr>
        <w:t>submodel</w:t>
      </w:r>
      <w:proofErr w:type="spellEnd"/>
      <w:r w:rsidRPr="008111E1">
        <w:rPr>
          <w:rFonts w:ascii="Arial" w:hAnsi="Arial" w:cs="Arial"/>
          <w:szCs w:val="24"/>
          <w:lang w:val="en-GB" w:eastAsia="en-GB"/>
        </w:rPr>
        <w:t xml:space="preserve"> select: </w:t>
      </w:r>
    </w:p>
    <w:p w14:paraId="7635A38A" w14:textId="77777777" w:rsidR="008111E1" w:rsidRPr="008111E1" w:rsidRDefault="008111E1" w:rsidP="008111E1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  <w:szCs w:val="24"/>
          <w:lang w:val="en-GB" w:eastAsia="en-GB"/>
        </w:rPr>
      </w:pPr>
      <w:r w:rsidRPr="008111E1">
        <w:rPr>
          <w:rFonts w:ascii="Arial" w:hAnsi="Arial" w:cs="Arial"/>
          <w:sz w:val="24"/>
          <w:szCs w:val="24"/>
          <w:lang w:val="en-GB" w:eastAsia="en-GB"/>
        </w:rPr>
        <w:t>Checked</w:t>
      </w:r>
    </w:p>
    <w:p w14:paraId="02CFDAB3" w14:textId="77777777" w:rsidR="008111E1" w:rsidRPr="008111E1" w:rsidRDefault="008111E1" w:rsidP="008111E1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  <w:lang w:val="en-GB" w:eastAsia="en-GB"/>
        </w:rPr>
      </w:pPr>
      <w:r w:rsidRPr="008111E1">
        <w:rPr>
          <w:rFonts w:ascii="Arial" w:hAnsi="Arial" w:cs="Arial"/>
          <w:sz w:val="24"/>
          <w:szCs w:val="24"/>
          <w:lang w:val="en-GB" w:eastAsia="en-GB"/>
        </w:rPr>
        <w:t>Draw the Box and its dimension</w:t>
      </w:r>
    </w:p>
    <w:p w14:paraId="7B05B85A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Draw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 xml:space="preserve"> Box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>Use Mouse Pointer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 xml:space="preserve"> Select the Origin (0,0,0) as position and </w:t>
      </w:r>
      <w:proofErr w:type="gramStart"/>
      <w:r w:rsidRPr="008111E1">
        <w:rPr>
          <w:rFonts w:ascii="Arial" w:hAnsi="Arial" w:cs="Arial"/>
          <w:szCs w:val="24"/>
          <w:lang w:val="en-GB" w:eastAsia="en-GB"/>
        </w:rPr>
        <w:t>draw(</w:t>
      </w:r>
      <w:proofErr w:type="gramEnd"/>
      <w:r w:rsidRPr="008111E1">
        <w:rPr>
          <w:rFonts w:ascii="Arial" w:hAnsi="Arial" w:cs="Arial"/>
          <w:szCs w:val="24"/>
          <w:lang w:val="en-GB" w:eastAsia="en-GB"/>
        </w:rPr>
        <w:t>Ref Fig below)</w:t>
      </w:r>
    </w:p>
    <w:p w14:paraId="257E3ECC" w14:textId="77777777" w:rsidR="008111E1" w:rsidRPr="008111E1" w:rsidRDefault="008111E1" w:rsidP="008111E1">
      <w:pPr>
        <w:jc w:val="center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noProof/>
          <w:szCs w:val="24"/>
        </w:rPr>
        <w:drawing>
          <wp:inline distT="0" distB="0" distL="0" distR="0" wp14:anchorId="7936ECEB" wp14:editId="4B2BF72B">
            <wp:extent cx="5750169" cy="2760204"/>
            <wp:effectExtent l="0" t="0" r="3175" b="2540"/>
            <wp:docPr id="1283341641" name="Picture 1283341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BEBA8EAE-BF5A-486C-A8C5-ECC9F3942E4B}">
                          <a14:imgProps xmlns:a14="http://schemas.microsoft.com/office/drawing/2010/main">
                            <a14:imgLayer r:embed="rId76">
                              <a14:imgEffect>
                                <a14:sharpenSoften amount="25000"/>
                              </a14:imgEffect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852" cy="2766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BEA74" w14:textId="77777777" w:rsidR="008111E1" w:rsidRPr="008111E1" w:rsidRDefault="008111E1" w:rsidP="008111E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lang w:val="en-GB" w:eastAsia="en-GB"/>
        </w:rPr>
      </w:pPr>
      <w:r w:rsidRPr="008111E1">
        <w:rPr>
          <w:rFonts w:ascii="Arial" w:hAnsi="Arial" w:cs="Arial"/>
          <w:sz w:val="24"/>
          <w:szCs w:val="24"/>
          <w:lang w:val="en-GB" w:eastAsia="en-GB"/>
        </w:rPr>
        <w:t>Changing the dimensions</w:t>
      </w:r>
    </w:p>
    <w:p w14:paraId="509E55E2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Model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>vacuum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 xml:space="preserve"> Box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proofErr w:type="spellStart"/>
      <w:r w:rsidRPr="008111E1">
        <w:rPr>
          <w:rFonts w:ascii="Arial" w:hAnsi="Arial" w:cs="Arial"/>
          <w:szCs w:val="24"/>
          <w:lang w:val="en-GB" w:eastAsia="en-GB"/>
        </w:rPr>
        <w:t>CreateBox</w:t>
      </w:r>
      <w:proofErr w:type="spellEnd"/>
    </w:p>
    <w:p w14:paraId="65518EC0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Position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>(-11.43, 0, -5.08</w:t>
      </w:r>
      <w:proofErr w:type="gramStart"/>
      <w:r w:rsidRPr="008111E1">
        <w:rPr>
          <w:rFonts w:ascii="Arial" w:hAnsi="Arial" w:cs="Arial"/>
          <w:szCs w:val="24"/>
          <w:lang w:val="en-GB" w:eastAsia="en-GB"/>
        </w:rPr>
        <w:t>)  (</w:t>
      </w:r>
      <w:proofErr w:type="gramEnd"/>
      <w:r w:rsidRPr="008111E1">
        <w:rPr>
          <w:rFonts w:ascii="Arial" w:hAnsi="Arial" w:cs="Arial"/>
          <w:szCs w:val="24"/>
          <w:lang w:val="en-GB" w:eastAsia="en-GB"/>
        </w:rPr>
        <w:t>Note: To keep the waveguide positioning at centre of XZ plane axis)</w:t>
      </w:r>
    </w:p>
    <w:p w14:paraId="04DE38D1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proofErr w:type="spellStart"/>
      <w:r w:rsidRPr="008111E1">
        <w:rPr>
          <w:rFonts w:ascii="Arial" w:hAnsi="Arial" w:cs="Arial"/>
          <w:szCs w:val="24"/>
          <w:lang w:val="en-GB" w:eastAsia="en-GB"/>
        </w:rPr>
        <w:t>XSize</w:t>
      </w:r>
      <w:proofErr w:type="spellEnd"/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 xml:space="preserve"> 22.86</w:t>
      </w:r>
    </w:p>
    <w:p w14:paraId="5C364DF7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proofErr w:type="spellStart"/>
      <w:r w:rsidRPr="008111E1">
        <w:rPr>
          <w:rFonts w:ascii="Arial" w:hAnsi="Arial" w:cs="Arial"/>
          <w:szCs w:val="24"/>
          <w:lang w:val="en-GB" w:eastAsia="en-GB"/>
        </w:rPr>
        <w:t>YSize</w:t>
      </w:r>
      <w:proofErr w:type="spellEnd"/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>100</w:t>
      </w:r>
    </w:p>
    <w:p w14:paraId="2A59E4BC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proofErr w:type="spellStart"/>
      <w:r w:rsidRPr="008111E1">
        <w:rPr>
          <w:rFonts w:ascii="Arial" w:hAnsi="Arial" w:cs="Arial"/>
          <w:szCs w:val="24"/>
          <w:lang w:val="en-GB" w:eastAsia="en-GB"/>
        </w:rPr>
        <w:t>ZSize</w:t>
      </w:r>
      <w:proofErr w:type="spellEnd"/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>10.16</w:t>
      </w:r>
    </w:p>
    <w:p w14:paraId="55A8B844" w14:textId="77777777" w:rsidR="008111E1" w:rsidRPr="008111E1" w:rsidRDefault="008111E1" w:rsidP="008111E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lang w:val="en-GB" w:eastAsia="en-GB"/>
        </w:rPr>
      </w:pPr>
      <w:r w:rsidRPr="008111E1">
        <w:rPr>
          <w:rFonts w:ascii="Arial" w:hAnsi="Arial" w:cs="Arial"/>
          <w:sz w:val="24"/>
          <w:szCs w:val="24"/>
          <w:lang w:val="en-GB" w:eastAsia="en-GB"/>
        </w:rPr>
        <w:lastRenderedPageBreak/>
        <w:t>Fit View Ctrl +D or View</w:t>
      </w:r>
      <w:r w:rsidRPr="008111E1">
        <w:rPr>
          <w:rFonts w:ascii="Arial" w:hAnsi="Arial" w:cs="Arial"/>
          <w:sz w:val="24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 w:val="24"/>
          <w:szCs w:val="24"/>
          <w:lang w:val="en-GB" w:eastAsia="en-GB"/>
        </w:rPr>
        <w:t xml:space="preserve"> Fit all &amp; duplicate the box for all 4 arms</w:t>
      </w:r>
    </w:p>
    <w:p w14:paraId="44B1FCD8" w14:textId="77777777" w:rsidR="008111E1" w:rsidRPr="008111E1" w:rsidRDefault="008111E1" w:rsidP="008111E1">
      <w:pPr>
        <w:pStyle w:val="ListParagraph"/>
        <w:rPr>
          <w:rFonts w:ascii="Arial" w:hAnsi="Arial" w:cs="Arial"/>
          <w:sz w:val="24"/>
          <w:szCs w:val="24"/>
          <w:lang w:val="en-GB" w:eastAsia="en-GB"/>
        </w:rPr>
      </w:pPr>
      <w:r w:rsidRPr="008111E1">
        <w:rPr>
          <w:rFonts w:ascii="Arial" w:hAnsi="Arial" w:cs="Arial"/>
          <w:sz w:val="24"/>
          <w:szCs w:val="24"/>
          <w:lang w:val="en-GB" w:eastAsia="en-GB"/>
        </w:rPr>
        <w:t>Select Box</w:t>
      </w:r>
      <w:r w:rsidRPr="008111E1">
        <w:rPr>
          <w:rFonts w:ascii="Arial" w:hAnsi="Arial" w:cs="Arial"/>
          <w:sz w:val="24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 w:val="24"/>
          <w:szCs w:val="24"/>
          <w:lang w:val="en-GB" w:eastAsia="en-GB"/>
        </w:rPr>
        <w:t xml:space="preserve"> Edit</w:t>
      </w:r>
      <w:r w:rsidRPr="008111E1">
        <w:rPr>
          <w:rFonts w:ascii="Arial" w:hAnsi="Arial" w:cs="Arial"/>
          <w:sz w:val="24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 w:val="24"/>
          <w:szCs w:val="24"/>
          <w:lang w:val="en-GB" w:eastAsia="en-GB"/>
        </w:rPr>
        <w:t xml:space="preserve"> Duplicate</w:t>
      </w:r>
      <w:r w:rsidRPr="008111E1">
        <w:rPr>
          <w:rFonts w:ascii="Arial" w:hAnsi="Arial" w:cs="Arial"/>
          <w:sz w:val="24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 w:val="24"/>
          <w:szCs w:val="24"/>
          <w:lang w:val="en-GB" w:eastAsia="en-GB"/>
        </w:rPr>
        <w:t xml:space="preserve"> Around Axis (Ref Fig below)</w:t>
      </w:r>
    </w:p>
    <w:p w14:paraId="7B3DB2C5" w14:textId="77777777" w:rsidR="008111E1" w:rsidRPr="008111E1" w:rsidRDefault="008111E1" w:rsidP="008111E1">
      <w:pPr>
        <w:spacing w:after="0"/>
        <w:jc w:val="center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noProof/>
          <w:szCs w:val="24"/>
        </w:rPr>
        <w:drawing>
          <wp:inline distT="0" distB="0" distL="0" distR="0" wp14:anchorId="70B619F0" wp14:editId="150E0CEB">
            <wp:extent cx="4683369" cy="3019862"/>
            <wp:effectExtent l="0" t="0" r="317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8">
                              <a14:imgEffect>
                                <a14:sharpenSoften amount="25000"/>
                              </a14:imgEffect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6873" cy="3028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03AA3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 xml:space="preserve">Coplanar-arm (Port 2) </w:t>
      </w:r>
    </w:p>
    <w:p w14:paraId="68D6377C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Axis: Z</w:t>
      </w:r>
    </w:p>
    <w:p w14:paraId="7D1B79B1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 xml:space="preserve">Angle: 90 </w:t>
      </w:r>
      <w:proofErr w:type="spellStart"/>
      <w:r w:rsidRPr="008111E1">
        <w:rPr>
          <w:rFonts w:ascii="Arial" w:hAnsi="Arial" w:cs="Arial"/>
          <w:szCs w:val="24"/>
          <w:lang w:val="en-GB" w:eastAsia="en-GB"/>
        </w:rPr>
        <w:t>deg</w:t>
      </w:r>
      <w:proofErr w:type="spellEnd"/>
    </w:p>
    <w:p w14:paraId="22187FDA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Total number: 2</w:t>
      </w:r>
    </w:p>
    <w:p w14:paraId="20ED8E1D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</w:p>
    <w:p w14:paraId="54719FB0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Similarly, Coplanar-arm (Port 1)</w:t>
      </w:r>
    </w:p>
    <w:p w14:paraId="260802C6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Axis: Z</w:t>
      </w:r>
    </w:p>
    <w:p w14:paraId="1C5F259F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 xml:space="preserve">Angle: -90 </w:t>
      </w:r>
      <w:proofErr w:type="spellStart"/>
      <w:r w:rsidRPr="008111E1">
        <w:rPr>
          <w:rFonts w:ascii="Arial" w:hAnsi="Arial" w:cs="Arial"/>
          <w:szCs w:val="24"/>
          <w:lang w:val="en-GB" w:eastAsia="en-GB"/>
        </w:rPr>
        <w:t>deg</w:t>
      </w:r>
      <w:proofErr w:type="spellEnd"/>
    </w:p>
    <w:p w14:paraId="09330760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Total number: 2</w:t>
      </w:r>
    </w:p>
    <w:p w14:paraId="05AEB3B6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</w:p>
    <w:p w14:paraId="1A310BAF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For E-plane arm (Port 3) (Ref Fig below)</w:t>
      </w:r>
    </w:p>
    <w:p w14:paraId="669A05C0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Select the coplanar port1 arm,</w:t>
      </w:r>
    </w:p>
    <w:p w14:paraId="3DDB7409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Axis: Y</w:t>
      </w:r>
    </w:p>
    <w:p w14:paraId="26FF5C95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 xml:space="preserve">Angle: -90 </w:t>
      </w:r>
      <w:proofErr w:type="spellStart"/>
      <w:r w:rsidRPr="008111E1">
        <w:rPr>
          <w:rFonts w:ascii="Arial" w:hAnsi="Arial" w:cs="Arial"/>
          <w:szCs w:val="24"/>
          <w:lang w:val="en-GB" w:eastAsia="en-GB"/>
        </w:rPr>
        <w:t>deg</w:t>
      </w:r>
      <w:proofErr w:type="spellEnd"/>
    </w:p>
    <w:p w14:paraId="2D8F7568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Total number: 2</w:t>
      </w:r>
    </w:p>
    <w:p w14:paraId="7397CFE0" w14:textId="77777777" w:rsidR="008111E1" w:rsidRPr="008111E1" w:rsidRDefault="008111E1" w:rsidP="008111E1">
      <w:pPr>
        <w:spacing w:after="0"/>
        <w:jc w:val="center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noProof/>
          <w:szCs w:val="24"/>
        </w:rPr>
        <w:lastRenderedPageBreak/>
        <w:drawing>
          <wp:inline distT="0" distB="0" distL="0" distR="0" wp14:anchorId="5712493E" wp14:editId="7390C05D">
            <wp:extent cx="5269523" cy="219282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0">
                              <a14:imgEffect>
                                <a14:sharpenSoften amount="25000"/>
                              </a14:imgEffect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023" cy="21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EADF3" w14:textId="77777777" w:rsidR="008111E1" w:rsidRPr="008111E1" w:rsidRDefault="008111E1" w:rsidP="008111E1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8"/>
          <w:lang w:val="en-GB" w:eastAsia="en-GB"/>
        </w:rPr>
      </w:pPr>
      <w:r w:rsidRPr="008111E1">
        <w:rPr>
          <w:rFonts w:ascii="Arial" w:hAnsi="Arial" w:cs="Arial"/>
          <w:sz w:val="24"/>
          <w:szCs w:val="28"/>
          <w:lang w:val="en-GB" w:eastAsia="en-GB"/>
        </w:rPr>
        <w:t>Unite all the Box</w:t>
      </w:r>
    </w:p>
    <w:p w14:paraId="28341A92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Edit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 xml:space="preserve"> Select All Visible or Ctrl + A</w:t>
      </w:r>
    </w:p>
    <w:p w14:paraId="71EC1DF7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Modeler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 xml:space="preserve"> Boolean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>Unite</w:t>
      </w:r>
    </w:p>
    <w:p w14:paraId="0A467F26" w14:textId="77777777" w:rsidR="008111E1" w:rsidRPr="008111E1" w:rsidRDefault="008111E1" w:rsidP="008111E1">
      <w:pPr>
        <w:spacing w:after="0"/>
        <w:jc w:val="center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noProof/>
          <w:szCs w:val="24"/>
        </w:rPr>
        <w:drawing>
          <wp:inline distT="0" distB="0" distL="0" distR="0" wp14:anchorId="13309EC2" wp14:editId="4B472C67">
            <wp:extent cx="4460631" cy="2089729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2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823" cy="2095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8965E" w14:textId="77777777" w:rsidR="008111E1" w:rsidRPr="008111E1" w:rsidRDefault="008111E1" w:rsidP="008111E1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  <w:lang w:val="en-GB" w:eastAsia="en-GB"/>
        </w:rPr>
      </w:pPr>
      <w:r w:rsidRPr="008111E1">
        <w:rPr>
          <w:rFonts w:ascii="Arial" w:hAnsi="Arial" w:cs="Arial"/>
          <w:sz w:val="24"/>
          <w:szCs w:val="24"/>
          <w:lang w:val="en-GB" w:eastAsia="en-GB"/>
        </w:rPr>
        <w:t>Assign Boundary and excitation to the port arms</w:t>
      </w:r>
    </w:p>
    <w:p w14:paraId="0BFD6B85" w14:textId="77777777" w:rsidR="008111E1" w:rsidRPr="008111E1" w:rsidRDefault="008111E1" w:rsidP="008111E1">
      <w:pPr>
        <w:spacing w:after="0"/>
        <w:ind w:left="72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 xml:space="preserve"> Select Ctrl + Select all the arms except faces </w:t>
      </w:r>
    </w:p>
    <w:p w14:paraId="141278DA" w14:textId="77777777" w:rsidR="008111E1" w:rsidRPr="008111E1" w:rsidRDefault="008111E1" w:rsidP="008111E1">
      <w:pPr>
        <w:ind w:left="72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noProof/>
          <w:szCs w:val="24"/>
        </w:rPr>
        <w:drawing>
          <wp:inline distT="0" distB="0" distL="0" distR="0" wp14:anchorId="047F408A" wp14:editId="20DBAECC">
            <wp:extent cx="3540369" cy="2356972"/>
            <wp:effectExtent l="0" t="0" r="317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053" cy="2361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30B21" w14:textId="77777777" w:rsidR="008111E1" w:rsidRPr="008111E1" w:rsidRDefault="008111E1" w:rsidP="008111E1">
      <w:pPr>
        <w:ind w:left="72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Right click on mouse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 xml:space="preserve"> Assign Boundary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 xml:space="preserve"> Perfect E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>Name</w:t>
      </w:r>
      <w:r w:rsidRPr="008111E1">
        <w:rPr>
          <w:rFonts w:ascii="Arial" w:hAnsi="Arial" w:cs="Arial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Cs w:val="24"/>
          <w:lang w:val="en-GB" w:eastAsia="en-GB"/>
        </w:rPr>
        <w:t>PerfE1</w:t>
      </w:r>
    </w:p>
    <w:p w14:paraId="26BEB2DA" w14:textId="77777777" w:rsidR="008111E1" w:rsidRPr="008111E1" w:rsidRDefault="008111E1" w:rsidP="008111E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lang w:val="en-GB" w:eastAsia="en-GB"/>
        </w:rPr>
      </w:pPr>
      <w:r w:rsidRPr="008111E1">
        <w:rPr>
          <w:rFonts w:ascii="Arial" w:hAnsi="Arial" w:cs="Arial"/>
          <w:sz w:val="24"/>
          <w:szCs w:val="24"/>
          <w:lang w:val="en-GB" w:eastAsia="en-GB"/>
        </w:rPr>
        <w:t>Assign excitation to wave ports</w:t>
      </w:r>
    </w:p>
    <w:p w14:paraId="7CE02211" w14:textId="77777777" w:rsidR="008111E1" w:rsidRPr="008111E1" w:rsidRDefault="008111E1" w:rsidP="008111E1">
      <w:pPr>
        <w:pStyle w:val="ListParagraph"/>
        <w:rPr>
          <w:rFonts w:ascii="Arial" w:hAnsi="Arial" w:cs="Arial"/>
          <w:sz w:val="24"/>
          <w:szCs w:val="24"/>
          <w:lang w:val="en-GB" w:eastAsia="en-GB"/>
        </w:rPr>
      </w:pPr>
      <w:r w:rsidRPr="008111E1">
        <w:rPr>
          <w:rFonts w:ascii="Arial" w:hAnsi="Arial" w:cs="Arial"/>
          <w:sz w:val="24"/>
          <w:szCs w:val="24"/>
          <w:lang w:val="en-GB" w:eastAsia="en-GB"/>
        </w:rPr>
        <w:lastRenderedPageBreak/>
        <w:t>Use mouse pointer click on face of port and Assign Excitation</w:t>
      </w:r>
      <w:r w:rsidRPr="008111E1">
        <w:rPr>
          <w:rFonts w:ascii="Arial" w:hAnsi="Arial" w:cs="Arial"/>
          <w:sz w:val="24"/>
          <w:szCs w:val="24"/>
          <w:lang w:val="en-GB" w:eastAsia="en-GB"/>
        </w:rPr>
        <w:sym w:font="Wingdings" w:char="F0E0"/>
      </w:r>
      <w:proofErr w:type="spellStart"/>
      <w:r w:rsidRPr="008111E1">
        <w:rPr>
          <w:rFonts w:ascii="Arial" w:hAnsi="Arial" w:cs="Arial"/>
          <w:sz w:val="24"/>
          <w:szCs w:val="24"/>
          <w:lang w:val="en-GB" w:eastAsia="en-GB"/>
        </w:rPr>
        <w:t>Waveport</w:t>
      </w:r>
      <w:proofErr w:type="spellEnd"/>
      <w:r w:rsidRPr="008111E1">
        <w:rPr>
          <w:rFonts w:ascii="Arial" w:hAnsi="Arial" w:cs="Arial"/>
          <w:sz w:val="24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 w:val="24"/>
          <w:szCs w:val="24"/>
          <w:lang w:val="en-GB" w:eastAsia="en-GB"/>
        </w:rPr>
        <w:t xml:space="preserve"> Name</w:t>
      </w:r>
      <w:r w:rsidRPr="008111E1">
        <w:rPr>
          <w:rFonts w:ascii="Arial" w:hAnsi="Arial" w:cs="Arial"/>
          <w:sz w:val="24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 w:val="24"/>
          <w:szCs w:val="24"/>
          <w:lang w:val="en-GB" w:eastAsia="en-GB"/>
        </w:rPr>
        <w:t>3, Integration line</w:t>
      </w:r>
      <w:r w:rsidRPr="008111E1">
        <w:rPr>
          <w:rFonts w:ascii="Arial" w:hAnsi="Arial" w:cs="Arial"/>
          <w:sz w:val="24"/>
          <w:szCs w:val="24"/>
          <w:lang w:val="en-GB" w:eastAsia="en-GB"/>
        </w:rPr>
        <w:sym w:font="Wingdings" w:char="F0E0"/>
      </w:r>
      <w:r w:rsidRPr="008111E1">
        <w:rPr>
          <w:rFonts w:ascii="Arial" w:hAnsi="Arial" w:cs="Arial"/>
          <w:sz w:val="24"/>
          <w:szCs w:val="24"/>
          <w:lang w:val="en-GB" w:eastAsia="en-GB"/>
        </w:rPr>
        <w:t xml:space="preserve"> New Line</w:t>
      </w:r>
      <w:r w:rsidRPr="008111E1">
        <w:rPr>
          <w:rFonts w:ascii="Arial" w:hAnsi="Arial" w:cs="Arial"/>
          <w:sz w:val="24"/>
          <w:szCs w:val="24"/>
          <w:lang w:val="en-GB" w:eastAsia="en-GB"/>
        </w:rPr>
        <w:sym w:font="Wingdings" w:char="F0E0"/>
      </w:r>
    </w:p>
    <w:p w14:paraId="3D87F451" w14:textId="77777777" w:rsidR="008111E1" w:rsidRPr="008111E1" w:rsidRDefault="008111E1" w:rsidP="008111E1">
      <w:pPr>
        <w:jc w:val="center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noProof/>
          <w:szCs w:val="24"/>
        </w:rPr>
        <w:drawing>
          <wp:inline distT="0" distB="0" distL="0" distR="0" wp14:anchorId="26CD9896" wp14:editId="3863691E">
            <wp:extent cx="3950677" cy="324097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BEBA8EAE-BF5A-486C-A8C5-ECC9F3942E4B}">
                          <a14:imgProps xmlns:a14="http://schemas.microsoft.com/office/drawing/2010/main">
                            <a14:imgLayer r:embed="rId85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537" cy="3248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490EF" w14:textId="77777777" w:rsidR="008111E1" w:rsidRPr="008111E1" w:rsidRDefault="008111E1" w:rsidP="008111E1">
      <w:pPr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Select the integration line from bottom to top on the face as shown below</w:t>
      </w:r>
    </w:p>
    <w:p w14:paraId="6128DB91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noProof/>
          <w:szCs w:val="24"/>
        </w:rPr>
        <w:drawing>
          <wp:inline distT="0" distB="0" distL="0" distR="0" wp14:anchorId="58C46755" wp14:editId="01BD1401">
            <wp:extent cx="3264877" cy="265347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BEBA8EAE-BF5A-486C-A8C5-ECC9F3942E4B}">
                          <a14:imgProps xmlns:a14="http://schemas.microsoft.com/office/drawing/2010/main">
                            <a14:imgLayer r:embed="rId87">
                              <a14:imgEffect>
                                <a14:sharpenSoften amount="25000"/>
                              </a14:imgEffect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731" cy="2655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111E1">
        <w:rPr>
          <w:rFonts w:ascii="Arial" w:hAnsi="Arial" w:cs="Arial"/>
          <w:szCs w:val="24"/>
          <w:lang w:val="en-GB" w:eastAsia="en-GB"/>
        </w:rPr>
        <w:t xml:space="preserve"> </w:t>
      </w:r>
      <w:r w:rsidRPr="008111E1">
        <w:rPr>
          <w:rFonts w:ascii="Arial" w:hAnsi="Arial" w:cs="Arial"/>
          <w:noProof/>
          <w:szCs w:val="24"/>
        </w:rPr>
        <w:drawing>
          <wp:inline distT="0" distB="0" distL="0" distR="0" wp14:anchorId="4DB521F6" wp14:editId="38E4ABAB">
            <wp:extent cx="2221523" cy="1497941"/>
            <wp:effectExtent l="0" t="0" r="762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4711" cy="1500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C3319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  <w:r w:rsidRPr="008111E1">
        <w:rPr>
          <w:rFonts w:ascii="Arial" w:hAnsi="Arial" w:cs="Arial"/>
          <w:szCs w:val="24"/>
          <w:lang w:val="en-GB" w:eastAsia="en-GB"/>
        </w:rPr>
        <w:t>Similarly do for all the arms port1, 2 &amp; 4</w:t>
      </w:r>
    </w:p>
    <w:p w14:paraId="72C135B9" w14:textId="77777777" w:rsidR="008111E1" w:rsidRPr="008111E1" w:rsidRDefault="008111E1" w:rsidP="008111E1">
      <w:pPr>
        <w:spacing w:after="0"/>
        <w:rPr>
          <w:rFonts w:ascii="Arial" w:hAnsi="Arial" w:cs="Arial"/>
          <w:szCs w:val="24"/>
          <w:lang w:val="en-GB" w:eastAsia="en-GB"/>
        </w:rPr>
      </w:pPr>
    </w:p>
    <w:p w14:paraId="6F52074D" w14:textId="77777777" w:rsidR="00D75357" w:rsidRDefault="00D75357" w:rsidP="00D75357">
      <w:pPr>
        <w:rPr>
          <w:rFonts w:ascii="Arial" w:hAnsi="Arial" w:cs="Arial"/>
          <w:b/>
          <w:bCs/>
          <w:sz w:val="22"/>
        </w:rPr>
      </w:pPr>
      <w:r w:rsidRPr="008111E1">
        <w:rPr>
          <w:rFonts w:ascii="Arial" w:hAnsi="Arial" w:cs="Arial"/>
          <w:b/>
          <w:bCs/>
          <w:sz w:val="22"/>
        </w:rPr>
        <w:t>Note: Continue the remaining steps in the lab manual for the results</w:t>
      </w:r>
    </w:p>
    <w:p w14:paraId="427E5563" w14:textId="77777777" w:rsidR="008111E1" w:rsidRPr="008111E1" w:rsidRDefault="008111E1">
      <w:pPr>
        <w:rPr>
          <w:rFonts w:ascii="Arial" w:hAnsi="Arial" w:cs="Arial"/>
          <w:b/>
          <w:bCs/>
          <w:sz w:val="22"/>
        </w:rPr>
      </w:pPr>
    </w:p>
    <w:p w14:paraId="723AA221" w14:textId="77777777" w:rsidR="008111E1" w:rsidRPr="008111E1" w:rsidRDefault="008111E1">
      <w:pPr>
        <w:rPr>
          <w:rFonts w:ascii="Arial" w:hAnsi="Arial" w:cs="Arial"/>
          <w:b/>
          <w:bCs/>
          <w:sz w:val="22"/>
        </w:rPr>
      </w:pPr>
    </w:p>
    <w:p w14:paraId="71AF8AFA" w14:textId="77777777" w:rsidR="008111E1" w:rsidRDefault="008111E1">
      <w:pPr>
        <w:rPr>
          <w:rFonts w:ascii="Arial" w:hAnsi="Arial" w:cs="Arial"/>
          <w:b/>
          <w:bCs/>
          <w:sz w:val="22"/>
        </w:rPr>
      </w:pPr>
    </w:p>
    <w:p w14:paraId="2C866ED5" w14:textId="77777777" w:rsidR="00D75357" w:rsidRDefault="00D75357">
      <w:pPr>
        <w:rPr>
          <w:rFonts w:ascii="Arial" w:hAnsi="Arial" w:cs="Arial"/>
          <w:b/>
          <w:bCs/>
          <w:sz w:val="22"/>
        </w:rPr>
      </w:pPr>
    </w:p>
    <w:p w14:paraId="75DA49E5" w14:textId="77777777" w:rsidR="00D75357" w:rsidRDefault="00D75357">
      <w:pPr>
        <w:rPr>
          <w:rFonts w:ascii="Arial" w:hAnsi="Arial" w:cs="Arial"/>
          <w:b/>
          <w:bCs/>
          <w:sz w:val="22"/>
        </w:rPr>
        <w:sectPr w:rsidR="00D75357" w:rsidSect="00D75357">
          <w:footerReference w:type="default" r:id="rId8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0168820" w14:textId="77777777" w:rsidR="00D75357" w:rsidRPr="00452101" w:rsidRDefault="00D75357" w:rsidP="00D75357">
      <w:pPr>
        <w:spacing w:after="0" w:line="360" w:lineRule="auto"/>
        <w:jc w:val="center"/>
        <w:rPr>
          <w:rFonts w:cs="Times New Roman"/>
          <w:b/>
          <w:sz w:val="32"/>
          <w:szCs w:val="32"/>
        </w:rPr>
      </w:pPr>
      <w:r w:rsidRPr="00452101">
        <w:rPr>
          <w:rFonts w:cs="Times New Roman"/>
          <w:b/>
          <w:sz w:val="32"/>
          <w:szCs w:val="32"/>
        </w:rPr>
        <w:lastRenderedPageBreak/>
        <w:t xml:space="preserve">EXPERIMENT </w:t>
      </w:r>
      <w:r>
        <w:rPr>
          <w:rFonts w:cs="Times New Roman"/>
          <w:b/>
          <w:sz w:val="32"/>
          <w:szCs w:val="32"/>
        </w:rPr>
        <w:t>8</w:t>
      </w:r>
    </w:p>
    <w:p w14:paraId="7B70D7E3" w14:textId="77777777" w:rsidR="00D75357" w:rsidRPr="00452101" w:rsidRDefault="00D75357" w:rsidP="00D75357">
      <w:pPr>
        <w:jc w:val="center"/>
        <w:rPr>
          <w:rFonts w:cs="Times New Roman"/>
          <w:b/>
          <w:sz w:val="28"/>
          <w:szCs w:val="28"/>
        </w:rPr>
      </w:pPr>
      <w:r w:rsidRPr="006E384B">
        <w:rPr>
          <w:rFonts w:cs="Times New Roman"/>
          <w:b/>
          <w:bCs/>
          <w:sz w:val="36"/>
          <w:szCs w:val="36"/>
        </w:rPr>
        <w:t xml:space="preserve">Design and Simulation of Patch Antenna and </w:t>
      </w:r>
      <w:proofErr w:type="spellStart"/>
      <w:r w:rsidRPr="006E384B">
        <w:rPr>
          <w:rFonts w:cs="Times New Roman"/>
          <w:b/>
          <w:bCs/>
          <w:sz w:val="36"/>
          <w:szCs w:val="36"/>
        </w:rPr>
        <w:t>Optimetrics</w:t>
      </w:r>
      <w:proofErr w:type="spellEnd"/>
      <w:r w:rsidRPr="006E384B">
        <w:rPr>
          <w:rFonts w:cs="Times New Roman"/>
          <w:b/>
          <w:bCs/>
          <w:sz w:val="36"/>
          <w:szCs w:val="36"/>
        </w:rPr>
        <w:t xml:space="preserve"> using HFSS</w:t>
      </w:r>
    </w:p>
    <w:p w14:paraId="2575D6A7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34B881A9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7F77C6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56425E81" wp14:editId="3725960C">
            <wp:extent cx="8765359" cy="4481730"/>
            <wp:effectExtent l="0" t="0" r="0" b="0"/>
            <wp:docPr id="1283341646" name="Picture 1283341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8770216" cy="448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304B1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7CE7BB09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7F77C6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1AD4B08B" wp14:editId="1E9AE105">
            <wp:extent cx="8648398" cy="4452257"/>
            <wp:effectExtent l="0" t="0" r="635" b="5715"/>
            <wp:docPr id="1283341647" name="Picture 1283341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8651184" cy="44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F4613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3C301FD8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1D426C40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183F915E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3507A8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5B0172F8" wp14:editId="06551DEE">
            <wp:extent cx="8471444" cy="4522358"/>
            <wp:effectExtent l="0" t="0" r="6350" b="0"/>
            <wp:docPr id="1283341648" name="Picture 1283341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8473737" cy="4523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88CE0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18016364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3507A8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7BEC3D90" wp14:editId="551A0B49">
            <wp:extent cx="8373473" cy="4543471"/>
            <wp:effectExtent l="0" t="0" r="8890" b="0"/>
            <wp:docPr id="1283341649" name="Picture 1283341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8375059" cy="4544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EAA08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4CDD98F2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6C4163EA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3507A8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4F7E1619" wp14:editId="38B0E09E">
            <wp:extent cx="8721816" cy="3924761"/>
            <wp:effectExtent l="0" t="0" r="3175" b="0"/>
            <wp:docPr id="1283341650" name="Picture 1283341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8727875" cy="3927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2E658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3B6B8BD2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27DFC691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4ED162E5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51CBCA33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3507A8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52A57AA7" wp14:editId="64A82AAB">
            <wp:extent cx="8881353" cy="4887686"/>
            <wp:effectExtent l="0" t="0" r="0" b="8255"/>
            <wp:docPr id="1283341651" name="Picture 1283341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8884439" cy="4889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8ECA8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613BB29C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3507A8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2E7FFB9D" wp14:editId="5AC3862F">
            <wp:extent cx="8678273" cy="4673913"/>
            <wp:effectExtent l="0" t="0" r="8890" b="0"/>
            <wp:docPr id="1283341652" name="Picture 1283341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8680681" cy="467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FF2BF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12506EB1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32B345F5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3507A8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1D8AE2ED" wp14:editId="1B13A277">
            <wp:extent cx="8776244" cy="5001399"/>
            <wp:effectExtent l="0" t="0" r="6350" b="8890"/>
            <wp:docPr id="1283341653" name="Picture 1283341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8778757" cy="5002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F90B0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</w:p>
    <w:p w14:paraId="78AE6AC1" w14:textId="77777777" w:rsidR="00D75357" w:rsidRDefault="00D75357" w:rsidP="00D75357">
      <w:pPr>
        <w:rPr>
          <w:rFonts w:cs="Times New Roman"/>
          <w:szCs w:val="24"/>
          <w:lang w:val="en-GB" w:eastAsia="en-GB"/>
        </w:rPr>
      </w:pPr>
      <w:r w:rsidRPr="003507A8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7E3D347B" wp14:editId="0D136193">
            <wp:extent cx="9374459" cy="5342309"/>
            <wp:effectExtent l="0" t="0" r="0" b="0"/>
            <wp:docPr id="1283341654" name="Picture 1283341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9377004" cy="5343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55E8" w14:textId="77777777" w:rsidR="00D75357" w:rsidRDefault="00D75357">
      <w:pPr>
        <w:rPr>
          <w:rFonts w:ascii="Arial" w:hAnsi="Arial" w:cs="Arial"/>
          <w:b/>
          <w:bCs/>
          <w:sz w:val="22"/>
        </w:rPr>
      </w:pPr>
    </w:p>
    <w:p w14:paraId="0CABD747" w14:textId="77777777" w:rsidR="00D75357" w:rsidRDefault="00D75357" w:rsidP="00D75357">
      <w:pPr>
        <w:rPr>
          <w:rFonts w:ascii="Arial" w:hAnsi="Arial" w:cs="Arial"/>
          <w:b/>
          <w:bCs/>
          <w:sz w:val="22"/>
        </w:rPr>
      </w:pPr>
      <w:r w:rsidRPr="008111E1">
        <w:rPr>
          <w:rFonts w:ascii="Arial" w:hAnsi="Arial" w:cs="Arial"/>
          <w:b/>
          <w:bCs/>
          <w:sz w:val="22"/>
        </w:rPr>
        <w:t>Note: Continue the remaining steps in the lab manual for the results</w:t>
      </w:r>
    </w:p>
    <w:sectPr w:rsidR="00D75357" w:rsidSect="00D75357">
      <w:footerReference w:type="default" r:id="rId9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B3B532" w14:textId="77777777" w:rsidR="009C2529" w:rsidRDefault="009C2529" w:rsidP="003A1F4C">
      <w:pPr>
        <w:spacing w:after="0" w:line="240" w:lineRule="auto"/>
      </w:pPr>
      <w:r>
        <w:separator/>
      </w:r>
    </w:p>
  </w:endnote>
  <w:endnote w:type="continuationSeparator" w:id="0">
    <w:p w14:paraId="21E29F16" w14:textId="77777777" w:rsidR="009C2529" w:rsidRDefault="009C2529" w:rsidP="003A1F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65FF2" w14:textId="77777777" w:rsidR="003A1F4C" w:rsidRDefault="003A1F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B6AE6" w14:textId="6D574D72" w:rsidR="003A1F4C" w:rsidRDefault="003A1F4C">
    <w:pPr>
      <w:pStyle w:val="Footer"/>
    </w:pPr>
    <w:r>
      <w:rPr>
        <w:noProof/>
        <w:lang w:eastAsia="en-IN"/>
      </w:rPr>
      <w:drawing>
        <wp:anchor distT="0" distB="0" distL="114300" distR="114300" simplePos="0" relativeHeight="251659264" behindDoc="1" locked="0" layoutInCell="1" allowOverlap="1" wp14:anchorId="77FE4646" wp14:editId="1383F819">
          <wp:simplePos x="0" y="0"/>
          <wp:positionH relativeFrom="page">
            <wp:posOffset>482600</wp:posOffset>
          </wp:positionH>
          <wp:positionV relativeFrom="paragraph">
            <wp:posOffset>7620</wp:posOffset>
          </wp:positionV>
          <wp:extent cx="6877050" cy="541655"/>
          <wp:effectExtent l="0" t="0" r="0" b="0"/>
          <wp:wrapNone/>
          <wp:docPr id="98267618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2676183" name="Picture 98267618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77050" cy="541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888528A" w14:textId="52324393" w:rsidR="003A1F4C" w:rsidRDefault="003A1F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87D73D" w14:textId="77777777" w:rsidR="003A1F4C" w:rsidRDefault="003A1F4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9C112" w14:textId="77777777" w:rsidR="003A1F4C" w:rsidRDefault="003A1F4C">
    <w:pPr>
      <w:pStyle w:val="Footer"/>
    </w:pPr>
    <w:r>
      <w:rPr>
        <w:noProof/>
        <w:lang w:eastAsia="en-IN"/>
      </w:rPr>
      <w:drawing>
        <wp:anchor distT="0" distB="0" distL="114300" distR="114300" simplePos="0" relativeHeight="251661312" behindDoc="1" locked="0" layoutInCell="1" allowOverlap="1" wp14:anchorId="3E59BEC4" wp14:editId="4374F91B">
          <wp:simplePos x="0" y="0"/>
          <wp:positionH relativeFrom="page">
            <wp:posOffset>482600</wp:posOffset>
          </wp:positionH>
          <wp:positionV relativeFrom="paragraph">
            <wp:posOffset>7620</wp:posOffset>
          </wp:positionV>
          <wp:extent cx="9061450" cy="713704"/>
          <wp:effectExtent l="0" t="0" r="0" b="0"/>
          <wp:wrapNone/>
          <wp:docPr id="208746057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2676183" name="Picture 98267618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5178" cy="7218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6E084F7" w14:textId="77777777" w:rsidR="003A1F4C" w:rsidRDefault="003A1F4C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7D76D4" w14:textId="101DDCCC" w:rsidR="003A1F4C" w:rsidRDefault="003A1F4C">
    <w:pPr>
      <w:pStyle w:val="Footer"/>
    </w:pPr>
    <w:r>
      <w:rPr>
        <w:noProof/>
        <w:lang w:eastAsia="en-IN"/>
      </w:rPr>
      <w:drawing>
        <wp:anchor distT="0" distB="0" distL="114300" distR="114300" simplePos="0" relativeHeight="251663360" behindDoc="1" locked="0" layoutInCell="1" allowOverlap="1" wp14:anchorId="64AC4105" wp14:editId="56F40EFD">
          <wp:simplePos x="0" y="0"/>
          <wp:positionH relativeFrom="margin">
            <wp:align>left</wp:align>
          </wp:positionH>
          <wp:positionV relativeFrom="paragraph">
            <wp:posOffset>172720</wp:posOffset>
          </wp:positionV>
          <wp:extent cx="6800850" cy="560070"/>
          <wp:effectExtent l="0" t="0" r="0" b="0"/>
          <wp:wrapThrough wrapText="bothSides">
            <wp:wrapPolygon edited="0">
              <wp:start x="61" y="4408"/>
              <wp:lineTo x="61" y="14694"/>
              <wp:lineTo x="242" y="16163"/>
              <wp:lineTo x="1452" y="17633"/>
              <wp:lineTo x="18272" y="17633"/>
              <wp:lineTo x="20087" y="16163"/>
              <wp:lineTo x="20571" y="13959"/>
              <wp:lineTo x="20450" y="4408"/>
              <wp:lineTo x="61" y="4408"/>
            </wp:wrapPolygon>
          </wp:wrapThrough>
          <wp:docPr id="188314931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2676183" name="Picture 98267618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12"/>
                  <a:stretch/>
                </pic:blipFill>
                <pic:spPr bwMode="auto">
                  <a:xfrm>
                    <a:off x="0" y="0"/>
                    <a:ext cx="6800850" cy="5600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74464A7" w14:textId="77777777" w:rsidR="003A1F4C" w:rsidRDefault="003A1F4C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1A54DF" w14:textId="77777777" w:rsidR="003A1F4C" w:rsidRDefault="003A1F4C">
    <w:pPr>
      <w:pStyle w:val="Footer"/>
    </w:pPr>
    <w:r>
      <w:rPr>
        <w:noProof/>
        <w:lang w:eastAsia="en-IN"/>
      </w:rPr>
      <w:drawing>
        <wp:anchor distT="0" distB="0" distL="114300" distR="114300" simplePos="0" relativeHeight="251665408" behindDoc="1" locked="0" layoutInCell="1" allowOverlap="1" wp14:anchorId="45DB23D5" wp14:editId="6C6BFC0E">
          <wp:simplePos x="0" y="0"/>
          <wp:positionH relativeFrom="margin">
            <wp:posOffset>565150</wp:posOffset>
          </wp:positionH>
          <wp:positionV relativeFrom="paragraph">
            <wp:posOffset>128270</wp:posOffset>
          </wp:positionV>
          <wp:extent cx="7867650" cy="560070"/>
          <wp:effectExtent l="0" t="0" r="0" b="0"/>
          <wp:wrapThrough wrapText="bothSides">
            <wp:wrapPolygon edited="0">
              <wp:start x="105" y="4408"/>
              <wp:lineTo x="105" y="15429"/>
              <wp:lineTo x="209" y="16163"/>
              <wp:lineTo x="1464" y="17633"/>
              <wp:lineTo x="18253" y="17633"/>
              <wp:lineTo x="20083" y="16163"/>
              <wp:lineTo x="20554" y="13959"/>
              <wp:lineTo x="20449" y="4408"/>
              <wp:lineTo x="105" y="4408"/>
            </wp:wrapPolygon>
          </wp:wrapThrough>
          <wp:docPr id="33730709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2676183" name="Picture 98267618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12"/>
                  <a:stretch/>
                </pic:blipFill>
                <pic:spPr bwMode="auto">
                  <a:xfrm>
                    <a:off x="0" y="0"/>
                    <a:ext cx="7867650" cy="5600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936C972" w14:textId="77777777" w:rsidR="003A1F4C" w:rsidRDefault="003A1F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C77E46" w14:textId="77777777" w:rsidR="009C2529" w:rsidRDefault="009C2529" w:rsidP="003A1F4C">
      <w:pPr>
        <w:spacing w:after="0" w:line="240" w:lineRule="auto"/>
      </w:pPr>
      <w:r>
        <w:separator/>
      </w:r>
    </w:p>
  </w:footnote>
  <w:footnote w:type="continuationSeparator" w:id="0">
    <w:p w14:paraId="33C1739B" w14:textId="77777777" w:rsidR="009C2529" w:rsidRDefault="009C2529" w:rsidP="003A1F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DA8869" w14:textId="77777777" w:rsidR="003A1F4C" w:rsidRDefault="003A1F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7B1295" w14:textId="77777777" w:rsidR="003A1F4C" w:rsidRDefault="003A1F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BC550C" w14:textId="77777777" w:rsidR="003A1F4C" w:rsidRDefault="003A1F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5" type="#_x0000_t75" style="width:127.5pt;height:116.5pt" o:bullet="t">
        <v:imagedata r:id="rId1" o:title="box with tick"/>
      </v:shape>
    </w:pict>
  </w:numPicBullet>
  <w:abstractNum w:abstractNumId="0" w15:restartNumberingAfterBreak="0">
    <w:nsid w:val="02FA551F"/>
    <w:multiLevelType w:val="hybridMultilevel"/>
    <w:tmpl w:val="A7C26950"/>
    <w:lvl w:ilvl="0" w:tplc="0EA08988">
      <w:numFmt w:val="bullet"/>
      <w:lvlText w:val=""/>
      <w:lvlPicBulletId w:val="0"/>
      <w:lvlJc w:val="left"/>
      <w:pPr>
        <w:ind w:left="785" w:hanging="360"/>
      </w:pPr>
      <w:rPr>
        <w:rFonts w:ascii="Symbol" w:eastAsia="Wingdings" w:hAnsi="Symbol" w:cs="Wingdings" w:hint="default"/>
        <w:color w:val="auto"/>
        <w:w w:val="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1F0663E6"/>
    <w:multiLevelType w:val="hybridMultilevel"/>
    <w:tmpl w:val="214A7C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6E0D62"/>
    <w:multiLevelType w:val="hybridMultilevel"/>
    <w:tmpl w:val="0C38437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187A78"/>
    <w:multiLevelType w:val="hybridMultilevel"/>
    <w:tmpl w:val="3FF85A4A"/>
    <w:lvl w:ilvl="0" w:tplc="28A84212">
      <w:start w:val="1"/>
      <w:numFmt w:val="decimal"/>
      <w:lvlText w:val="%1."/>
      <w:lvlJc w:val="left"/>
      <w:pPr>
        <w:ind w:left="360" w:hanging="360"/>
      </w:pPr>
    </w:lvl>
    <w:lvl w:ilvl="1" w:tplc="FB6C0200">
      <w:start w:val="1"/>
      <w:numFmt w:val="lowerLetter"/>
      <w:lvlText w:val="%2."/>
      <w:lvlJc w:val="left"/>
      <w:pPr>
        <w:ind w:left="1080" w:hanging="360"/>
      </w:pPr>
    </w:lvl>
    <w:lvl w:ilvl="2" w:tplc="FCA864D8">
      <w:start w:val="1"/>
      <w:numFmt w:val="lowerRoman"/>
      <w:lvlText w:val="%3."/>
      <w:lvlJc w:val="right"/>
      <w:pPr>
        <w:ind w:left="1800" w:hanging="180"/>
      </w:pPr>
    </w:lvl>
    <w:lvl w:ilvl="3" w:tplc="2534B302">
      <w:start w:val="1"/>
      <w:numFmt w:val="decimal"/>
      <w:lvlText w:val="%4."/>
      <w:lvlJc w:val="left"/>
      <w:pPr>
        <w:ind w:left="2520" w:hanging="360"/>
      </w:pPr>
    </w:lvl>
    <w:lvl w:ilvl="4" w:tplc="BF92DD8C">
      <w:start w:val="1"/>
      <w:numFmt w:val="lowerLetter"/>
      <w:lvlText w:val="%5."/>
      <w:lvlJc w:val="left"/>
      <w:pPr>
        <w:ind w:left="3240" w:hanging="360"/>
      </w:pPr>
    </w:lvl>
    <w:lvl w:ilvl="5" w:tplc="C70A8258">
      <w:start w:val="1"/>
      <w:numFmt w:val="lowerRoman"/>
      <w:lvlText w:val="%6."/>
      <w:lvlJc w:val="right"/>
      <w:pPr>
        <w:ind w:left="3960" w:hanging="180"/>
      </w:pPr>
    </w:lvl>
    <w:lvl w:ilvl="6" w:tplc="C88C476E">
      <w:start w:val="1"/>
      <w:numFmt w:val="decimal"/>
      <w:lvlText w:val="%7."/>
      <w:lvlJc w:val="left"/>
      <w:pPr>
        <w:ind w:left="4680" w:hanging="360"/>
      </w:pPr>
    </w:lvl>
    <w:lvl w:ilvl="7" w:tplc="998637E8">
      <w:start w:val="1"/>
      <w:numFmt w:val="lowerLetter"/>
      <w:lvlText w:val="%8."/>
      <w:lvlJc w:val="left"/>
      <w:pPr>
        <w:ind w:left="5400" w:hanging="360"/>
      </w:pPr>
    </w:lvl>
    <w:lvl w:ilvl="8" w:tplc="51C8D9AC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9FE71FB"/>
    <w:multiLevelType w:val="hybridMultilevel"/>
    <w:tmpl w:val="ECEA4DB8"/>
    <w:lvl w:ilvl="0" w:tplc="11EAC556">
      <w:start w:val="1"/>
      <w:numFmt w:val="lowerLetter"/>
      <w:lvlText w:val="%1."/>
      <w:lvlJc w:val="left"/>
      <w:pPr>
        <w:ind w:left="1080" w:hanging="360"/>
      </w:pPr>
    </w:lvl>
    <w:lvl w:ilvl="1" w:tplc="1D3A9502">
      <w:start w:val="1"/>
      <w:numFmt w:val="lowerLetter"/>
      <w:lvlText w:val="%2."/>
      <w:lvlJc w:val="left"/>
      <w:pPr>
        <w:ind w:left="1800" w:hanging="360"/>
      </w:pPr>
    </w:lvl>
    <w:lvl w:ilvl="2" w:tplc="DF207E64">
      <w:start w:val="1"/>
      <w:numFmt w:val="lowerRoman"/>
      <w:lvlText w:val="%3."/>
      <w:lvlJc w:val="right"/>
      <w:pPr>
        <w:ind w:left="2520" w:hanging="180"/>
      </w:pPr>
    </w:lvl>
    <w:lvl w:ilvl="3" w:tplc="4AA05C34">
      <w:start w:val="1"/>
      <w:numFmt w:val="decimal"/>
      <w:lvlText w:val="%4."/>
      <w:lvlJc w:val="left"/>
      <w:pPr>
        <w:ind w:left="3240" w:hanging="360"/>
      </w:pPr>
    </w:lvl>
    <w:lvl w:ilvl="4" w:tplc="A6ACBCF0">
      <w:start w:val="1"/>
      <w:numFmt w:val="lowerLetter"/>
      <w:lvlText w:val="%5."/>
      <w:lvlJc w:val="left"/>
      <w:pPr>
        <w:ind w:left="3960" w:hanging="360"/>
      </w:pPr>
    </w:lvl>
    <w:lvl w:ilvl="5" w:tplc="B420C736">
      <w:start w:val="1"/>
      <w:numFmt w:val="lowerRoman"/>
      <w:lvlText w:val="%6."/>
      <w:lvlJc w:val="right"/>
      <w:pPr>
        <w:ind w:left="4680" w:hanging="180"/>
      </w:pPr>
    </w:lvl>
    <w:lvl w:ilvl="6" w:tplc="07E40072">
      <w:start w:val="1"/>
      <w:numFmt w:val="decimal"/>
      <w:lvlText w:val="%7."/>
      <w:lvlJc w:val="left"/>
      <w:pPr>
        <w:ind w:left="5400" w:hanging="360"/>
      </w:pPr>
    </w:lvl>
    <w:lvl w:ilvl="7" w:tplc="70F284B2">
      <w:start w:val="1"/>
      <w:numFmt w:val="lowerLetter"/>
      <w:lvlText w:val="%8."/>
      <w:lvlJc w:val="left"/>
      <w:pPr>
        <w:ind w:left="6120" w:hanging="360"/>
      </w:pPr>
    </w:lvl>
    <w:lvl w:ilvl="8" w:tplc="3CC0E466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512239"/>
    <w:multiLevelType w:val="hybridMultilevel"/>
    <w:tmpl w:val="57FA89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CE5B7D"/>
    <w:multiLevelType w:val="hybridMultilevel"/>
    <w:tmpl w:val="88EA1C9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5DC23D84">
      <w:start w:val="1"/>
      <w:numFmt w:val="lowerLetter"/>
      <w:lvlText w:val="%3)"/>
      <w:lvlJc w:val="left"/>
      <w:pPr>
        <w:ind w:left="2340" w:hanging="360"/>
      </w:pPr>
      <w:rPr>
        <w:rFonts w:ascii="Times New Roman" w:hAnsi="Times New Roman" w:cs="Calibri" w:hint="default"/>
        <w:b/>
        <w:bCs w:val="0"/>
      </w:r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0559E1"/>
    <w:multiLevelType w:val="hybridMultilevel"/>
    <w:tmpl w:val="DFAEA6A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6B22AA"/>
    <w:multiLevelType w:val="hybridMultilevel"/>
    <w:tmpl w:val="0C38437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3729575">
    <w:abstractNumId w:val="4"/>
  </w:num>
  <w:num w:numId="2" w16cid:durableId="1886720237">
    <w:abstractNumId w:val="3"/>
  </w:num>
  <w:num w:numId="3" w16cid:durableId="578369473">
    <w:abstractNumId w:val="2"/>
  </w:num>
  <w:num w:numId="4" w16cid:durableId="19472086">
    <w:abstractNumId w:val="5"/>
  </w:num>
  <w:num w:numId="5" w16cid:durableId="818813292">
    <w:abstractNumId w:val="6"/>
  </w:num>
  <w:num w:numId="6" w16cid:durableId="643579527">
    <w:abstractNumId w:val="7"/>
  </w:num>
  <w:num w:numId="7" w16cid:durableId="587345303">
    <w:abstractNumId w:val="1"/>
  </w:num>
  <w:num w:numId="8" w16cid:durableId="1537739194">
    <w:abstractNumId w:val="0"/>
  </w:num>
  <w:num w:numId="9" w16cid:durableId="208544537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NrE0ACJLYwsTUyUdpeDU4uLM/DyQAsNaAMsh2eYsAAAA"/>
  </w:docVars>
  <w:rsids>
    <w:rsidRoot w:val="008111E1"/>
    <w:rsid w:val="00061035"/>
    <w:rsid w:val="003A1F4C"/>
    <w:rsid w:val="003C58B7"/>
    <w:rsid w:val="003E2751"/>
    <w:rsid w:val="005A3E67"/>
    <w:rsid w:val="008111E1"/>
    <w:rsid w:val="009C2529"/>
    <w:rsid w:val="00BD4620"/>
    <w:rsid w:val="00D67AD0"/>
    <w:rsid w:val="00D75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27011D"/>
  <w15:chartTrackingRefBased/>
  <w15:docId w15:val="{F16A1C7D-4D49-4768-86E5-E183F91B0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1E1"/>
    <w:pPr>
      <w:spacing w:after="200" w:line="276" w:lineRule="auto"/>
    </w:pPr>
    <w:rPr>
      <w:rFonts w:ascii="Times New Roman" w:eastAsia="Calibri" w:hAnsi="Times New Roman" w:cs="Calibri"/>
      <w:color w:val="000000"/>
      <w:kern w:val="0"/>
      <w:sz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111E1"/>
    <w:pPr>
      <w:ind w:left="720"/>
      <w:contextualSpacing/>
    </w:pPr>
    <w:rPr>
      <w:rFonts w:asciiTheme="minorHAnsi" w:eastAsiaTheme="minorHAnsi" w:hAnsiTheme="minorHAnsi" w:cstheme="minorBidi"/>
      <w:color w:val="auto"/>
      <w:sz w:val="22"/>
      <w:lang w:val="en-IN"/>
    </w:rPr>
  </w:style>
  <w:style w:type="character" w:customStyle="1" w:styleId="ListParagraphChar">
    <w:name w:val="List Paragraph Char"/>
    <w:link w:val="ListParagraph"/>
    <w:uiPriority w:val="34"/>
    <w:qFormat/>
    <w:locked/>
    <w:rsid w:val="008111E1"/>
    <w:rPr>
      <w:kern w:val="0"/>
      <w:lang w:val="en-IN"/>
      <w14:ligatures w14:val="none"/>
    </w:rPr>
  </w:style>
  <w:style w:type="paragraph" w:customStyle="1" w:styleId="SubtitleCover">
    <w:name w:val="Subtitle Cover"/>
    <w:basedOn w:val="Normal"/>
    <w:next w:val="Normal"/>
    <w:rsid w:val="003A1F4C"/>
    <w:pPr>
      <w:keepNext/>
      <w:pBdr>
        <w:top w:val="single" w:sz="6" w:space="1" w:color="auto"/>
      </w:pBdr>
      <w:spacing w:after="5280" w:line="480" w:lineRule="exact"/>
    </w:pPr>
    <w:rPr>
      <w:rFonts w:ascii="Garamond" w:eastAsia="Times New Roman" w:hAnsi="Garamond" w:cs="Times New Roman"/>
      <w:color w:val="auto"/>
      <w:spacing w:val="-15"/>
      <w:kern w:val="28"/>
      <w:sz w:val="44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3A1F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F4C"/>
    <w:rPr>
      <w:rFonts w:ascii="Times New Roman" w:eastAsia="Calibri" w:hAnsi="Times New Roman" w:cs="Calibri"/>
      <w:color w:val="000000"/>
      <w:kern w:val="0"/>
      <w:sz w:val="24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A1F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F4C"/>
    <w:rPr>
      <w:rFonts w:ascii="Times New Roman" w:eastAsia="Calibri" w:hAnsi="Times New Roman" w:cs="Calibri"/>
      <w:color w:val="000000"/>
      <w:kern w:val="0"/>
      <w:sz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6.png"/><Relationship Id="rId47" Type="http://schemas.openxmlformats.org/officeDocument/2006/relationships/image" Target="media/image40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66.png"/><Relationship Id="rId89" Type="http://schemas.openxmlformats.org/officeDocument/2006/relationships/footer" Target="footer5.xml"/><Relationship Id="rId16" Type="http://schemas.openxmlformats.org/officeDocument/2006/relationships/image" Target="media/image11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footer" Target="footer1.xml"/><Relationship Id="rId58" Type="http://schemas.microsoft.com/office/2007/relationships/hdphoto" Target="media/hdphoto2.wdp"/><Relationship Id="rId74" Type="http://schemas.openxmlformats.org/officeDocument/2006/relationships/footer" Target="footer4.xml"/><Relationship Id="rId79" Type="http://schemas.openxmlformats.org/officeDocument/2006/relationships/image" Target="media/image63.png"/><Relationship Id="rId5" Type="http://schemas.openxmlformats.org/officeDocument/2006/relationships/footnotes" Target="footnotes.xml"/><Relationship Id="rId90" Type="http://schemas.openxmlformats.org/officeDocument/2006/relationships/image" Target="media/image69.png"/><Relationship Id="rId95" Type="http://schemas.openxmlformats.org/officeDocument/2006/relationships/image" Target="media/image74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43" Type="http://schemas.openxmlformats.org/officeDocument/2006/relationships/image" Target="media/image37.png"/><Relationship Id="rId48" Type="http://schemas.openxmlformats.org/officeDocument/2006/relationships/image" Target="media/image41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80" Type="http://schemas.microsoft.com/office/2007/relationships/hdphoto" Target="media/hdphoto5.wdp"/><Relationship Id="rId85" Type="http://schemas.microsoft.com/office/2007/relationships/hdphoto" Target="media/hdphoto7.wdp"/><Relationship Id="rId3" Type="http://schemas.openxmlformats.org/officeDocument/2006/relationships/settings" Target="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39.png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20" Type="http://schemas.openxmlformats.org/officeDocument/2006/relationships/image" Target="media/image15.png"/><Relationship Id="rId41" Type="http://schemas.openxmlformats.org/officeDocument/2006/relationships/image" Target="media/image35.png"/><Relationship Id="rId54" Type="http://schemas.openxmlformats.org/officeDocument/2006/relationships/footer" Target="footer2.xml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image" Target="media/image61.png"/><Relationship Id="rId83" Type="http://schemas.openxmlformats.org/officeDocument/2006/relationships/image" Target="media/image65.png"/><Relationship Id="rId88" Type="http://schemas.openxmlformats.org/officeDocument/2006/relationships/image" Target="media/image68.emf"/><Relationship Id="rId91" Type="http://schemas.openxmlformats.org/officeDocument/2006/relationships/image" Target="media/image70.png"/><Relationship Id="rId96" Type="http://schemas.openxmlformats.org/officeDocument/2006/relationships/image" Target="media/image7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2.png"/><Relationship Id="rId57" Type="http://schemas.openxmlformats.org/officeDocument/2006/relationships/image" Target="media/image45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oleObject" Target="embeddings/oleObject1.bin"/><Relationship Id="rId52" Type="http://schemas.openxmlformats.org/officeDocument/2006/relationships/header" Target="header2.xml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microsoft.com/office/2007/relationships/hdphoto" Target="media/hdphoto4.wdp"/><Relationship Id="rId81" Type="http://schemas.openxmlformats.org/officeDocument/2006/relationships/image" Target="media/image64.png"/><Relationship Id="rId86" Type="http://schemas.openxmlformats.org/officeDocument/2006/relationships/image" Target="media/image67.png"/><Relationship Id="rId94" Type="http://schemas.openxmlformats.org/officeDocument/2006/relationships/image" Target="media/image73.png"/><Relationship Id="rId9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microsoft.com/office/2007/relationships/hdphoto" Target="media/hdphoto1.wdp"/><Relationship Id="rId34" Type="http://schemas.openxmlformats.org/officeDocument/2006/relationships/image" Target="media/image29.emf"/><Relationship Id="rId50" Type="http://schemas.openxmlformats.org/officeDocument/2006/relationships/image" Target="media/image43.png"/><Relationship Id="rId55" Type="http://schemas.openxmlformats.org/officeDocument/2006/relationships/header" Target="header3.xml"/><Relationship Id="rId76" Type="http://schemas.microsoft.com/office/2007/relationships/hdphoto" Target="media/hdphoto3.wdp"/><Relationship Id="rId97" Type="http://schemas.openxmlformats.org/officeDocument/2006/relationships/image" Target="media/image76.png"/><Relationship Id="rId7" Type="http://schemas.openxmlformats.org/officeDocument/2006/relationships/image" Target="media/image2.png"/><Relationship Id="rId71" Type="http://schemas.openxmlformats.org/officeDocument/2006/relationships/image" Target="media/image58.png"/><Relationship Id="rId92" Type="http://schemas.openxmlformats.org/officeDocument/2006/relationships/image" Target="media/image71.png"/><Relationship Id="rId2" Type="http://schemas.openxmlformats.org/officeDocument/2006/relationships/styles" Target="styles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4.png"/><Relationship Id="rId45" Type="http://schemas.openxmlformats.org/officeDocument/2006/relationships/image" Target="media/image38.png"/><Relationship Id="rId66" Type="http://schemas.openxmlformats.org/officeDocument/2006/relationships/image" Target="media/image53.png"/><Relationship Id="rId87" Type="http://schemas.microsoft.com/office/2007/relationships/hdphoto" Target="media/hdphoto8.wdp"/><Relationship Id="rId61" Type="http://schemas.openxmlformats.org/officeDocument/2006/relationships/image" Target="media/image48.png"/><Relationship Id="rId82" Type="http://schemas.microsoft.com/office/2007/relationships/hdphoto" Target="media/hdphoto6.wdp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56" Type="http://schemas.openxmlformats.org/officeDocument/2006/relationships/footer" Target="footer3.xml"/><Relationship Id="rId77" Type="http://schemas.openxmlformats.org/officeDocument/2006/relationships/image" Target="media/image62.png"/><Relationship Id="rId100" Type="http://schemas.openxmlformats.org/officeDocument/2006/relationships/theme" Target="theme/theme1.xml"/><Relationship Id="rId8" Type="http://schemas.openxmlformats.org/officeDocument/2006/relationships/image" Target="media/image3.svg"/><Relationship Id="rId51" Type="http://schemas.openxmlformats.org/officeDocument/2006/relationships/header" Target="header1.xml"/><Relationship Id="rId72" Type="http://schemas.openxmlformats.org/officeDocument/2006/relationships/image" Target="media/image59.png"/><Relationship Id="rId93" Type="http://schemas.openxmlformats.org/officeDocument/2006/relationships/image" Target="media/image72.png"/><Relationship Id="rId98" Type="http://schemas.openxmlformats.org/officeDocument/2006/relationships/footer" Target="footer6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4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4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44.pn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4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0</Pages>
  <Words>1794</Words>
  <Characters>10228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N 207 Ramavenkateswaran Nagarajan</dc:creator>
  <cp:keywords/>
  <dc:description/>
  <cp:lastModifiedBy>Ramavenkateswaran Nagarajan</cp:lastModifiedBy>
  <cp:revision>2</cp:revision>
  <dcterms:created xsi:type="dcterms:W3CDTF">2024-11-18T07:20:00Z</dcterms:created>
  <dcterms:modified xsi:type="dcterms:W3CDTF">2024-11-18T07:20:00Z</dcterms:modified>
</cp:coreProperties>
</file>